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22748043"/>
        <w:docPartObj>
          <w:docPartGallery w:val="Cover Pages"/>
          <w:docPartUnique/>
        </w:docPartObj>
      </w:sdtPr>
      <w:sdtEndPr/>
      <w:sdtContent>
        <w:p w14:paraId="63BD234B" w14:textId="77777777" w:rsidR="006269EE" w:rsidRDefault="006269EE">
          <w:r>
            <w:rPr>
              <w:noProof/>
            </w:rPr>
            <mc:AlternateContent>
              <mc:Choice Requires="wpg">
                <w:drawing>
                  <wp:anchor distT="0" distB="0" distL="114300" distR="114300" simplePos="0" relativeHeight="251662336" behindDoc="0" locked="0" layoutInCell="1" allowOverlap="1" wp14:anchorId="45EEBAFD" wp14:editId="728861F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CCA3D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ae2c29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5230357" wp14:editId="5B440CE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D2C280" w14:textId="77777777" w:rsidR="006269EE" w:rsidRPr="00685E8C" w:rsidRDefault="00685E8C">
                                <w:pPr>
                                  <w:pStyle w:val="NoSpacing"/>
                                  <w:jc w:val="right"/>
                                  <w:rPr>
                                    <w:color w:val="595959" w:themeColor="text1" w:themeTint="A6"/>
                                    <w:sz w:val="16"/>
                                    <w:szCs w:val="16"/>
                                  </w:rPr>
                                </w:pPr>
                                <w:r w:rsidRPr="00685E8C">
                                  <w:rPr>
                                    <w:color w:val="595959" w:themeColor="text1" w:themeTint="A6"/>
                                    <w:sz w:val="16"/>
                                    <w:szCs w:val="16"/>
                                  </w:rPr>
                                  <w:t>created 04/24/2018, updated 04/14/2020</w:t>
                                </w:r>
                              </w:p>
                              <w:p w14:paraId="137C85CA" w14:textId="77777777" w:rsidR="006269EE" w:rsidRDefault="00EC1709">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5E8C">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l3IRfwIAAGEFAAAOAAAAZHJzL2Uyb0RvYy54bWysVE1v2zAMvQ/YfxB0X+30I+uCOkXWosOA&#13;&#10;oi3WDj0rstQYk0VNUhJnv35Psp0W3S4ddpFp8pHix6POzrvWsI3yoSFb8clByZmykurGPlX8+8PV&#13;&#10;h1POQhS2FoasqvhOBX4+f//ubOtm6pBWZGrlGYLYMNu6iq9idLOiCHKlWhEOyCkLoybfiohf/1TU&#13;&#10;XmwRvTXFYVlOiy352nmSKgRoL3sjn+f4WisZb7UOKjJTceQW8+nzuUxnMT8Tsycv3KqRQxriH7Jo&#13;&#10;RWNx6T7UpYiCrX3zR6i2kZ4C6XggqS1I60aqXAOqmZSvqrlfCadyLWhOcPs2hf8XVt5s7jxraszu&#13;&#10;5JAzK1oM6UF1kX2mjiUdOrR1YQbgvQM0djAAPeoDlKnwTvs2fVESgx293u37m8JJKD8eIWAJk4Tt&#13;&#10;0+T4GDLCF8/ezof4RVHLklBxj/nltorNdYg9dISkyyxdNcbkGRrLthWfHp2U2WFvQXBjE1ZlNgxh&#13;&#10;UkV95lmKO6MSxthvSqMbuYCkyDxUF8azjQCDhJTKxlx7jgt0Qmkk8RbHAf+c1Vuc+zrGm8nGvXPb&#13;&#10;WPK5+ldp1z/GlHWPR89f1J3E2C27YdJLqncYtKd+WYKTVw2mcS1CvBMe24EBYuPjLQ5tCF2nQeJs&#13;&#10;Rf7X3/QJD9LCytkW21bx8HMtvOLMfLWg82RalpkZMf/iBp+F6enJaSLMclTbdXtBmMQEz4qTWUzg&#13;&#10;aEZRe2of8SYs0oUwCStxbcWXo3gR+/XHmyLVYpFB2EUn4rW9dzKFToNJNHvoHoV3AxcjWHxD40qK&#13;&#10;2StK9tjkaWmxjqSbzNfU276hQ8+xx5nxw5uTHoqX/xn1/DLOfwMAAP//AwBQSwMEFAAGAAgAAAAh&#13;&#10;AFKuUHHfAAAACwEAAA8AAABkcnMvZG93bnJldi54bWxMT8FKw0AUvAv+w/IEL2J3W6KUNJsirYKC&#13;&#10;l7ZCe9xkn0kw+zZkN23q1/vqRS/DG4aZN5MtR9eKI/ah8aRhOlEgkEpvG6o0fOxe7ucgQjRkTesJ&#13;&#10;NZwxwDK/vspMav2JNnjcxkpwCIXUaKhj7FIpQ1mjM2HiOyTWPn3vTGTaV9L25sThrpUzpR6lMw3x&#13;&#10;h9p0uKqx/NoOTsP6Tc3Pu+T77r07rIq9epbqdZBa396M6wXD0wJExDH+OeCygftDzsUKP5ANotXA&#13;&#10;a+IvXrTpw4x5wVeSKJB5Jv9vyH8AAAD//wMAUEsBAi0AFAAGAAgAAAAhALaDOJL+AAAA4QEAABMA&#13;&#10;AAAAAAAAAAAAAAAAAAAAAFtDb250ZW50X1R5cGVzXS54bWxQSwECLQAUAAYACAAAACEAOP0h/9YA&#13;&#10;AACUAQAACwAAAAAAAAAAAAAAAAAvAQAAX3JlbHMvLnJlbHNQSwECLQAUAAYACAAAACEAPJdyEX8C&#13;&#10;AABhBQAADgAAAAAAAAAAAAAAAAAuAgAAZHJzL2Uyb0RvYy54bWxQSwECLQAUAAYACAAAACEAUq5Q&#13;&#10;cd8AAAALAQAADwAAAAAAAAAAAAAAAADZBAAAZHJzL2Rvd25yZXYueG1sUEsFBgAAAAAEAAQA8wAA&#13;&#10;AOUFAAAAAA==&#13;&#10;" filled="f" stroked="f" strokeweight=".5pt">
                    <v:textbox inset="126pt,0,54pt,0">
                      <w:txbxContent>
                        <w:p w:rsidR="006269EE" w:rsidRPr="00685E8C" w:rsidRDefault="00685E8C">
                          <w:pPr>
                            <w:pStyle w:val="NoSpacing"/>
                            <w:jc w:val="right"/>
                            <w:rPr>
                              <w:color w:val="595959" w:themeColor="text1" w:themeTint="A6"/>
                              <w:sz w:val="16"/>
                              <w:szCs w:val="16"/>
                            </w:rPr>
                          </w:pPr>
                          <w:r w:rsidRPr="00685E8C">
                            <w:rPr>
                              <w:color w:val="595959" w:themeColor="text1" w:themeTint="A6"/>
                              <w:sz w:val="16"/>
                              <w:szCs w:val="16"/>
                            </w:rPr>
                            <w:t>created 04/24/2018, updated 04/14/2020</w:t>
                          </w:r>
                        </w:p>
                        <w:p w:rsidR="006269EE" w:rsidRDefault="003F5711">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5E8C">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CAED958" wp14:editId="3AD4FB5B">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612527" w14:textId="77777777" w:rsidR="006269EE" w:rsidRPr="00C260FC" w:rsidRDefault="00181D90" w:rsidP="00C260FC">
                                <w:pPr>
                                  <w:jc w:val="right"/>
                                  <w:rPr>
                                    <w:rFonts w:ascii="Adelle Rg" w:hAnsi="Adelle Rg"/>
                                    <w:caps/>
                                    <w:color w:val="005677" w:themeColor="accent2"/>
                                    <w:sz w:val="64"/>
                                    <w:szCs w:val="64"/>
                                  </w:rPr>
                                </w:pPr>
                                <w:r>
                                  <w:rPr>
                                    <w:rFonts w:ascii="Adelle Rg" w:hAnsi="Adelle Rg"/>
                                    <w:caps/>
                                    <w:color w:val="005677" w:themeColor="accent2"/>
                                    <w:sz w:val="64"/>
                                    <w:szCs w:val="64"/>
                                  </w:rPr>
                                  <w:t xml:space="preserve">Incubator CLient </w:t>
                                </w:r>
                                <w:r w:rsidR="00745AC5">
                                  <w:rPr>
                                    <w:rFonts w:ascii="Adelle Rg" w:hAnsi="Adelle Rg"/>
                                    <w:caps/>
                                    <w:color w:val="005677" w:themeColor="accent2"/>
                                    <w:sz w:val="64"/>
                                    <w:szCs w:val="64"/>
                                  </w:rPr>
                                  <w:t>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6DB28A1" w14:textId="77777777" w:rsidR="006269EE" w:rsidRPr="00C260FC" w:rsidRDefault="00C260FC">
                                    <w:pPr>
                                      <w:jc w:val="right"/>
                                      <w:rPr>
                                        <w:rFonts w:ascii="Adelle Rg" w:hAnsi="Adelle Rg"/>
                                        <w:i/>
                                        <w:smallCaps/>
                                        <w:color w:val="404040" w:themeColor="text1" w:themeTint="BF"/>
                                        <w:sz w:val="24"/>
                                        <w:szCs w:val="24"/>
                                      </w:rPr>
                                    </w:pPr>
                                    <w:r w:rsidRPr="00C260FC">
                                      <w:rPr>
                                        <w:rFonts w:ascii="Adelle Rg" w:hAnsi="Adelle Rg"/>
                                        <w:i/>
                                        <w:color w:val="404040" w:themeColor="text1" w:themeTint="BF"/>
                                        <w:sz w:val="24"/>
                                        <w:szCs w:val="24"/>
                                      </w:rPr>
                                      <w:t>For tenants leasing space in the incubation progra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YpcgwIAAGkFAAAOAAAAZHJzL2Uyb0RvYy54bWysVE1vEzEQvSPxHyzf6SYNCVHUTRVaFSFV&#13;&#10;paJFPTteu1nh9RjbSTb8ep69u2kpXIq4eGdnnsfz8WbOztvGsJ3yoSZb8vHJiDNlJVW1fSz5t/ur&#13;&#10;d3POQhS2EoasKvlBBX6+fPvmbO8W6pQ2ZCrlGZzYsNi7km9idIuiCHKjGhFOyCkLoybfiIhf/1hU&#13;&#10;XuzhvTHF6Wg0K/bkK+dJqhCgveyMfJn9a61k/KJ1UJGZkiO2mE+fz3U6i+WZWDx64Ta17MMQ/xBF&#13;&#10;I2qLR4+uLkUUbOvrP1w1tfQUSMcTSU1BWtdS5RyQzXj0Ipu7jXAq54LiBHcsU/h/buXN7tazukLv&#13;&#10;pu85s6JBk+5VG9lHalnSoUJ7FxYA3jlAYwsD0IM+QJkSb7Vv0hcpMdhR68OxvsmdhPLDZDxF0ziT&#13;&#10;sE1mk/l0mjtQPF13PsRPihqWhJJ7NDDXVeyuQ0QogA6Q9Jqlq9qY3ERj2b7kswlc/mbBDWOTRmU6&#13;&#10;9G5SSl3oWYoHoxLG2K9Koxw5g6TIRFQXxrOdAIWElMrGnHz2C3RCaQTxmos9/imq11zu8hheJhuP&#13;&#10;l5vaks/Zvwi7+j6ErDs8Cvks7yTGdt12PBg6u6bqgIZ76oYmOHlVoynXIsRb4TElaCQmP37BoQ2h&#13;&#10;+NRLnG3I//ybPuFBXlg522PqSh5+bIVXnJnPFrQez0ajzJCYf/GCz8JsPp0n4qwHtd02F4SGjLFe&#13;&#10;nMxiAkcziNpT84DdsEoPwiSsxLMlXw/iRezWAHaLVKtVBmEmnYjX9s7J5Dr1J7Htvn0Q3vWUjGDz&#13;&#10;DQ2jKRYvmNlh001Lq20kXWfaphJ3Be1Lj3nObO53T1oYz/8z6mlDLn8BAAD//wMAUEsDBBQABgAI&#13;&#10;AAAAIQAOK02K3gAAAAsBAAAPAAAAZHJzL2Rvd25yZXYueG1sTI/NTsMwEITvSLyDtUjcqJ1WgSqN&#13;&#10;U6EgDki9UEC9OvE2iYh/sJ02vD1bLnAZaTTa2fnK7WxGdsIQB2clZAsBDG3r9GA7Ce9vz3drYDEp&#13;&#10;q9XoLEr4xgjb6vqqVIV2Z/uKp33qGJXYWCgJfUq+4Dy2PRoVF86jpezoglGJbOi4DupM5WbkSyHu&#13;&#10;uVGDpQ+98lj32H7uJyMB66lZfdRHMYX8kHn/svPxayfl7c38tCF53ABLOKe/C7gw0H6oaFjjJqsj&#13;&#10;GyUQTfrVS5blS/KNhPxhJYBXJf/PUP0AAAD//wMAUEsBAi0AFAAGAAgAAAAhALaDOJL+AAAA4QEA&#13;&#10;ABMAAAAAAAAAAAAAAAAAAAAAAFtDb250ZW50X1R5cGVzXS54bWxQSwECLQAUAAYACAAAACEAOP0h&#13;&#10;/9YAAACUAQAACwAAAAAAAAAAAAAAAAAvAQAAX3JlbHMvLnJlbHNQSwECLQAUAAYACAAAACEA45GK&#13;&#10;XIMCAABpBQAADgAAAAAAAAAAAAAAAAAuAgAAZHJzL2Uyb0RvYy54bWxQSwECLQAUAAYACAAAACEA&#13;&#10;DitNit4AAAALAQAADwAAAAAAAAAAAAAAAADdBAAAZHJzL2Rvd25yZXYueG1sUEsFBgAAAAAEAAQA&#13;&#10;8wAAAOgFAAAAAA==&#13;&#10;" filled="f" stroked="f" strokeweight=".5pt">
                    <v:textbox inset="126pt,0,54pt,0">
                      <w:txbxContent>
                        <w:p w:rsidR="006269EE" w:rsidRPr="00C260FC" w:rsidRDefault="00181D90" w:rsidP="00C260FC">
                          <w:pPr>
                            <w:jc w:val="right"/>
                            <w:rPr>
                              <w:rFonts w:ascii="Adelle Rg" w:hAnsi="Adelle Rg"/>
                              <w:caps/>
                              <w:color w:val="005677" w:themeColor="accent2"/>
                              <w:sz w:val="64"/>
                              <w:szCs w:val="64"/>
                            </w:rPr>
                          </w:pPr>
                          <w:r>
                            <w:rPr>
                              <w:rFonts w:ascii="Adelle Rg" w:hAnsi="Adelle Rg"/>
                              <w:caps/>
                              <w:color w:val="005677" w:themeColor="accent2"/>
                              <w:sz w:val="64"/>
                              <w:szCs w:val="64"/>
                            </w:rPr>
                            <w:t xml:space="preserve">Incubator CLient </w:t>
                          </w:r>
                          <w:r w:rsidR="00745AC5">
                            <w:rPr>
                              <w:rFonts w:ascii="Adelle Rg" w:hAnsi="Adelle Rg"/>
                              <w:caps/>
                              <w:color w:val="005677" w:themeColor="accent2"/>
                              <w:sz w:val="64"/>
                              <w:szCs w:val="64"/>
                            </w:rPr>
                            <w:t>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269EE" w:rsidRPr="00C260FC" w:rsidRDefault="00C260FC">
                              <w:pPr>
                                <w:jc w:val="right"/>
                                <w:rPr>
                                  <w:rFonts w:ascii="Adelle Rg" w:hAnsi="Adelle Rg"/>
                                  <w:i/>
                                  <w:smallCaps/>
                                  <w:color w:val="404040" w:themeColor="text1" w:themeTint="BF"/>
                                  <w:sz w:val="24"/>
                                  <w:szCs w:val="24"/>
                                </w:rPr>
                              </w:pPr>
                              <w:r w:rsidRPr="00C260FC">
                                <w:rPr>
                                  <w:rFonts w:ascii="Adelle Rg" w:hAnsi="Adelle Rg"/>
                                  <w:i/>
                                  <w:color w:val="404040" w:themeColor="text1" w:themeTint="BF"/>
                                  <w:sz w:val="24"/>
                                  <w:szCs w:val="24"/>
                                </w:rPr>
                                <w:t>For tenants leasing space in the incubation program</w:t>
                              </w:r>
                            </w:p>
                          </w:sdtContent>
                        </w:sdt>
                      </w:txbxContent>
                    </v:textbox>
                    <w10:wrap type="square" anchorx="page" anchory="page"/>
                  </v:shape>
                </w:pict>
              </mc:Fallback>
            </mc:AlternateContent>
          </w:r>
        </w:p>
        <w:p w14:paraId="69FFF139" w14:textId="77777777" w:rsidR="006269EE" w:rsidRDefault="006269EE">
          <w:r>
            <w:rPr>
              <w:noProof/>
            </w:rPr>
            <mc:AlternateContent>
              <mc:Choice Requires="wps">
                <w:drawing>
                  <wp:anchor distT="45720" distB="45720" distL="114300" distR="114300" simplePos="0" relativeHeight="251664384" behindDoc="0" locked="0" layoutInCell="1" allowOverlap="1" wp14:anchorId="17BBAB9A" wp14:editId="15B2E8BF">
                    <wp:simplePos x="0" y="0"/>
                    <wp:positionH relativeFrom="column">
                      <wp:posOffset>1402080</wp:posOffset>
                    </wp:positionH>
                    <wp:positionV relativeFrom="paragraph">
                      <wp:posOffset>817880</wp:posOffset>
                    </wp:positionV>
                    <wp:extent cx="3605530" cy="2886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530" cy="2886075"/>
                            </a:xfrm>
                            <a:prstGeom prst="rect">
                              <a:avLst/>
                            </a:prstGeom>
                            <a:solidFill>
                              <a:srgbClr val="FFFFFF"/>
                            </a:solidFill>
                            <a:ln w="9525">
                              <a:noFill/>
                              <a:miter lim="800000"/>
                              <a:headEnd/>
                              <a:tailEnd/>
                            </a:ln>
                          </wps:spPr>
                          <wps:txbx>
                            <w:txbxContent>
                              <w:p w14:paraId="07DA893F" w14:textId="77777777" w:rsidR="006269EE" w:rsidRDefault="006269EE">
                                <w:r>
                                  <w:rPr>
                                    <w:noProof/>
                                  </w:rPr>
                                  <w:drawing>
                                    <wp:inline distT="0" distB="0" distL="0" distR="0" wp14:anchorId="77426FD6" wp14:editId="4AC95F1A">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10.4pt;margin-top:64.4pt;width:283.9pt;height:22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RQpJQIAACUEAAAOAAAAZHJzL2Uyb0RvYy54bWysU21v2yAQ/j5p/wHxfbHjJmlqxam6dJkm&#10;dS9Sux+AMY7RgGNAYme/vgdO02z7No0PiOPuHp577ljdDlqRg3BegqnodJJTIgyHRppdRb8/bd8t&#10;KfGBmYYpMKKiR+Hp7frtm1VvS1FAB6oRjiCI8WVvK9qFYMss87wTmvkJWGHQ2YLTLKDpdlnjWI/o&#10;WmVFni+yHlxjHXDhPd7ej066TvhtK3j42rZeBKIqitxC2l3a67hn6xUrd47ZTvITDfYPLDSTBh89&#10;Q92zwMjeyb+gtOQOPLRhwkFn0LaSi1QDVjPN/6jmsWNWpFpQHG/PMvn/B8u/HL45IpuKFtNrSgzT&#10;2KQnMQTyHgZSRH1660sMe7QYGAa8xj6nWr19AP7DEwObjpmduHMO+k6wBvlNY2Z2kTri+AhS95+h&#10;wWfYPkACGlqno3goB0F07NPx3JtIhePl1SKfz6/QxdFXLJeL/Hqe3mDlS7p1PnwUoEk8VNRh8xM8&#10;Ozz4EOmw8iUkvuZByWYrlUqG29Ub5ciB4aBs0zqh/xamDOkrejMv5gnZQMxPM6RlwEFWUld0mccV&#10;01kZ5fhgmnQOTKrxjEyUOekTJRnFCUM9jK2IuVG7GpojCuZgnFv8Z3jowP2ipMeZraj/uWdOUKI+&#10;GRT9ZjqbxSFPxmx+XaDhLj31pYcZjlAVDZSMx01IHyPSNnCHzWllku2VyYkyzmJS8/Rv4rBf2inq&#10;9XevnwEAAP//AwBQSwMEFAAGAAgAAAAhABgDpY/fAAAACwEAAA8AAABkcnMvZG93bnJldi54bWxM&#10;j8FOwzAQRO9I/IO1SFwQdUhpYkKcCpBAXFv6AZvYTSLidRS7Tfr3LCe4zWpGM2/L7eIGcbZT6D1p&#10;eFglICw13vTUajh8vd8rECEiGRw8WQ0XG2BbXV+VWBg/086e97EVXEKhQA1djGMhZWg66zCs/GiJ&#10;vaOfHEY+p1aaCWcud4NMkySTDnvihQ5H+9bZ5nt/chqOn/Pd5mmuP+Ih3z1mr9jntb9ofXuzvDyD&#10;iHaJf2H4xWd0qJip9icyQQwa0jRh9MhGqlhwIlcqA1Fr2Kj1GmRVyv8/VD8AAAD//wMAUEsBAi0A&#10;FAAGAAgAAAAhALaDOJL+AAAA4QEAABMAAAAAAAAAAAAAAAAAAAAAAFtDb250ZW50X1R5cGVzXS54&#10;bWxQSwECLQAUAAYACAAAACEAOP0h/9YAAACUAQAACwAAAAAAAAAAAAAAAAAvAQAAX3JlbHMvLnJl&#10;bHNQSwECLQAUAAYACAAAACEAIqUUKSUCAAAlBAAADgAAAAAAAAAAAAAAAAAuAgAAZHJzL2Uyb0Rv&#10;Yy54bWxQSwECLQAUAAYACAAAACEAGAOlj98AAAALAQAADwAAAAAAAAAAAAAAAAB/BAAAZHJzL2Rv&#10;d25yZXYueG1sUEsFBgAAAAAEAAQA8wAAAIsFAAAAAA==&#10;" stroked="f">
                    <v:textbox>
                      <w:txbxContent>
                        <w:p w:rsidR="006269EE" w:rsidRDefault="006269EE">
                          <w:r>
                            <w:rPr>
                              <w:noProof/>
                            </w:rPr>
                            <w:drawing>
                              <wp:inline distT="0" distB="0" distL="0" distR="0" wp14:anchorId="3DD58A66" wp14:editId="442B462B">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v:textbox>
                    <w10:wrap type="square"/>
                  </v:shape>
                </w:pict>
              </mc:Fallback>
            </mc:AlternateContent>
          </w:r>
          <w:r>
            <w:br w:type="page"/>
          </w:r>
        </w:p>
      </w:sdtContent>
    </w:sdt>
    <w:sdt>
      <w:sdtPr>
        <w:rPr>
          <w:rFonts w:ascii="Arial" w:eastAsiaTheme="minorHAnsi" w:hAnsi="Arial" w:cstheme="minorBidi"/>
          <w:color w:val="auto"/>
          <w:sz w:val="22"/>
          <w:szCs w:val="22"/>
        </w:rPr>
        <w:id w:val="166518600"/>
        <w:docPartObj>
          <w:docPartGallery w:val="Table of Contents"/>
          <w:docPartUnique/>
        </w:docPartObj>
      </w:sdtPr>
      <w:sdtEndPr>
        <w:rPr>
          <w:b/>
          <w:bCs/>
          <w:noProof/>
        </w:rPr>
      </w:sdtEndPr>
      <w:sdtContent>
        <w:p w14:paraId="1AD61703" w14:textId="77777777" w:rsidR="00D23DF7" w:rsidRDefault="00D23DF7">
          <w:pPr>
            <w:pStyle w:val="TOCHeading"/>
          </w:pPr>
          <w:r>
            <w:t>Table of Contents</w:t>
          </w:r>
        </w:p>
        <w:p w14:paraId="223D98DF" w14:textId="77777777" w:rsidR="00B662D3" w:rsidRDefault="00D23DF7">
          <w:pPr>
            <w:pStyle w:val="TOC1"/>
            <w:tabs>
              <w:tab w:val="right" w:leader="dot" w:pos="9926"/>
            </w:tabs>
            <w:rPr>
              <w:rFonts w:asciiTheme="minorHAnsi" w:eastAsiaTheme="minorEastAsia" w:hAnsiTheme="minorHAnsi"/>
              <w:noProof/>
            </w:rPr>
          </w:pPr>
          <w:r>
            <w:fldChar w:fldCharType="begin"/>
          </w:r>
          <w:r>
            <w:instrText xml:space="preserve"> TOC \o "1-3" \h \z \u </w:instrText>
          </w:r>
          <w:r>
            <w:fldChar w:fldCharType="separate"/>
          </w:r>
          <w:hyperlink w:anchor="_Toc511029992" w:history="1">
            <w:r w:rsidR="00B662D3" w:rsidRPr="00507802">
              <w:rPr>
                <w:rStyle w:val="Hyperlink"/>
                <w:noProof/>
              </w:rPr>
              <w:t>Overview</w:t>
            </w:r>
            <w:r w:rsidR="00B662D3">
              <w:rPr>
                <w:noProof/>
                <w:webHidden/>
              </w:rPr>
              <w:tab/>
            </w:r>
            <w:r w:rsidR="00B662D3">
              <w:rPr>
                <w:noProof/>
                <w:webHidden/>
              </w:rPr>
              <w:fldChar w:fldCharType="begin"/>
            </w:r>
            <w:r w:rsidR="00B662D3">
              <w:rPr>
                <w:noProof/>
                <w:webHidden/>
              </w:rPr>
              <w:instrText xml:space="preserve"> PAGEREF _Toc511029992 \h </w:instrText>
            </w:r>
            <w:r w:rsidR="00B662D3">
              <w:rPr>
                <w:noProof/>
                <w:webHidden/>
              </w:rPr>
            </w:r>
            <w:r w:rsidR="00B662D3">
              <w:rPr>
                <w:noProof/>
                <w:webHidden/>
              </w:rPr>
              <w:fldChar w:fldCharType="separate"/>
            </w:r>
            <w:r w:rsidR="00B662D3">
              <w:rPr>
                <w:noProof/>
                <w:webHidden/>
              </w:rPr>
              <w:t>2</w:t>
            </w:r>
            <w:r w:rsidR="00B662D3">
              <w:rPr>
                <w:noProof/>
                <w:webHidden/>
              </w:rPr>
              <w:fldChar w:fldCharType="end"/>
            </w:r>
          </w:hyperlink>
        </w:p>
        <w:p w14:paraId="301E6121" w14:textId="77777777" w:rsidR="00B662D3" w:rsidRDefault="00EC1709">
          <w:pPr>
            <w:pStyle w:val="TOC1"/>
            <w:tabs>
              <w:tab w:val="right" w:leader="dot" w:pos="9926"/>
            </w:tabs>
            <w:rPr>
              <w:rFonts w:asciiTheme="minorHAnsi" w:eastAsiaTheme="minorEastAsia" w:hAnsiTheme="minorHAnsi"/>
              <w:noProof/>
            </w:rPr>
          </w:pPr>
          <w:hyperlink w:anchor="_Toc511029993" w:history="1">
            <w:r w:rsidR="00B662D3" w:rsidRPr="00507802">
              <w:rPr>
                <w:rStyle w:val="Hyperlink"/>
                <w:noProof/>
              </w:rPr>
              <w:t>Contacts</w:t>
            </w:r>
            <w:r w:rsidR="00B662D3">
              <w:rPr>
                <w:noProof/>
                <w:webHidden/>
              </w:rPr>
              <w:tab/>
            </w:r>
            <w:r w:rsidR="00B662D3">
              <w:rPr>
                <w:noProof/>
                <w:webHidden/>
              </w:rPr>
              <w:fldChar w:fldCharType="begin"/>
            </w:r>
            <w:r w:rsidR="00B662D3">
              <w:rPr>
                <w:noProof/>
                <w:webHidden/>
              </w:rPr>
              <w:instrText xml:space="preserve"> PAGEREF _Toc511029993 \h </w:instrText>
            </w:r>
            <w:r w:rsidR="00B662D3">
              <w:rPr>
                <w:noProof/>
                <w:webHidden/>
              </w:rPr>
            </w:r>
            <w:r w:rsidR="00B662D3">
              <w:rPr>
                <w:noProof/>
                <w:webHidden/>
              </w:rPr>
              <w:fldChar w:fldCharType="separate"/>
            </w:r>
            <w:r w:rsidR="00B662D3">
              <w:rPr>
                <w:noProof/>
                <w:webHidden/>
              </w:rPr>
              <w:t>2</w:t>
            </w:r>
            <w:r w:rsidR="00B662D3">
              <w:rPr>
                <w:noProof/>
                <w:webHidden/>
              </w:rPr>
              <w:fldChar w:fldCharType="end"/>
            </w:r>
          </w:hyperlink>
        </w:p>
        <w:p w14:paraId="1880F8B8" w14:textId="77777777" w:rsidR="00B662D3" w:rsidRDefault="00EC1709">
          <w:pPr>
            <w:pStyle w:val="TOC1"/>
            <w:tabs>
              <w:tab w:val="right" w:leader="dot" w:pos="9926"/>
            </w:tabs>
            <w:rPr>
              <w:rFonts w:asciiTheme="minorHAnsi" w:eastAsiaTheme="minorEastAsia" w:hAnsiTheme="minorHAnsi"/>
              <w:noProof/>
            </w:rPr>
          </w:pPr>
          <w:hyperlink w:anchor="_Toc511029994" w:history="1">
            <w:r w:rsidR="00B662D3" w:rsidRPr="00507802">
              <w:rPr>
                <w:rStyle w:val="Hyperlink"/>
                <w:noProof/>
              </w:rPr>
              <w:t>Incubator Program Requirements</w:t>
            </w:r>
            <w:r w:rsidR="00B662D3">
              <w:rPr>
                <w:noProof/>
                <w:webHidden/>
              </w:rPr>
              <w:tab/>
            </w:r>
            <w:r w:rsidR="00B662D3">
              <w:rPr>
                <w:noProof/>
                <w:webHidden/>
              </w:rPr>
              <w:fldChar w:fldCharType="begin"/>
            </w:r>
            <w:r w:rsidR="00B662D3">
              <w:rPr>
                <w:noProof/>
                <w:webHidden/>
              </w:rPr>
              <w:instrText xml:space="preserve"> PAGEREF _Toc511029994 \h </w:instrText>
            </w:r>
            <w:r w:rsidR="00B662D3">
              <w:rPr>
                <w:noProof/>
                <w:webHidden/>
              </w:rPr>
            </w:r>
            <w:r w:rsidR="00B662D3">
              <w:rPr>
                <w:noProof/>
                <w:webHidden/>
              </w:rPr>
              <w:fldChar w:fldCharType="separate"/>
            </w:r>
            <w:r w:rsidR="00B662D3">
              <w:rPr>
                <w:noProof/>
                <w:webHidden/>
              </w:rPr>
              <w:t>3</w:t>
            </w:r>
            <w:r w:rsidR="00B662D3">
              <w:rPr>
                <w:noProof/>
                <w:webHidden/>
              </w:rPr>
              <w:fldChar w:fldCharType="end"/>
            </w:r>
          </w:hyperlink>
        </w:p>
        <w:p w14:paraId="26D27A7F" w14:textId="77777777" w:rsidR="00B662D3" w:rsidRDefault="00EC1709">
          <w:pPr>
            <w:pStyle w:val="TOC1"/>
            <w:tabs>
              <w:tab w:val="right" w:leader="dot" w:pos="9926"/>
            </w:tabs>
            <w:rPr>
              <w:rFonts w:asciiTheme="minorHAnsi" w:eastAsiaTheme="minorEastAsia" w:hAnsiTheme="minorHAnsi"/>
              <w:noProof/>
            </w:rPr>
          </w:pPr>
          <w:hyperlink w:anchor="_Toc511029995" w:history="1">
            <w:r w:rsidR="00B662D3" w:rsidRPr="00507802">
              <w:rPr>
                <w:rStyle w:val="Hyperlink"/>
                <w:noProof/>
              </w:rPr>
              <w:t>Program Graduation Policy</w:t>
            </w:r>
            <w:r w:rsidR="00B662D3">
              <w:rPr>
                <w:noProof/>
                <w:webHidden/>
              </w:rPr>
              <w:tab/>
            </w:r>
            <w:r w:rsidR="00B662D3">
              <w:rPr>
                <w:noProof/>
                <w:webHidden/>
              </w:rPr>
              <w:fldChar w:fldCharType="begin"/>
            </w:r>
            <w:r w:rsidR="00B662D3">
              <w:rPr>
                <w:noProof/>
                <w:webHidden/>
              </w:rPr>
              <w:instrText xml:space="preserve"> PAGEREF _Toc511029995 \h </w:instrText>
            </w:r>
            <w:r w:rsidR="00B662D3">
              <w:rPr>
                <w:noProof/>
                <w:webHidden/>
              </w:rPr>
            </w:r>
            <w:r w:rsidR="00B662D3">
              <w:rPr>
                <w:noProof/>
                <w:webHidden/>
              </w:rPr>
              <w:fldChar w:fldCharType="separate"/>
            </w:r>
            <w:r w:rsidR="00B662D3">
              <w:rPr>
                <w:noProof/>
                <w:webHidden/>
              </w:rPr>
              <w:t>3</w:t>
            </w:r>
            <w:r w:rsidR="00B662D3">
              <w:rPr>
                <w:noProof/>
                <w:webHidden/>
              </w:rPr>
              <w:fldChar w:fldCharType="end"/>
            </w:r>
          </w:hyperlink>
        </w:p>
        <w:p w14:paraId="73B210D5" w14:textId="77777777" w:rsidR="00B662D3" w:rsidRDefault="00EC1709">
          <w:pPr>
            <w:pStyle w:val="TOC1"/>
            <w:tabs>
              <w:tab w:val="right" w:leader="dot" w:pos="9926"/>
            </w:tabs>
            <w:rPr>
              <w:rFonts w:asciiTheme="minorHAnsi" w:eastAsiaTheme="minorEastAsia" w:hAnsiTheme="minorHAnsi"/>
              <w:noProof/>
            </w:rPr>
          </w:pPr>
          <w:hyperlink w:anchor="_Toc511029996" w:history="1">
            <w:r w:rsidR="00B662D3" w:rsidRPr="00507802">
              <w:rPr>
                <w:rStyle w:val="Hyperlink"/>
                <w:noProof/>
              </w:rPr>
              <w:t>Management Assistance</w:t>
            </w:r>
            <w:r w:rsidR="00B662D3">
              <w:rPr>
                <w:noProof/>
                <w:webHidden/>
              </w:rPr>
              <w:tab/>
            </w:r>
            <w:r w:rsidR="00B662D3">
              <w:rPr>
                <w:noProof/>
                <w:webHidden/>
              </w:rPr>
              <w:fldChar w:fldCharType="begin"/>
            </w:r>
            <w:r w:rsidR="00B662D3">
              <w:rPr>
                <w:noProof/>
                <w:webHidden/>
              </w:rPr>
              <w:instrText xml:space="preserve"> PAGEREF _Toc511029996 \h </w:instrText>
            </w:r>
            <w:r w:rsidR="00B662D3">
              <w:rPr>
                <w:noProof/>
                <w:webHidden/>
              </w:rPr>
            </w:r>
            <w:r w:rsidR="00B662D3">
              <w:rPr>
                <w:noProof/>
                <w:webHidden/>
              </w:rPr>
              <w:fldChar w:fldCharType="separate"/>
            </w:r>
            <w:r w:rsidR="00B662D3">
              <w:rPr>
                <w:noProof/>
                <w:webHidden/>
              </w:rPr>
              <w:t>4</w:t>
            </w:r>
            <w:r w:rsidR="00B662D3">
              <w:rPr>
                <w:noProof/>
                <w:webHidden/>
              </w:rPr>
              <w:fldChar w:fldCharType="end"/>
            </w:r>
          </w:hyperlink>
        </w:p>
        <w:p w14:paraId="113CAC26" w14:textId="77777777" w:rsidR="00B662D3" w:rsidRDefault="00EC1709">
          <w:pPr>
            <w:pStyle w:val="TOC1"/>
            <w:tabs>
              <w:tab w:val="right" w:leader="dot" w:pos="9926"/>
            </w:tabs>
            <w:rPr>
              <w:rFonts w:asciiTheme="minorHAnsi" w:eastAsiaTheme="minorEastAsia" w:hAnsiTheme="minorHAnsi"/>
              <w:noProof/>
            </w:rPr>
          </w:pPr>
          <w:hyperlink w:anchor="_Toc511029997" w:history="1">
            <w:r w:rsidR="00B662D3" w:rsidRPr="00507802">
              <w:rPr>
                <w:rStyle w:val="Hyperlink"/>
                <w:noProof/>
              </w:rPr>
              <w:t>Administrative Assistance</w:t>
            </w:r>
            <w:r w:rsidR="00B662D3">
              <w:rPr>
                <w:noProof/>
                <w:webHidden/>
              </w:rPr>
              <w:tab/>
            </w:r>
            <w:r w:rsidR="00B662D3">
              <w:rPr>
                <w:noProof/>
                <w:webHidden/>
              </w:rPr>
              <w:fldChar w:fldCharType="begin"/>
            </w:r>
            <w:r w:rsidR="00B662D3">
              <w:rPr>
                <w:noProof/>
                <w:webHidden/>
              </w:rPr>
              <w:instrText xml:space="preserve"> PAGEREF _Toc511029997 \h </w:instrText>
            </w:r>
            <w:r w:rsidR="00B662D3">
              <w:rPr>
                <w:noProof/>
                <w:webHidden/>
              </w:rPr>
            </w:r>
            <w:r w:rsidR="00B662D3">
              <w:rPr>
                <w:noProof/>
                <w:webHidden/>
              </w:rPr>
              <w:fldChar w:fldCharType="separate"/>
            </w:r>
            <w:r w:rsidR="00B662D3">
              <w:rPr>
                <w:noProof/>
                <w:webHidden/>
              </w:rPr>
              <w:t>4</w:t>
            </w:r>
            <w:r w:rsidR="00B662D3">
              <w:rPr>
                <w:noProof/>
                <w:webHidden/>
              </w:rPr>
              <w:fldChar w:fldCharType="end"/>
            </w:r>
          </w:hyperlink>
        </w:p>
        <w:p w14:paraId="5FA4EF84" w14:textId="77777777" w:rsidR="00B662D3" w:rsidRDefault="00EC1709">
          <w:pPr>
            <w:pStyle w:val="TOC1"/>
            <w:tabs>
              <w:tab w:val="right" w:leader="dot" w:pos="9926"/>
            </w:tabs>
            <w:rPr>
              <w:rFonts w:asciiTheme="minorHAnsi" w:eastAsiaTheme="minorEastAsia" w:hAnsiTheme="minorHAnsi"/>
              <w:noProof/>
            </w:rPr>
          </w:pPr>
          <w:hyperlink w:anchor="_Toc511029998" w:history="1">
            <w:r w:rsidR="00B662D3" w:rsidRPr="00507802">
              <w:rPr>
                <w:rStyle w:val="Hyperlink"/>
                <w:noProof/>
              </w:rPr>
              <w:t>Access to Premises</w:t>
            </w:r>
            <w:r w:rsidR="00B662D3">
              <w:rPr>
                <w:noProof/>
                <w:webHidden/>
              </w:rPr>
              <w:tab/>
            </w:r>
            <w:r w:rsidR="00B662D3">
              <w:rPr>
                <w:noProof/>
                <w:webHidden/>
              </w:rPr>
              <w:fldChar w:fldCharType="begin"/>
            </w:r>
            <w:r w:rsidR="00B662D3">
              <w:rPr>
                <w:noProof/>
                <w:webHidden/>
              </w:rPr>
              <w:instrText xml:space="preserve"> PAGEREF _Toc511029998 \h </w:instrText>
            </w:r>
            <w:r w:rsidR="00B662D3">
              <w:rPr>
                <w:noProof/>
                <w:webHidden/>
              </w:rPr>
            </w:r>
            <w:r w:rsidR="00B662D3">
              <w:rPr>
                <w:noProof/>
                <w:webHidden/>
              </w:rPr>
              <w:fldChar w:fldCharType="separate"/>
            </w:r>
            <w:r w:rsidR="00B662D3">
              <w:rPr>
                <w:noProof/>
                <w:webHidden/>
              </w:rPr>
              <w:t>5</w:t>
            </w:r>
            <w:r w:rsidR="00B662D3">
              <w:rPr>
                <w:noProof/>
                <w:webHidden/>
              </w:rPr>
              <w:fldChar w:fldCharType="end"/>
            </w:r>
          </w:hyperlink>
        </w:p>
        <w:p w14:paraId="55858041" w14:textId="77777777" w:rsidR="00B662D3" w:rsidRDefault="00EC1709">
          <w:pPr>
            <w:pStyle w:val="TOC1"/>
            <w:tabs>
              <w:tab w:val="right" w:leader="dot" w:pos="9926"/>
            </w:tabs>
            <w:rPr>
              <w:rFonts w:asciiTheme="minorHAnsi" w:eastAsiaTheme="minorEastAsia" w:hAnsiTheme="minorHAnsi"/>
              <w:noProof/>
            </w:rPr>
          </w:pPr>
          <w:hyperlink w:anchor="_Toc511029999" w:history="1">
            <w:r w:rsidR="00B662D3" w:rsidRPr="00507802">
              <w:rPr>
                <w:rStyle w:val="Hyperlink"/>
                <w:noProof/>
              </w:rPr>
              <w:t>Shared-use Equipment</w:t>
            </w:r>
            <w:r w:rsidR="00B662D3">
              <w:rPr>
                <w:noProof/>
                <w:webHidden/>
              </w:rPr>
              <w:tab/>
            </w:r>
            <w:r w:rsidR="00B662D3">
              <w:rPr>
                <w:noProof/>
                <w:webHidden/>
              </w:rPr>
              <w:fldChar w:fldCharType="begin"/>
            </w:r>
            <w:r w:rsidR="00B662D3">
              <w:rPr>
                <w:noProof/>
                <w:webHidden/>
              </w:rPr>
              <w:instrText xml:space="preserve"> PAGEREF _Toc511029999 \h </w:instrText>
            </w:r>
            <w:r w:rsidR="00B662D3">
              <w:rPr>
                <w:noProof/>
                <w:webHidden/>
              </w:rPr>
            </w:r>
            <w:r w:rsidR="00B662D3">
              <w:rPr>
                <w:noProof/>
                <w:webHidden/>
              </w:rPr>
              <w:fldChar w:fldCharType="separate"/>
            </w:r>
            <w:r w:rsidR="00B662D3">
              <w:rPr>
                <w:noProof/>
                <w:webHidden/>
              </w:rPr>
              <w:t>6</w:t>
            </w:r>
            <w:r w:rsidR="00B662D3">
              <w:rPr>
                <w:noProof/>
                <w:webHidden/>
              </w:rPr>
              <w:fldChar w:fldCharType="end"/>
            </w:r>
          </w:hyperlink>
        </w:p>
        <w:p w14:paraId="7D962DA1" w14:textId="77777777" w:rsidR="00B662D3" w:rsidRDefault="00EC1709">
          <w:pPr>
            <w:pStyle w:val="TOC1"/>
            <w:tabs>
              <w:tab w:val="right" w:leader="dot" w:pos="9926"/>
            </w:tabs>
            <w:rPr>
              <w:rFonts w:asciiTheme="minorHAnsi" w:eastAsiaTheme="minorEastAsia" w:hAnsiTheme="minorHAnsi"/>
              <w:noProof/>
            </w:rPr>
          </w:pPr>
          <w:hyperlink w:anchor="_Toc511030000" w:history="1">
            <w:r w:rsidR="00B662D3" w:rsidRPr="00507802">
              <w:rPr>
                <w:rStyle w:val="Hyperlink"/>
                <w:noProof/>
              </w:rPr>
              <w:t>Internet Access and Use</w:t>
            </w:r>
            <w:r w:rsidR="00B662D3">
              <w:rPr>
                <w:noProof/>
                <w:webHidden/>
              </w:rPr>
              <w:tab/>
            </w:r>
            <w:r w:rsidR="00B662D3">
              <w:rPr>
                <w:noProof/>
                <w:webHidden/>
              </w:rPr>
              <w:fldChar w:fldCharType="begin"/>
            </w:r>
            <w:r w:rsidR="00B662D3">
              <w:rPr>
                <w:noProof/>
                <w:webHidden/>
              </w:rPr>
              <w:instrText xml:space="preserve"> PAGEREF _Toc511030000 \h </w:instrText>
            </w:r>
            <w:r w:rsidR="00B662D3">
              <w:rPr>
                <w:noProof/>
                <w:webHidden/>
              </w:rPr>
            </w:r>
            <w:r w:rsidR="00B662D3">
              <w:rPr>
                <w:noProof/>
                <w:webHidden/>
              </w:rPr>
              <w:fldChar w:fldCharType="separate"/>
            </w:r>
            <w:r w:rsidR="00B662D3">
              <w:rPr>
                <w:noProof/>
                <w:webHidden/>
              </w:rPr>
              <w:t>7</w:t>
            </w:r>
            <w:r w:rsidR="00B662D3">
              <w:rPr>
                <w:noProof/>
                <w:webHidden/>
              </w:rPr>
              <w:fldChar w:fldCharType="end"/>
            </w:r>
          </w:hyperlink>
        </w:p>
        <w:p w14:paraId="05616889" w14:textId="77777777" w:rsidR="00B662D3" w:rsidRDefault="00EC1709">
          <w:pPr>
            <w:pStyle w:val="TOC1"/>
            <w:tabs>
              <w:tab w:val="right" w:leader="dot" w:pos="9926"/>
            </w:tabs>
            <w:rPr>
              <w:rFonts w:asciiTheme="minorHAnsi" w:eastAsiaTheme="minorEastAsia" w:hAnsiTheme="minorHAnsi"/>
              <w:noProof/>
            </w:rPr>
          </w:pPr>
          <w:hyperlink w:anchor="_Toc511030001" w:history="1">
            <w:r w:rsidR="00B662D3" w:rsidRPr="00507802">
              <w:rPr>
                <w:rStyle w:val="Hyperlink"/>
                <w:noProof/>
              </w:rPr>
              <w:t>Care of Premises</w:t>
            </w:r>
            <w:r w:rsidR="00B662D3">
              <w:rPr>
                <w:noProof/>
                <w:webHidden/>
              </w:rPr>
              <w:tab/>
            </w:r>
            <w:r w:rsidR="00B662D3">
              <w:rPr>
                <w:noProof/>
                <w:webHidden/>
              </w:rPr>
              <w:fldChar w:fldCharType="begin"/>
            </w:r>
            <w:r w:rsidR="00B662D3">
              <w:rPr>
                <w:noProof/>
                <w:webHidden/>
              </w:rPr>
              <w:instrText xml:space="preserve"> PAGEREF _Toc511030001 \h </w:instrText>
            </w:r>
            <w:r w:rsidR="00B662D3">
              <w:rPr>
                <w:noProof/>
                <w:webHidden/>
              </w:rPr>
            </w:r>
            <w:r w:rsidR="00B662D3">
              <w:rPr>
                <w:noProof/>
                <w:webHidden/>
              </w:rPr>
              <w:fldChar w:fldCharType="separate"/>
            </w:r>
            <w:r w:rsidR="00B662D3">
              <w:rPr>
                <w:noProof/>
                <w:webHidden/>
              </w:rPr>
              <w:t>7</w:t>
            </w:r>
            <w:r w:rsidR="00B662D3">
              <w:rPr>
                <w:noProof/>
                <w:webHidden/>
              </w:rPr>
              <w:fldChar w:fldCharType="end"/>
            </w:r>
          </w:hyperlink>
        </w:p>
        <w:p w14:paraId="04F40ABE" w14:textId="77777777" w:rsidR="00B662D3" w:rsidRDefault="00EC1709">
          <w:pPr>
            <w:pStyle w:val="TOC1"/>
            <w:tabs>
              <w:tab w:val="right" w:leader="dot" w:pos="9926"/>
            </w:tabs>
            <w:rPr>
              <w:rFonts w:asciiTheme="minorHAnsi" w:eastAsiaTheme="minorEastAsia" w:hAnsiTheme="minorHAnsi"/>
              <w:noProof/>
            </w:rPr>
          </w:pPr>
          <w:hyperlink w:anchor="_Toc511030002" w:history="1">
            <w:r w:rsidR="00B662D3" w:rsidRPr="00507802">
              <w:rPr>
                <w:rStyle w:val="Hyperlink"/>
                <w:noProof/>
              </w:rPr>
              <w:t>Agreement</w:t>
            </w:r>
            <w:r w:rsidR="00B662D3">
              <w:rPr>
                <w:noProof/>
                <w:webHidden/>
              </w:rPr>
              <w:tab/>
            </w:r>
            <w:r w:rsidR="00B662D3">
              <w:rPr>
                <w:noProof/>
                <w:webHidden/>
              </w:rPr>
              <w:fldChar w:fldCharType="begin"/>
            </w:r>
            <w:r w:rsidR="00B662D3">
              <w:rPr>
                <w:noProof/>
                <w:webHidden/>
              </w:rPr>
              <w:instrText xml:space="preserve"> PAGEREF _Toc511030002 \h </w:instrText>
            </w:r>
            <w:r w:rsidR="00B662D3">
              <w:rPr>
                <w:noProof/>
                <w:webHidden/>
              </w:rPr>
            </w:r>
            <w:r w:rsidR="00B662D3">
              <w:rPr>
                <w:noProof/>
                <w:webHidden/>
              </w:rPr>
              <w:fldChar w:fldCharType="separate"/>
            </w:r>
            <w:r w:rsidR="00B662D3">
              <w:rPr>
                <w:noProof/>
                <w:webHidden/>
              </w:rPr>
              <w:t>8</w:t>
            </w:r>
            <w:r w:rsidR="00B662D3">
              <w:rPr>
                <w:noProof/>
                <w:webHidden/>
              </w:rPr>
              <w:fldChar w:fldCharType="end"/>
            </w:r>
          </w:hyperlink>
        </w:p>
        <w:p w14:paraId="214CCCA1" w14:textId="77777777" w:rsidR="00D23DF7" w:rsidRDefault="00D23DF7">
          <w:r>
            <w:rPr>
              <w:b/>
              <w:bCs/>
              <w:noProof/>
            </w:rPr>
            <w:fldChar w:fldCharType="end"/>
          </w:r>
        </w:p>
      </w:sdtContent>
    </w:sdt>
    <w:p w14:paraId="1A52F968" w14:textId="77777777" w:rsidR="00A216BA" w:rsidRDefault="00A216BA" w:rsidP="006269EE"/>
    <w:p w14:paraId="7C36D81B" w14:textId="77777777" w:rsidR="00D23DF7" w:rsidRDefault="00D23DF7" w:rsidP="006269EE"/>
    <w:p w14:paraId="5F0D6F08" w14:textId="77777777" w:rsidR="00C854B0" w:rsidRDefault="00C854B0" w:rsidP="0072691B">
      <w:pPr>
        <w:pStyle w:val="Heading1"/>
      </w:pPr>
    </w:p>
    <w:p w14:paraId="21695D0D" w14:textId="77777777" w:rsidR="00C854B0" w:rsidRDefault="00C854B0" w:rsidP="0072691B">
      <w:pPr>
        <w:pStyle w:val="Heading1"/>
      </w:pPr>
    </w:p>
    <w:p w14:paraId="622378B6" w14:textId="77777777" w:rsidR="00C854B0" w:rsidRDefault="00C854B0" w:rsidP="0072691B">
      <w:pPr>
        <w:pStyle w:val="Heading1"/>
      </w:pPr>
    </w:p>
    <w:p w14:paraId="05DAD8C7" w14:textId="77777777" w:rsidR="00C854B0" w:rsidRDefault="00C854B0" w:rsidP="0072691B">
      <w:pPr>
        <w:pStyle w:val="Heading1"/>
      </w:pPr>
    </w:p>
    <w:p w14:paraId="37BB0B08" w14:textId="77777777" w:rsidR="00C854B0" w:rsidRDefault="00C854B0" w:rsidP="0072691B">
      <w:pPr>
        <w:pStyle w:val="Heading1"/>
      </w:pPr>
    </w:p>
    <w:p w14:paraId="1DA3095A" w14:textId="77777777" w:rsidR="00C854B0" w:rsidRDefault="00C854B0" w:rsidP="0072691B">
      <w:pPr>
        <w:pStyle w:val="Heading1"/>
      </w:pPr>
    </w:p>
    <w:p w14:paraId="12AA7433" w14:textId="77777777" w:rsidR="00C854B0" w:rsidRDefault="00C854B0" w:rsidP="0072691B">
      <w:pPr>
        <w:pStyle w:val="Heading1"/>
      </w:pPr>
    </w:p>
    <w:p w14:paraId="30388C57" w14:textId="77777777" w:rsidR="00C854B0" w:rsidRDefault="00C854B0" w:rsidP="00C854B0"/>
    <w:p w14:paraId="046CA7D9" w14:textId="77777777" w:rsidR="00C854B0" w:rsidRDefault="00C854B0" w:rsidP="00C854B0"/>
    <w:p w14:paraId="576FD2D3" w14:textId="77777777" w:rsidR="00C854B0" w:rsidRDefault="00C854B0" w:rsidP="00C854B0"/>
    <w:p w14:paraId="77F7BBD2" w14:textId="77777777" w:rsidR="00C854B0" w:rsidRPr="00C854B0" w:rsidRDefault="00C854B0" w:rsidP="00C854B0"/>
    <w:p w14:paraId="75ED58F4" w14:textId="77777777" w:rsidR="00C854B0" w:rsidRDefault="00C854B0" w:rsidP="0072691B">
      <w:pPr>
        <w:pStyle w:val="Heading1"/>
      </w:pPr>
    </w:p>
    <w:p w14:paraId="2D7A779C" w14:textId="77777777" w:rsidR="00C854B0" w:rsidRDefault="00C854B0" w:rsidP="00C854B0">
      <w:pPr>
        <w:pStyle w:val="NoSpacing"/>
      </w:pPr>
    </w:p>
    <w:p w14:paraId="4E4B75F6" w14:textId="77777777" w:rsidR="00C854B0" w:rsidRDefault="00C854B0" w:rsidP="00C854B0">
      <w:pPr>
        <w:pStyle w:val="NoSpacing"/>
      </w:pPr>
    </w:p>
    <w:p w14:paraId="3FF9337C" w14:textId="77777777" w:rsidR="00C854B0" w:rsidRDefault="00C854B0" w:rsidP="00C854B0">
      <w:pPr>
        <w:pStyle w:val="NoSpacing"/>
      </w:pPr>
    </w:p>
    <w:p w14:paraId="56390312" w14:textId="77777777" w:rsidR="004C1859" w:rsidRDefault="004C1859" w:rsidP="00C854B0">
      <w:pPr>
        <w:pStyle w:val="NoSpacing"/>
      </w:pPr>
    </w:p>
    <w:p w14:paraId="6437C060" w14:textId="77777777" w:rsidR="00685E8C" w:rsidRPr="00C854B0" w:rsidRDefault="00685E8C" w:rsidP="00C854B0">
      <w:pPr>
        <w:pStyle w:val="NoSpacing"/>
      </w:pPr>
    </w:p>
    <w:p w14:paraId="49DBFFDC" w14:textId="77777777" w:rsidR="0072691B" w:rsidRDefault="0072691B" w:rsidP="0072691B">
      <w:pPr>
        <w:pStyle w:val="Heading1"/>
      </w:pPr>
      <w:bookmarkStart w:id="0" w:name="_Toc511029992"/>
      <w:r>
        <w:lastRenderedPageBreak/>
        <w:t>Overview</w:t>
      </w:r>
      <w:bookmarkEnd w:id="0"/>
    </w:p>
    <w:p w14:paraId="17F384B9" w14:textId="77777777" w:rsidR="0072691B" w:rsidRDefault="0072691B" w:rsidP="0072691B"/>
    <w:p w14:paraId="743772F6" w14:textId="77777777" w:rsidR="00685E8C" w:rsidRPr="00685E8C" w:rsidRDefault="00685E8C" w:rsidP="00685E8C">
      <w:pPr>
        <w:tabs>
          <w:tab w:val="left" w:pos="9143"/>
        </w:tabs>
      </w:pPr>
      <w:r>
        <w:tab/>
      </w:r>
    </w:p>
    <w:p w14:paraId="0E424BB2" w14:textId="77777777" w:rsidR="001902D3" w:rsidRDefault="0072691B" w:rsidP="001902D3">
      <w:pPr>
        <w:jc w:val="both"/>
        <w:rPr>
          <w:rFonts w:cs="Arial"/>
        </w:rPr>
      </w:pPr>
      <w:r w:rsidRPr="0072691B">
        <w:rPr>
          <w:rFonts w:cs="Arial"/>
        </w:rPr>
        <w:t xml:space="preserve">Welcome to the </w:t>
      </w:r>
      <w:r>
        <w:rPr>
          <w:rFonts w:cs="Arial"/>
        </w:rPr>
        <w:t>St. Croix Valley Business Innovation Center’</w:t>
      </w:r>
      <w:r w:rsidR="001902D3">
        <w:rPr>
          <w:rFonts w:cs="Arial"/>
        </w:rPr>
        <w:t>s Incubator</w:t>
      </w:r>
      <w:r>
        <w:rPr>
          <w:rFonts w:cs="Arial"/>
        </w:rPr>
        <w:t xml:space="preserve"> </w:t>
      </w:r>
      <w:r w:rsidR="00181D90">
        <w:rPr>
          <w:rFonts w:cs="Arial"/>
        </w:rPr>
        <w:t>P</w:t>
      </w:r>
      <w:r>
        <w:rPr>
          <w:rFonts w:cs="Arial"/>
        </w:rPr>
        <w:t>rogram</w:t>
      </w:r>
      <w:r w:rsidRPr="0072691B">
        <w:rPr>
          <w:rFonts w:cs="Arial"/>
        </w:rPr>
        <w:t xml:space="preserve">. You have joined a business support program that accelerates the successful development of start-up and </w:t>
      </w:r>
      <w:r>
        <w:rPr>
          <w:rFonts w:cs="Arial"/>
        </w:rPr>
        <w:t>established</w:t>
      </w:r>
      <w:r w:rsidRPr="0072691B">
        <w:rPr>
          <w:rFonts w:cs="Arial"/>
        </w:rPr>
        <w:t xml:space="preserve"> companies by providing </w:t>
      </w:r>
      <w:r>
        <w:rPr>
          <w:rFonts w:cs="Arial"/>
        </w:rPr>
        <w:t>business owners and employees</w:t>
      </w:r>
      <w:r w:rsidRPr="0072691B">
        <w:rPr>
          <w:rFonts w:cs="Arial"/>
        </w:rPr>
        <w:t xml:space="preserve"> with an array of targeted resources and services. </w:t>
      </w:r>
      <w:r w:rsidR="00181D90">
        <w:rPr>
          <w:rFonts w:cs="Arial"/>
        </w:rPr>
        <w:t xml:space="preserve">Entrepreneurs and small businesses can access resources to connect, support and grow their business.  </w:t>
      </w:r>
    </w:p>
    <w:p w14:paraId="205E96C0" w14:textId="77777777" w:rsidR="001902D3" w:rsidRDefault="001902D3" w:rsidP="001902D3">
      <w:pPr>
        <w:jc w:val="both"/>
        <w:rPr>
          <w:rFonts w:cs="Arial"/>
        </w:rPr>
      </w:pPr>
    </w:p>
    <w:p w14:paraId="67CA083B" w14:textId="77777777" w:rsidR="001902D3" w:rsidRDefault="0072691B" w:rsidP="001902D3">
      <w:pPr>
        <w:jc w:val="both"/>
        <w:rPr>
          <w:rFonts w:cs="Arial"/>
        </w:rPr>
      </w:pPr>
      <w:r w:rsidRPr="0072691B">
        <w:rPr>
          <w:rFonts w:cs="Arial"/>
        </w:rPr>
        <w:t xml:space="preserve">As a participant in the Incubator Program, you will have access to management guidance, technical assistance and consulting </w:t>
      </w:r>
      <w:r w:rsidR="001902D3">
        <w:rPr>
          <w:rFonts w:cs="Arial"/>
        </w:rPr>
        <w:t>customized to the needs of your growing business</w:t>
      </w:r>
      <w:r w:rsidRPr="0072691B">
        <w:rPr>
          <w:rFonts w:cs="Arial"/>
        </w:rPr>
        <w:t xml:space="preserve">. A basic outline of the services and support available to you is summarized in this handbook. </w:t>
      </w:r>
    </w:p>
    <w:p w14:paraId="4CAAC062" w14:textId="77777777" w:rsidR="001902D3" w:rsidRDefault="001902D3" w:rsidP="001902D3">
      <w:pPr>
        <w:jc w:val="both"/>
        <w:rPr>
          <w:rFonts w:cs="Arial"/>
        </w:rPr>
      </w:pPr>
    </w:p>
    <w:p w14:paraId="4DA36098" w14:textId="77777777" w:rsidR="00181D90" w:rsidRDefault="0072691B" w:rsidP="001902D3">
      <w:pPr>
        <w:jc w:val="both"/>
        <w:rPr>
          <w:rFonts w:cs="Arial"/>
        </w:rPr>
      </w:pPr>
      <w:r w:rsidRPr="00181D90">
        <w:rPr>
          <w:rFonts w:cs="Arial"/>
          <w:i/>
        </w:rPr>
        <w:t>Location</w:t>
      </w:r>
      <w:r w:rsidRPr="0072691B">
        <w:rPr>
          <w:rFonts w:cs="Arial"/>
        </w:rPr>
        <w:t xml:space="preserve">: The </w:t>
      </w:r>
      <w:r w:rsidR="001902D3">
        <w:rPr>
          <w:rFonts w:cs="Arial"/>
        </w:rPr>
        <w:t>St. Croix Valley Business Innovation Center</w:t>
      </w:r>
      <w:r w:rsidRPr="0072691B">
        <w:rPr>
          <w:rFonts w:cs="Arial"/>
        </w:rPr>
        <w:t xml:space="preserve"> is located </w:t>
      </w:r>
      <w:r w:rsidR="001902D3">
        <w:rPr>
          <w:rFonts w:cs="Arial"/>
        </w:rPr>
        <w:t>in the Sterling Ponds Corporate Park in River Falls, WI</w:t>
      </w:r>
      <w:r w:rsidRPr="0072691B">
        <w:rPr>
          <w:rFonts w:cs="Arial"/>
        </w:rPr>
        <w:t xml:space="preserve">. </w:t>
      </w:r>
      <w:r w:rsidR="001902D3">
        <w:rPr>
          <w:rFonts w:cs="Arial"/>
        </w:rPr>
        <w:t>The Innovation Center</w:t>
      </w:r>
      <w:r w:rsidRPr="0072691B">
        <w:rPr>
          <w:rFonts w:cs="Arial"/>
        </w:rPr>
        <w:t xml:space="preserve"> includes approximately </w:t>
      </w:r>
      <w:r w:rsidR="001902D3">
        <w:rPr>
          <w:rFonts w:cs="Arial"/>
        </w:rPr>
        <w:t>3</w:t>
      </w:r>
      <w:r w:rsidRPr="0072691B">
        <w:rPr>
          <w:rFonts w:cs="Arial"/>
        </w:rPr>
        <w:t xml:space="preserve">0,000 square feet of leasable space with adjacent parking areas. </w:t>
      </w:r>
      <w:r w:rsidR="00181D90">
        <w:rPr>
          <w:rFonts w:cs="Arial"/>
        </w:rPr>
        <w:t>The building is</w:t>
      </w:r>
      <w:r w:rsidRPr="0072691B">
        <w:rPr>
          <w:rFonts w:cs="Arial"/>
        </w:rPr>
        <w:t xml:space="preserve"> fully equipped with a sprinkler and fire alarm system tied </w:t>
      </w:r>
      <w:r w:rsidR="001C03AC">
        <w:rPr>
          <w:rFonts w:cs="Arial"/>
        </w:rPr>
        <w:t>directly to the fire department.</w:t>
      </w:r>
    </w:p>
    <w:p w14:paraId="0FBD7DC4" w14:textId="77777777" w:rsidR="00181D90" w:rsidRDefault="00181D90" w:rsidP="001902D3">
      <w:pPr>
        <w:jc w:val="both"/>
        <w:rPr>
          <w:rFonts w:cs="Arial"/>
        </w:rPr>
      </w:pPr>
    </w:p>
    <w:p w14:paraId="738E73CF" w14:textId="77777777" w:rsidR="001902D3" w:rsidRDefault="0072691B" w:rsidP="001902D3">
      <w:pPr>
        <w:jc w:val="both"/>
        <w:rPr>
          <w:rFonts w:cs="Arial"/>
        </w:rPr>
      </w:pPr>
      <w:r w:rsidRPr="0072691B">
        <w:rPr>
          <w:rFonts w:cs="Arial"/>
        </w:rPr>
        <w:t xml:space="preserve">Incubator Program Companies may use the following information for mail, stationery, telephone listing, etc.: </w:t>
      </w:r>
    </w:p>
    <w:p w14:paraId="3AFDC176" w14:textId="77777777" w:rsidR="001902D3" w:rsidRDefault="001902D3" w:rsidP="001902D3">
      <w:pPr>
        <w:jc w:val="both"/>
        <w:rPr>
          <w:rFonts w:cs="Arial"/>
        </w:rPr>
      </w:pPr>
    </w:p>
    <w:p w14:paraId="33F3B00C" w14:textId="77777777" w:rsidR="001902D3" w:rsidRDefault="0072691B" w:rsidP="001902D3">
      <w:pPr>
        <w:jc w:val="both"/>
        <w:rPr>
          <w:rFonts w:cs="Arial"/>
        </w:rPr>
      </w:pPr>
      <w:r w:rsidRPr="0072691B">
        <w:rPr>
          <w:rFonts w:cs="Arial"/>
        </w:rPr>
        <w:t xml:space="preserve">Your Company Name </w:t>
      </w:r>
    </w:p>
    <w:p w14:paraId="26B59095" w14:textId="77777777" w:rsidR="001902D3" w:rsidRDefault="001902D3" w:rsidP="001902D3">
      <w:pPr>
        <w:jc w:val="both"/>
        <w:rPr>
          <w:rFonts w:cs="Arial"/>
        </w:rPr>
      </w:pPr>
      <w:r>
        <w:rPr>
          <w:rFonts w:cs="Arial"/>
        </w:rPr>
        <w:t>1091 Sutherland Ave</w:t>
      </w:r>
    </w:p>
    <w:p w14:paraId="1E785DE7" w14:textId="77777777" w:rsidR="001902D3" w:rsidRDefault="001902D3" w:rsidP="001902D3">
      <w:pPr>
        <w:jc w:val="both"/>
        <w:rPr>
          <w:rFonts w:cs="Arial"/>
        </w:rPr>
      </w:pPr>
      <w:r>
        <w:rPr>
          <w:rFonts w:cs="Arial"/>
        </w:rPr>
        <w:t>Suite [enter your room number]</w:t>
      </w:r>
    </w:p>
    <w:p w14:paraId="0AB71C1F" w14:textId="77777777" w:rsidR="0072691B" w:rsidRDefault="001902D3" w:rsidP="001902D3">
      <w:pPr>
        <w:jc w:val="both"/>
        <w:rPr>
          <w:rFonts w:cs="Arial"/>
        </w:rPr>
      </w:pPr>
      <w:r>
        <w:rPr>
          <w:rFonts w:cs="Arial"/>
        </w:rPr>
        <w:t>River Falls, WI 54022</w:t>
      </w:r>
      <w:r w:rsidR="0072691B" w:rsidRPr="0072691B">
        <w:rPr>
          <w:rFonts w:cs="Arial"/>
        </w:rPr>
        <w:t xml:space="preserve"> </w:t>
      </w:r>
    </w:p>
    <w:p w14:paraId="2DBE8364" w14:textId="77777777" w:rsidR="00C854B0" w:rsidRDefault="00C854B0" w:rsidP="001902D3">
      <w:pPr>
        <w:jc w:val="both"/>
        <w:rPr>
          <w:rFonts w:cs="Arial"/>
        </w:rPr>
      </w:pPr>
    </w:p>
    <w:p w14:paraId="00C35AAA" w14:textId="77777777" w:rsidR="002F43EB" w:rsidRDefault="002F43EB" w:rsidP="002F43EB">
      <w:pPr>
        <w:pStyle w:val="Heading1"/>
      </w:pPr>
      <w:bookmarkStart w:id="1" w:name="_Toc511029993"/>
      <w:r>
        <w:t>Contacts</w:t>
      </w:r>
      <w:bookmarkEnd w:id="1"/>
    </w:p>
    <w:p w14:paraId="6179DC3C" w14:textId="77777777" w:rsidR="002F43EB" w:rsidRDefault="002F43EB" w:rsidP="002F43EB"/>
    <w:p w14:paraId="1B02D7A5" w14:textId="77777777" w:rsidR="002F43EB" w:rsidRPr="001C03AC" w:rsidRDefault="002F43EB" w:rsidP="002F43EB">
      <w:pPr>
        <w:rPr>
          <w:b/>
        </w:rPr>
      </w:pPr>
      <w:r w:rsidRPr="001C03AC">
        <w:rPr>
          <w:b/>
        </w:rPr>
        <w:t>Title</w:t>
      </w:r>
      <w:r w:rsidRPr="001C03AC">
        <w:rPr>
          <w:b/>
        </w:rPr>
        <w:tab/>
      </w:r>
      <w:r w:rsidRPr="001C03AC">
        <w:rPr>
          <w:b/>
        </w:rPr>
        <w:tab/>
      </w:r>
      <w:r>
        <w:rPr>
          <w:b/>
        </w:rPr>
        <w:tab/>
      </w:r>
      <w:r w:rsidRPr="001C03AC">
        <w:rPr>
          <w:b/>
        </w:rPr>
        <w:t>Staff Name</w:t>
      </w:r>
      <w:r w:rsidRPr="001C03AC">
        <w:rPr>
          <w:b/>
        </w:rPr>
        <w:tab/>
      </w:r>
      <w:r w:rsidRPr="001C03AC">
        <w:rPr>
          <w:b/>
        </w:rPr>
        <w:tab/>
      </w:r>
      <w:r w:rsidR="00685E8C">
        <w:rPr>
          <w:b/>
        </w:rPr>
        <w:tab/>
      </w:r>
      <w:r w:rsidRPr="001C03AC">
        <w:rPr>
          <w:b/>
        </w:rPr>
        <w:t>Email</w:t>
      </w:r>
      <w:r w:rsidRPr="001C03AC">
        <w:rPr>
          <w:b/>
        </w:rPr>
        <w:tab/>
      </w:r>
      <w:r w:rsidRPr="001C03AC">
        <w:rPr>
          <w:b/>
        </w:rPr>
        <w:tab/>
      </w:r>
      <w:r>
        <w:rPr>
          <w:b/>
        </w:rPr>
        <w:tab/>
      </w:r>
      <w:r>
        <w:rPr>
          <w:b/>
        </w:rPr>
        <w:tab/>
      </w:r>
      <w:r w:rsidRPr="001C03AC">
        <w:rPr>
          <w:b/>
        </w:rPr>
        <w:t>Phone</w:t>
      </w:r>
      <w:r w:rsidRPr="001C03AC">
        <w:rPr>
          <w:b/>
        </w:rPr>
        <w:tab/>
      </w:r>
    </w:p>
    <w:p w14:paraId="57179ED2" w14:textId="77777777" w:rsidR="002F43EB" w:rsidRDefault="00685E8C" w:rsidP="002F43EB">
      <w:r>
        <w:t xml:space="preserve">Interim </w:t>
      </w:r>
      <w:r w:rsidR="002F43EB">
        <w:t>Director</w:t>
      </w:r>
      <w:r w:rsidR="002F43EB">
        <w:tab/>
      </w:r>
      <w:r>
        <w:t>Sheri Marnell</w:t>
      </w:r>
      <w:r w:rsidR="002F43EB">
        <w:tab/>
      </w:r>
      <w:r>
        <w:tab/>
      </w:r>
      <w:hyperlink r:id="rId13" w:history="1">
        <w:r w:rsidRPr="00735BE2">
          <w:rPr>
            <w:rStyle w:val="Hyperlink"/>
          </w:rPr>
          <w:t>Sheri.Marnell@uwrf.edu</w:t>
        </w:r>
      </w:hyperlink>
      <w:r w:rsidR="002F43EB">
        <w:tab/>
      </w:r>
      <w:r>
        <w:t xml:space="preserve">      </w:t>
      </w:r>
      <w:r w:rsidR="002F43EB">
        <w:t>715-425-</w:t>
      </w:r>
      <w:r>
        <w:t>4288</w:t>
      </w:r>
    </w:p>
    <w:p w14:paraId="4034BBE0" w14:textId="77777777" w:rsidR="002F43EB" w:rsidRDefault="002F43EB" w:rsidP="002F43EB"/>
    <w:p w14:paraId="42185532" w14:textId="77777777" w:rsidR="002F43EB" w:rsidRDefault="002F43EB" w:rsidP="002F43EB">
      <w:r>
        <w:t>For medical emergencies, call 9-1-1. For non-emergency issues or issues during normal working hours please call the Receptionist at 715-425-3066.</w:t>
      </w:r>
      <w:r w:rsidR="00472A3F">
        <w:t xml:space="preserve">  For serious issues outside of business hours, call the Center Director at </w:t>
      </w:r>
      <w:r w:rsidR="00685E8C">
        <w:t>651-323-8002</w:t>
      </w:r>
      <w:r w:rsidR="00472A3F">
        <w:t>.</w:t>
      </w:r>
    </w:p>
    <w:p w14:paraId="3A892A51" w14:textId="77777777" w:rsidR="00472A3F" w:rsidRPr="00B76FF6" w:rsidRDefault="00472A3F" w:rsidP="002F43EB"/>
    <w:p w14:paraId="3B294662" w14:textId="77777777" w:rsidR="00C854B0" w:rsidRDefault="00C854B0" w:rsidP="001902D3">
      <w:pPr>
        <w:jc w:val="both"/>
        <w:rPr>
          <w:rFonts w:cs="Arial"/>
        </w:rPr>
      </w:pPr>
    </w:p>
    <w:p w14:paraId="397DF917" w14:textId="77777777" w:rsidR="002F43EB" w:rsidRPr="00472A3F" w:rsidRDefault="002F43EB" w:rsidP="002F43EB">
      <w:pPr>
        <w:pStyle w:val="NoSpacing"/>
        <w:jc w:val="center"/>
        <w:rPr>
          <w:rFonts w:ascii="Arial" w:hAnsi="Arial" w:cs="Arial"/>
        </w:rPr>
      </w:pPr>
      <w:r w:rsidRPr="00472A3F">
        <w:rPr>
          <w:rFonts w:ascii="Arial" w:hAnsi="Arial" w:cs="Arial"/>
        </w:rPr>
        <w:t>1091 Sutherland Avenue</w:t>
      </w:r>
    </w:p>
    <w:p w14:paraId="30C9B8E1" w14:textId="77777777" w:rsidR="002F43EB" w:rsidRPr="00472A3F" w:rsidRDefault="002F43EB" w:rsidP="002F43EB">
      <w:pPr>
        <w:pStyle w:val="NoSpacing"/>
        <w:jc w:val="center"/>
        <w:rPr>
          <w:rFonts w:ascii="Arial" w:hAnsi="Arial" w:cs="Arial"/>
        </w:rPr>
      </w:pPr>
      <w:r w:rsidRPr="00472A3F">
        <w:rPr>
          <w:rFonts w:ascii="Arial" w:hAnsi="Arial" w:cs="Arial"/>
        </w:rPr>
        <w:t>River Falls, WI 54022</w:t>
      </w:r>
    </w:p>
    <w:p w14:paraId="45C65B31" w14:textId="77777777" w:rsidR="002F43EB" w:rsidRPr="00472A3F" w:rsidRDefault="00EC1709" w:rsidP="002F43EB">
      <w:pPr>
        <w:pStyle w:val="NoSpacing"/>
        <w:jc w:val="center"/>
        <w:rPr>
          <w:rFonts w:ascii="Arial" w:hAnsi="Arial" w:cs="Arial"/>
        </w:rPr>
      </w:pPr>
      <w:hyperlink r:id="rId14" w:history="1">
        <w:r w:rsidR="002F43EB" w:rsidRPr="00472A3F">
          <w:rPr>
            <w:rStyle w:val="Hyperlink"/>
            <w:rFonts w:ascii="Arial" w:hAnsi="Arial" w:cs="Arial"/>
          </w:rPr>
          <w:t>www.StCroixInnovation.org</w:t>
        </w:r>
      </w:hyperlink>
    </w:p>
    <w:p w14:paraId="65A53D44" w14:textId="77777777" w:rsidR="002F43EB" w:rsidRPr="00472A3F" w:rsidRDefault="002F43EB" w:rsidP="002F43EB">
      <w:pPr>
        <w:pStyle w:val="NoSpacing"/>
        <w:jc w:val="center"/>
        <w:rPr>
          <w:rFonts w:ascii="Arial" w:hAnsi="Arial" w:cs="Arial"/>
        </w:rPr>
      </w:pPr>
      <w:r w:rsidRPr="00472A3F">
        <w:rPr>
          <w:rFonts w:ascii="Arial" w:hAnsi="Arial" w:cs="Arial"/>
        </w:rPr>
        <w:t>715-425-3066</w:t>
      </w:r>
    </w:p>
    <w:p w14:paraId="0F2C4B13" w14:textId="77777777" w:rsidR="00C854B0" w:rsidRPr="00472A3F" w:rsidRDefault="00C854B0" w:rsidP="001902D3">
      <w:pPr>
        <w:jc w:val="both"/>
        <w:rPr>
          <w:rFonts w:cs="Arial"/>
        </w:rPr>
      </w:pPr>
    </w:p>
    <w:p w14:paraId="3148C490" w14:textId="77777777" w:rsidR="00C854B0" w:rsidRDefault="00C854B0" w:rsidP="001902D3">
      <w:pPr>
        <w:jc w:val="both"/>
        <w:rPr>
          <w:rFonts w:cs="Arial"/>
        </w:rPr>
      </w:pPr>
    </w:p>
    <w:p w14:paraId="4FA985AE" w14:textId="77777777" w:rsidR="00472A3F" w:rsidRPr="00472A3F" w:rsidRDefault="00472A3F" w:rsidP="001902D3">
      <w:pPr>
        <w:jc w:val="both"/>
        <w:rPr>
          <w:rFonts w:cs="Arial"/>
        </w:rPr>
      </w:pPr>
    </w:p>
    <w:p w14:paraId="357A34FC" w14:textId="77777777" w:rsidR="001C03AC" w:rsidRDefault="001C03AC" w:rsidP="001902D3">
      <w:pPr>
        <w:jc w:val="both"/>
        <w:rPr>
          <w:rFonts w:cs="Arial"/>
        </w:rPr>
      </w:pPr>
    </w:p>
    <w:p w14:paraId="2C4F7A0B" w14:textId="77777777" w:rsidR="001C03AC" w:rsidRDefault="001C03AC" w:rsidP="001902D3">
      <w:pPr>
        <w:jc w:val="both"/>
        <w:rPr>
          <w:rFonts w:cs="Arial"/>
        </w:rPr>
      </w:pPr>
    </w:p>
    <w:p w14:paraId="0009D151" w14:textId="77777777" w:rsidR="00472A3F" w:rsidRDefault="00472A3F" w:rsidP="001902D3">
      <w:pPr>
        <w:jc w:val="both"/>
        <w:rPr>
          <w:rFonts w:cs="Arial"/>
        </w:rPr>
      </w:pPr>
    </w:p>
    <w:p w14:paraId="13AFB153" w14:textId="77777777" w:rsidR="001C03AC" w:rsidRDefault="001C03AC" w:rsidP="001902D3">
      <w:pPr>
        <w:jc w:val="both"/>
        <w:rPr>
          <w:rFonts w:cs="Arial"/>
        </w:rPr>
      </w:pPr>
    </w:p>
    <w:p w14:paraId="563266AA" w14:textId="77777777" w:rsidR="001C03AC" w:rsidRDefault="001C03AC" w:rsidP="001902D3">
      <w:pPr>
        <w:jc w:val="both"/>
        <w:rPr>
          <w:rFonts w:cs="Arial"/>
        </w:rPr>
      </w:pPr>
    </w:p>
    <w:p w14:paraId="66996104" w14:textId="77777777" w:rsidR="00685E8C" w:rsidRDefault="00685E8C" w:rsidP="001902D3">
      <w:pPr>
        <w:jc w:val="both"/>
        <w:rPr>
          <w:rFonts w:cs="Arial"/>
        </w:rPr>
      </w:pPr>
    </w:p>
    <w:p w14:paraId="252BB53D" w14:textId="77777777" w:rsidR="00685E8C" w:rsidRDefault="00685E8C" w:rsidP="001902D3">
      <w:pPr>
        <w:jc w:val="both"/>
        <w:rPr>
          <w:rFonts w:cs="Arial"/>
        </w:rPr>
      </w:pPr>
    </w:p>
    <w:p w14:paraId="18D4B663" w14:textId="77777777" w:rsidR="00685E8C" w:rsidRDefault="00685E8C" w:rsidP="001902D3">
      <w:pPr>
        <w:jc w:val="both"/>
        <w:rPr>
          <w:rFonts w:cs="Arial"/>
        </w:rPr>
      </w:pPr>
    </w:p>
    <w:p w14:paraId="3365A38C" w14:textId="77777777" w:rsidR="001902D3" w:rsidRDefault="00C854B0" w:rsidP="001902D3">
      <w:pPr>
        <w:pStyle w:val="Heading1"/>
      </w:pPr>
      <w:bookmarkStart w:id="2" w:name="_Toc511029994"/>
      <w:r>
        <w:t xml:space="preserve">Incubator </w:t>
      </w:r>
      <w:r w:rsidR="001902D3">
        <w:t>Program Requirements</w:t>
      </w:r>
      <w:bookmarkEnd w:id="2"/>
    </w:p>
    <w:p w14:paraId="5D3FF272" w14:textId="77777777" w:rsidR="001902D3" w:rsidRDefault="001902D3" w:rsidP="001902D3"/>
    <w:p w14:paraId="7944EF47" w14:textId="77777777" w:rsidR="001902D3" w:rsidRDefault="00181D90" w:rsidP="001902D3">
      <w:r>
        <w:t xml:space="preserve">Businesses leasing space in the facility </w:t>
      </w:r>
      <w:r w:rsidR="001902D3">
        <w:t xml:space="preserve">must agree to participate in the Incubator Program. The </w:t>
      </w:r>
      <w:r w:rsidR="00745AC5">
        <w:t xml:space="preserve">typical </w:t>
      </w:r>
      <w:r w:rsidR="001902D3">
        <w:t xml:space="preserve">program and lease commitment is </w:t>
      </w:r>
      <w:r w:rsidR="00745AC5">
        <w:t>2-3 years with the option of yearly extensions</w:t>
      </w:r>
      <w:r w:rsidR="003A7662">
        <w:t xml:space="preserve"> after the initial lease period</w:t>
      </w:r>
      <w:r w:rsidR="00745AC5">
        <w:t xml:space="preserve"> upon </w:t>
      </w:r>
      <w:r w:rsidR="003A7662">
        <w:t xml:space="preserve">approval </w:t>
      </w:r>
      <w:r w:rsidR="00745AC5">
        <w:t xml:space="preserve">by the </w:t>
      </w:r>
      <w:r w:rsidR="003A7662">
        <w:t xml:space="preserve">Incubator </w:t>
      </w:r>
      <w:r w:rsidR="00745AC5">
        <w:t>Management Committee.</w:t>
      </w:r>
      <w:r w:rsidR="001902D3">
        <w:t xml:space="preserve"> Incubator </w:t>
      </w:r>
      <w:r>
        <w:t xml:space="preserve">Program </w:t>
      </w:r>
      <w:r w:rsidR="001902D3">
        <w:t>clients are required to:</w:t>
      </w:r>
    </w:p>
    <w:p w14:paraId="649C7E43" w14:textId="77777777" w:rsidR="002E18FA" w:rsidRDefault="002E18FA" w:rsidP="001902D3"/>
    <w:p w14:paraId="62A4B9C3" w14:textId="77777777" w:rsidR="003E29ED" w:rsidRDefault="001902D3" w:rsidP="00FB3829">
      <w:pPr>
        <w:pStyle w:val="ListParagraph"/>
        <w:numPr>
          <w:ilvl w:val="0"/>
          <w:numId w:val="18"/>
        </w:numPr>
      </w:pPr>
      <w:r>
        <w:t xml:space="preserve">Meet, at a minimum, quarterly with </w:t>
      </w:r>
      <w:r w:rsidR="00745AC5">
        <w:t>the Director of the St. Croix Valley Business Innovation</w:t>
      </w:r>
      <w:r>
        <w:t xml:space="preserve"> Center </w:t>
      </w:r>
      <w:r w:rsidR="0084202E">
        <w:t xml:space="preserve">to create </w:t>
      </w:r>
      <w:r w:rsidR="00745AC5">
        <w:t xml:space="preserve">an </w:t>
      </w:r>
      <w:r w:rsidR="0084202E">
        <w:t>action plan, set goals and review performance</w:t>
      </w:r>
      <w:r w:rsidR="008130E1">
        <w:t>.</w:t>
      </w:r>
    </w:p>
    <w:p w14:paraId="64775D7B" w14:textId="77777777" w:rsidR="001902D3" w:rsidRDefault="001902D3" w:rsidP="00FB3829">
      <w:pPr>
        <w:pStyle w:val="ListParagraph"/>
        <w:numPr>
          <w:ilvl w:val="0"/>
          <w:numId w:val="18"/>
        </w:numPr>
      </w:pPr>
      <w:r>
        <w:t>Set up an initial consultation with the UW-River Falls Small Business Development Center consultant and follow suggestions regarding additional meetings throughout your occupancy.</w:t>
      </w:r>
    </w:p>
    <w:p w14:paraId="524A2A40" w14:textId="77777777" w:rsidR="002E18FA" w:rsidRDefault="002E18FA" w:rsidP="001902D3">
      <w:pPr>
        <w:pStyle w:val="ListParagraph"/>
        <w:numPr>
          <w:ilvl w:val="0"/>
          <w:numId w:val="18"/>
        </w:numPr>
      </w:pPr>
      <w:r>
        <w:t xml:space="preserve">Meet, as requested, with the Board of Advisors and present (pitch) your business idea and </w:t>
      </w:r>
      <w:r w:rsidR="000C473E">
        <w:t>incorporate</w:t>
      </w:r>
      <w:r>
        <w:t xml:space="preserve"> feedb</w:t>
      </w:r>
      <w:r w:rsidR="008333CF">
        <w:t>ack/act on advice (</w:t>
      </w:r>
      <w:r w:rsidR="00745AC5">
        <w:t>typically twice per year</w:t>
      </w:r>
      <w:r w:rsidR="008333CF">
        <w:t>).</w:t>
      </w:r>
    </w:p>
    <w:p w14:paraId="0243A8AE" w14:textId="77777777" w:rsidR="002E18FA" w:rsidRDefault="001902D3" w:rsidP="001902D3">
      <w:pPr>
        <w:pStyle w:val="ListParagraph"/>
        <w:numPr>
          <w:ilvl w:val="0"/>
          <w:numId w:val="18"/>
        </w:numPr>
      </w:pPr>
      <w:r>
        <w:t xml:space="preserve">Attend, at minimum, </w:t>
      </w:r>
      <w:r w:rsidR="002E18FA">
        <w:t>one</w:t>
      </w:r>
      <w:r>
        <w:t xml:space="preserve"> networking event</w:t>
      </w:r>
      <w:r w:rsidR="00083CD1">
        <w:t xml:space="preserve">, training session, class or workshop offered by the Innovation Center </w:t>
      </w:r>
      <w:r w:rsidR="008333CF">
        <w:t>per year.</w:t>
      </w:r>
    </w:p>
    <w:p w14:paraId="78AABD00" w14:textId="77777777" w:rsidR="001902D3" w:rsidRDefault="002E18FA" w:rsidP="001902D3">
      <w:pPr>
        <w:pStyle w:val="ListParagraph"/>
        <w:numPr>
          <w:ilvl w:val="0"/>
          <w:numId w:val="18"/>
        </w:numPr>
      </w:pPr>
      <w:r>
        <w:t xml:space="preserve">Respond to </w:t>
      </w:r>
      <w:r w:rsidR="008333CF">
        <w:t xml:space="preserve">electronic </w:t>
      </w:r>
      <w:r>
        <w:t>survey requests on a timely basis and answer all questions truthfully and accurately</w:t>
      </w:r>
      <w:r w:rsidR="003A7662">
        <w:t xml:space="preserve"> including but not limited to information regarding jobs created, jobs retained and capital infusion.</w:t>
      </w:r>
    </w:p>
    <w:p w14:paraId="4921A622" w14:textId="77777777" w:rsidR="002E18FA" w:rsidRDefault="002E18FA" w:rsidP="001902D3">
      <w:pPr>
        <w:pStyle w:val="ListParagraph"/>
        <w:numPr>
          <w:ilvl w:val="0"/>
          <w:numId w:val="18"/>
        </w:numPr>
      </w:pPr>
      <w:r>
        <w:t>Follow all policies outlined in the client handbook and abide by the lease agreement.</w:t>
      </w:r>
    </w:p>
    <w:p w14:paraId="2AEF3DF2" w14:textId="77777777" w:rsidR="00DE3793" w:rsidRDefault="005D09E2" w:rsidP="001902D3">
      <w:pPr>
        <w:pStyle w:val="ListParagraph"/>
        <w:numPr>
          <w:ilvl w:val="0"/>
          <w:numId w:val="18"/>
        </w:numPr>
      </w:pPr>
      <w:r>
        <w:t>Utilize</w:t>
      </w:r>
      <w:r w:rsidR="00DE3793">
        <w:t xml:space="preserve"> </w:t>
      </w:r>
      <w:r w:rsidR="00DC4BA8">
        <w:t>specified</w:t>
      </w:r>
      <w:r w:rsidR="008333CF">
        <w:t xml:space="preserve"> software program </w:t>
      </w:r>
      <w:r w:rsidR="00DC4BA8">
        <w:t xml:space="preserve">to enter data, upload documents and reply to surveys, </w:t>
      </w:r>
      <w:r w:rsidR="00420622">
        <w:t>as requested.</w:t>
      </w:r>
    </w:p>
    <w:p w14:paraId="37282D5A" w14:textId="77777777" w:rsidR="003B6A33" w:rsidRDefault="003B6A33" w:rsidP="003B6A33"/>
    <w:p w14:paraId="1B60B7A1" w14:textId="77777777" w:rsidR="003B6A33" w:rsidRDefault="003B6A33" w:rsidP="003B6A33"/>
    <w:p w14:paraId="68715E79" w14:textId="77777777" w:rsidR="003B6A33" w:rsidRDefault="003B6A33" w:rsidP="003B6A33">
      <w:pPr>
        <w:pStyle w:val="Heading1"/>
      </w:pPr>
      <w:bookmarkStart w:id="3" w:name="_Toc511029995"/>
      <w:r>
        <w:t>Program Graduation Policy</w:t>
      </w:r>
      <w:bookmarkEnd w:id="3"/>
    </w:p>
    <w:p w14:paraId="604230A1" w14:textId="77777777" w:rsidR="003B6A33" w:rsidRDefault="003B6A33" w:rsidP="003B6A33"/>
    <w:p w14:paraId="6650872C" w14:textId="77777777" w:rsidR="00420622" w:rsidRDefault="00420622" w:rsidP="003B6A33">
      <w:r>
        <w:t>Graduation from the program will be awarded upon successful completion of the program requirements and established metrics. Below is an example of the table and scoring system used by Innovation Center staff to determine graduation.</w:t>
      </w:r>
    </w:p>
    <w:p w14:paraId="3A5E9866" w14:textId="77777777" w:rsidR="00420622" w:rsidRDefault="00420622" w:rsidP="003B6A33"/>
    <w:tbl>
      <w:tblPr>
        <w:tblStyle w:val="TableGrid"/>
        <w:tblW w:w="0" w:type="auto"/>
        <w:tblLook w:val="04A0" w:firstRow="1" w:lastRow="0" w:firstColumn="1" w:lastColumn="0" w:noHBand="0" w:noVBand="1"/>
      </w:tblPr>
      <w:tblGrid>
        <w:gridCol w:w="7555"/>
        <w:gridCol w:w="2371"/>
      </w:tblGrid>
      <w:tr w:rsidR="00420622" w14:paraId="4F26CE57" w14:textId="77777777" w:rsidTr="00420622">
        <w:tc>
          <w:tcPr>
            <w:tcW w:w="7555" w:type="dxa"/>
          </w:tcPr>
          <w:p w14:paraId="5A094CBB" w14:textId="77777777" w:rsidR="00420622" w:rsidRDefault="00420622" w:rsidP="003B6A33">
            <w:r>
              <w:t>Item</w:t>
            </w:r>
          </w:p>
        </w:tc>
        <w:tc>
          <w:tcPr>
            <w:tcW w:w="2371" w:type="dxa"/>
          </w:tcPr>
          <w:p w14:paraId="31D18D4F" w14:textId="77777777" w:rsidR="00420622" w:rsidRDefault="00420622" w:rsidP="003B6A33">
            <w:r>
              <w:t>Score</w:t>
            </w:r>
          </w:p>
        </w:tc>
      </w:tr>
      <w:tr w:rsidR="00420622" w14:paraId="0FEBE1B2" w14:textId="77777777" w:rsidTr="00420622">
        <w:tc>
          <w:tcPr>
            <w:tcW w:w="7555" w:type="dxa"/>
          </w:tcPr>
          <w:p w14:paraId="1EC6B3C1" w14:textId="77777777" w:rsidR="00420622" w:rsidRDefault="00420622" w:rsidP="003B6A33">
            <w:r>
              <w:t>Met quarterly, or as requested, with the Innovation Center Director</w:t>
            </w:r>
          </w:p>
        </w:tc>
        <w:tc>
          <w:tcPr>
            <w:tcW w:w="2371" w:type="dxa"/>
          </w:tcPr>
          <w:p w14:paraId="47EAA5EA" w14:textId="77777777" w:rsidR="00420622" w:rsidRDefault="00420622" w:rsidP="003B6A33"/>
        </w:tc>
      </w:tr>
      <w:tr w:rsidR="00420622" w14:paraId="4AA57EA7" w14:textId="77777777" w:rsidTr="00420622">
        <w:tc>
          <w:tcPr>
            <w:tcW w:w="7555" w:type="dxa"/>
          </w:tcPr>
          <w:p w14:paraId="673E1B6A" w14:textId="77777777" w:rsidR="00420622" w:rsidRDefault="00420622" w:rsidP="003B6A33">
            <w:r>
              <w:t>Established meetings with SBDC consultant</w:t>
            </w:r>
          </w:p>
        </w:tc>
        <w:tc>
          <w:tcPr>
            <w:tcW w:w="2371" w:type="dxa"/>
          </w:tcPr>
          <w:p w14:paraId="54AEA2B9" w14:textId="77777777" w:rsidR="00420622" w:rsidRDefault="00420622" w:rsidP="003B6A33"/>
        </w:tc>
      </w:tr>
      <w:tr w:rsidR="00420622" w14:paraId="008B5C7D" w14:textId="77777777" w:rsidTr="00420622">
        <w:tc>
          <w:tcPr>
            <w:tcW w:w="7555" w:type="dxa"/>
          </w:tcPr>
          <w:p w14:paraId="49F8B8A4" w14:textId="77777777" w:rsidR="00420622" w:rsidRDefault="00420622" w:rsidP="003B6A33">
            <w:r>
              <w:t>Met with Board of Advisors as requested</w:t>
            </w:r>
          </w:p>
        </w:tc>
        <w:tc>
          <w:tcPr>
            <w:tcW w:w="2371" w:type="dxa"/>
          </w:tcPr>
          <w:p w14:paraId="65D03B99" w14:textId="77777777" w:rsidR="00420622" w:rsidRDefault="00420622" w:rsidP="003B6A33"/>
        </w:tc>
      </w:tr>
      <w:tr w:rsidR="00420622" w14:paraId="11DCDE55" w14:textId="77777777" w:rsidTr="00420622">
        <w:tc>
          <w:tcPr>
            <w:tcW w:w="7555" w:type="dxa"/>
          </w:tcPr>
          <w:p w14:paraId="7D67DD35" w14:textId="77777777" w:rsidR="00420622" w:rsidRDefault="00420622" w:rsidP="003B6A33">
            <w:r>
              <w:t>Attended yearly networking or programming event</w:t>
            </w:r>
          </w:p>
        </w:tc>
        <w:tc>
          <w:tcPr>
            <w:tcW w:w="2371" w:type="dxa"/>
          </w:tcPr>
          <w:p w14:paraId="149E2422" w14:textId="77777777" w:rsidR="00420622" w:rsidRDefault="00420622" w:rsidP="003B6A33"/>
        </w:tc>
      </w:tr>
      <w:tr w:rsidR="00420622" w14:paraId="6820F6AF" w14:textId="77777777" w:rsidTr="00420622">
        <w:tc>
          <w:tcPr>
            <w:tcW w:w="7555" w:type="dxa"/>
          </w:tcPr>
          <w:p w14:paraId="614A1C46" w14:textId="77777777" w:rsidR="00420622" w:rsidRDefault="00083CD1" w:rsidP="003B6A33">
            <w:r>
              <w:t>Responded timely and accurately to all survey requests</w:t>
            </w:r>
          </w:p>
        </w:tc>
        <w:tc>
          <w:tcPr>
            <w:tcW w:w="2371" w:type="dxa"/>
          </w:tcPr>
          <w:p w14:paraId="732B8883" w14:textId="77777777" w:rsidR="00420622" w:rsidRDefault="00420622" w:rsidP="003B6A33"/>
        </w:tc>
      </w:tr>
      <w:tr w:rsidR="00420622" w14:paraId="7BC620DB" w14:textId="77777777" w:rsidTr="00420622">
        <w:tc>
          <w:tcPr>
            <w:tcW w:w="7555" w:type="dxa"/>
          </w:tcPr>
          <w:p w14:paraId="53A48365" w14:textId="77777777" w:rsidR="00420622" w:rsidRDefault="00083CD1" w:rsidP="003B6A33">
            <w:r>
              <w:t xml:space="preserve">Utilized </w:t>
            </w:r>
            <w:proofErr w:type="spellStart"/>
            <w:r>
              <w:t>incuTrack</w:t>
            </w:r>
            <w:proofErr w:type="spellEnd"/>
            <w:r>
              <w:t xml:space="preserve"> software as requested</w:t>
            </w:r>
          </w:p>
        </w:tc>
        <w:tc>
          <w:tcPr>
            <w:tcW w:w="2371" w:type="dxa"/>
          </w:tcPr>
          <w:p w14:paraId="6951A224" w14:textId="77777777" w:rsidR="00420622" w:rsidRDefault="00420622" w:rsidP="003B6A33"/>
        </w:tc>
      </w:tr>
      <w:tr w:rsidR="00420622" w14:paraId="6FCD85C1" w14:textId="77777777" w:rsidTr="00420622">
        <w:tc>
          <w:tcPr>
            <w:tcW w:w="7555" w:type="dxa"/>
          </w:tcPr>
          <w:p w14:paraId="7AE77355" w14:textId="77777777" w:rsidR="00420622" w:rsidRDefault="00083CD1" w:rsidP="003B6A33">
            <w:r>
              <w:t>Met job growth goals</w:t>
            </w:r>
          </w:p>
        </w:tc>
        <w:tc>
          <w:tcPr>
            <w:tcW w:w="2371" w:type="dxa"/>
          </w:tcPr>
          <w:p w14:paraId="1C4074CC" w14:textId="77777777" w:rsidR="00420622" w:rsidRDefault="00420622" w:rsidP="003B6A33"/>
        </w:tc>
      </w:tr>
      <w:tr w:rsidR="00083CD1" w14:paraId="666B0782" w14:textId="77777777" w:rsidTr="00420622">
        <w:tc>
          <w:tcPr>
            <w:tcW w:w="7555" w:type="dxa"/>
          </w:tcPr>
          <w:p w14:paraId="3A91408A" w14:textId="77777777" w:rsidR="00083CD1" w:rsidRDefault="00083CD1" w:rsidP="003B6A33">
            <w:r>
              <w:t>Met job retention goals</w:t>
            </w:r>
          </w:p>
        </w:tc>
        <w:tc>
          <w:tcPr>
            <w:tcW w:w="2371" w:type="dxa"/>
          </w:tcPr>
          <w:p w14:paraId="7165B8AF" w14:textId="77777777" w:rsidR="00083CD1" w:rsidRDefault="00083CD1" w:rsidP="003B6A33"/>
        </w:tc>
      </w:tr>
      <w:tr w:rsidR="00083CD1" w14:paraId="0FE2F47E" w14:textId="77777777" w:rsidTr="00420622">
        <w:tc>
          <w:tcPr>
            <w:tcW w:w="7555" w:type="dxa"/>
          </w:tcPr>
          <w:p w14:paraId="330C02D5" w14:textId="77777777" w:rsidR="00083CD1" w:rsidRDefault="00083CD1" w:rsidP="003B6A33">
            <w:r>
              <w:t>Met capital infusion goals</w:t>
            </w:r>
          </w:p>
        </w:tc>
        <w:tc>
          <w:tcPr>
            <w:tcW w:w="2371" w:type="dxa"/>
          </w:tcPr>
          <w:p w14:paraId="6ED581D6" w14:textId="77777777" w:rsidR="00083CD1" w:rsidRDefault="00083CD1" w:rsidP="003B6A33"/>
        </w:tc>
      </w:tr>
      <w:tr w:rsidR="00083CD1" w14:paraId="1C148F39" w14:textId="77777777" w:rsidTr="00420622">
        <w:tc>
          <w:tcPr>
            <w:tcW w:w="7555" w:type="dxa"/>
          </w:tcPr>
          <w:p w14:paraId="10CA4218" w14:textId="77777777" w:rsidR="00083CD1" w:rsidRDefault="00083CD1" w:rsidP="003B6A33">
            <w:r>
              <w:t>Additional goals set by company</w:t>
            </w:r>
          </w:p>
        </w:tc>
        <w:tc>
          <w:tcPr>
            <w:tcW w:w="2371" w:type="dxa"/>
          </w:tcPr>
          <w:p w14:paraId="3A564EA9" w14:textId="77777777" w:rsidR="00083CD1" w:rsidRDefault="00083CD1" w:rsidP="003B6A33"/>
        </w:tc>
      </w:tr>
      <w:tr w:rsidR="00083CD1" w14:paraId="7340CC36" w14:textId="77777777" w:rsidTr="00420622">
        <w:tc>
          <w:tcPr>
            <w:tcW w:w="7555" w:type="dxa"/>
          </w:tcPr>
          <w:p w14:paraId="5BC751C6" w14:textId="77777777" w:rsidR="00083CD1" w:rsidRPr="00083CD1" w:rsidRDefault="00083CD1" w:rsidP="00083CD1">
            <w:pPr>
              <w:jc w:val="right"/>
              <w:rPr>
                <w:b/>
              </w:rPr>
            </w:pPr>
            <w:r w:rsidRPr="00083CD1">
              <w:rPr>
                <w:b/>
              </w:rPr>
              <w:t>TOTAL</w:t>
            </w:r>
          </w:p>
        </w:tc>
        <w:tc>
          <w:tcPr>
            <w:tcW w:w="2371" w:type="dxa"/>
          </w:tcPr>
          <w:p w14:paraId="0899117E" w14:textId="77777777" w:rsidR="00083CD1" w:rsidRDefault="00083CD1" w:rsidP="003B6A33"/>
        </w:tc>
      </w:tr>
    </w:tbl>
    <w:p w14:paraId="17E731B9" w14:textId="77777777" w:rsidR="00420622" w:rsidRDefault="00420622" w:rsidP="003B6A33"/>
    <w:p w14:paraId="1B6B54A9" w14:textId="77777777" w:rsidR="00420622" w:rsidRDefault="00083CD1" w:rsidP="003B6A33">
      <w:r>
        <w:t>0 – Has not met goal or requirement</w:t>
      </w:r>
    </w:p>
    <w:p w14:paraId="7F9B91AF" w14:textId="77777777" w:rsidR="00083CD1" w:rsidRDefault="00083CD1" w:rsidP="003B6A33">
      <w:r>
        <w:t>1 – Has not met goal or requirement, but has put some effort forward</w:t>
      </w:r>
    </w:p>
    <w:p w14:paraId="0E30F2EB" w14:textId="77777777" w:rsidR="00083CD1" w:rsidRDefault="00083CD1" w:rsidP="003B6A33">
      <w:r>
        <w:t>2 – Successfully met goal or requirement</w:t>
      </w:r>
    </w:p>
    <w:p w14:paraId="06E3DD18" w14:textId="77777777" w:rsidR="00083CD1" w:rsidRDefault="00083CD1" w:rsidP="003B6A33"/>
    <w:p w14:paraId="6EA58C47" w14:textId="77777777" w:rsidR="00622A9E" w:rsidRDefault="00622A9E" w:rsidP="003B6A33"/>
    <w:p w14:paraId="60036039" w14:textId="77777777" w:rsidR="001C03AC" w:rsidRDefault="001C03AC" w:rsidP="003B6A33"/>
    <w:p w14:paraId="7C8F6237" w14:textId="77777777" w:rsidR="003B6A33" w:rsidRDefault="003B6A33" w:rsidP="003B6A33">
      <w:pPr>
        <w:pStyle w:val="Heading1"/>
      </w:pPr>
      <w:bookmarkStart w:id="4" w:name="_Toc511029996"/>
      <w:bookmarkStart w:id="5" w:name="_Hlk511030219"/>
      <w:r>
        <w:t>Management Assistance</w:t>
      </w:r>
      <w:bookmarkEnd w:id="4"/>
    </w:p>
    <w:p w14:paraId="23B7CD52" w14:textId="77777777" w:rsidR="00622A9E" w:rsidRDefault="00622A9E" w:rsidP="00622A9E"/>
    <w:p w14:paraId="5D4C87A6" w14:textId="77777777" w:rsidR="004B3540" w:rsidRDefault="004B3540" w:rsidP="00622A9E">
      <w:r w:rsidRPr="004B3540">
        <w:rPr>
          <w:i/>
        </w:rPr>
        <w:t>Center Staff</w:t>
      </w:r>
      <w:r>
        <w:t xml:space="preserve"> </w:t>
      </w:r>
      <w:r w:rsidR="001C03AC">
        <w:t>–</w:t>
      </w:r>
      <w:r>
        <w:t xml:space="preserve"> </w:t>
      </w:r>
      <w:r w:rsidR="001C03AC">
        <w:t xml:space="preserve">The Innovation Center has staff members which are employees of the University of Wisconsin-River Falls.  A </w:t>
      </w:r>
      <w:r w:rsidR="00CE5FDA">
        <w:t xml:space="preserve">Management Committee </w:t>
      </w:r>
      <w:r w:rsidR="001C03AC">
        <w:t>oversees operations of the facility and programming and reports to the Board of Directors for the River Falls Economic Development Corporation, the organization that owns the facility. The Director manages facility operations, the Incubation Program, lease agreements,</w:t>
      </w:r>
      <w:r w:rsidR="00FB0971">
        <w:t xml:space="preserve"> member agreements</w:t>
      </w:r>
      <w:r w:rsidR="001C03AC">
        <w:t xml:space="preserve"> and any other items related to tenancy. The Coordinator and Administrative </w:t>
      </w:r>
      <w:r w:rsidR="003A7662">
        <w:t xml:space="preserve">Assistant </w:t>
      </w:r>
      <w:r w:rsidR="001C03AC">
        <w:t>assist the Director with facility operations, marketing and programming and are also available to assist tenants</w:t>
      </w:r>
      <w:r w:rsidR="00FB0971">
        <w:t xml:space="preserve"> and members</w:t>
      </w:r>
      <w:r w:rsidR="001C03AC">
        <w:t xml:space="preserve"> with needs. </w:t>
      </w:r>
    </w:p>
    <w:p w14:paraId="5BFCC25F" w14:textId="77777777" w:rsidR="001C03AC" w:rsidRDefault="001C03AC" w:rsidP="00622A9E"/>
    <w:p w14:paraId="0AB992E7" w14:textId="77777777" w:rsidR="001C03AC" w:rsidRDefault="004B3540" w:rsidP="001C03AC">
      <w:r w:rsidRPr="004B3540">
        <w:rPr>
          <w:i/>
        </w:rPr>
        <w:t>Small Business Development Center</w:t>
      </w:r>
      <w:r>
        <w:t xml:space="preserve"> – </w:t>
      </w:r>
      <w:r w:rsidR="001C03AC">
        <w:t xml:space="preserve">The Small Business Development Center (SBDC) at UW-River Falls is located in the St. Croix Valley Business Innovation Center. The SBDC provides no-cost consulting for businesses located in Polk, St. Croix and Pierce counties in addition to programming that includes an Entrepreneurial Training Program. To request consulting, visit the SBDC website: </w:t>
      </w:r>
      <w:hyperlink r:id="rId15" w:history="1">
        <w:r w:rsidR="001C03AC" w:rsidRPr="00011F91">
          <w:rPr>
            <w:rStyle w:val="Hyperlink"/>
          </w:rPr>
          <w:t>https://www.uwrf.edu/CBE/Centers/SmallBusinessDevelopmentCenter/</w:t>
        </w:r>
      </w:hyperlink>
      <w:r w:rsidR="001C03AC">
        <w:t xml:space="preserve">. </w:t>
      </w:r>
    </w:p>
    <w:p w14:paraId="0C4559F9" w14:textId="77777777" w:rsidR="004B3540" w:rsidRDefault="004B3540" w:rsidP="00622A9E"/>
    <w:p w14:paraId="5B9965D2" w14:textId="77777777" w:rsidR="004B3540" w:rsidRDefault="004B3540" w:rsidP="00622A9E"/>
    <w:p w14:paraId="26E40441" w14:textId="77777777" w:rsidR="004B3540" w:rsidRDefault="004B3540" w:rsidP="00622A9E">
      <w:r w:rsidRPr="004B3540">
        <w:rPr>
          <w:i/>
        </w:rPr>
        <w:t>Training/Programming/Networking</w:t>
      </w:r>
      <w:r>
        <w:t xml:space="preserve"> – </w:t>
      </w:r>
      <w:r w:rsidR="001C03AC">
        <w:t>Watch for notifications regarding training, workshops, networking events and other opportunities to learn and connect with the entrepreneurial community. For customized training opportunities, contact the Center Director to discuss options.</w:t>
      </w:r>
    </w:p>
    <w:p w14:paraId="1483F8B9" w14:textId="77777777" w:rsidR="004B3540" w:rsidRDefault="004B3540" w:rsidP="00622A9E"/>
    <w:p w14:paraId="25E99325" w14:textId="77777777" w:rsidR="004B3540" w:rsidRDefault="004B3540" w:rsidP="00622A9E">
      <w:r w:rsidRPr="004B3540">
        <w:rPr>
          <w:i/>
        </w:rPr>
        <w:t>Resource Partners</w:t>
      </w:r>
      <w:r>
        <w:t xml:space="preserve"> – </w:t>
      </w:r>
      <w:r w:rsidR="001C03AC">
        <w:t>Numerous resource partners work with small businesses to help them grow. Below is a selection of resource partners in the region</w:t>
      </w:r>
      <w:r w:rsidR="00DE0A0A">
        <w:t>.  For more information, contact the Center Director.</w:t>
      </w:r>
    </w:p>
    <w:p w14:paraId="0CBEC64A" w14:textId="77777777" w:rsidR="004B3540" w:rsidRDefault="004B3540" w:rsidP="00622A9E"/>
    <w:p w14:paraId="0DC9C22D" w14:textId="77777777" w:rsidR="004B3540" w:rsidRDefault="004B3540" w:rsidP="004B3540">
      <w:pPr>
        <w:pStyle w:val="ListParagraph"/>
        <w:numPr>
          <w:ilvl w:val="0"/>
          <w:numId w:val="22"/>
        </w:numPr>
      </w:pPr>
      <w:r>
        <w:t>SCORE</w:t>
      </w:r>
    </w:p>
    <w:p w14:paraId="102B0228" w14:textId="77777777" w:rsidR="004B3540" w:rsidRDefault="004B3540" w:rsidP="004B3540">
      <w:pPr>
        <w:pStyle w:val="ListParagraph"/>
        <w:numPr>
          <w:ilvl w:val="0"/>
          <w:numId w:val="22"/>
        </w:numPr>
      </w:pPr>
      <w:r>
        <w:t>WI Economic Development Corporation</w:t>
      </w:r>
    </w:p>
    <w:p w14:paraId="5CFE68C9" w14:textId="77777777" w:rsidR="004B3540" w:rsidRDefault="004B3540" w:rsidP="004B3540">
      <w:pPr>
        <w:pStyle w:val="ListParagraph"/>
        <w:numPr>
          <w:ilvl w:val="0"/>
          <w:numId w:val="22"/>
        </w:numPr>
      </w:pPr>
      <w:r>
        <w:t>Momentum West</w:t>
      </w:r>
    </w:p>
    <w:p w14:paraId="2706BFF6" w14:textId="77777777" w:rsidR="004B3540" w:rsidRDefault="004B3540" w:rsidP="004B3540">
      <w:pPr>
        <w:pStyle w:val="ListParagraph"/>
        <w:numPr>
          <w:ilvl w:val="0"/>
          <w:numId w:val="22"/>
        </w:numPr>
      </w:pPr>
      <w:r>
        <w:t>County and municipality Economic Development Corporations</w:t>
      </w:r>
    </w:p>
    <w:p w14:paraId="48FF0B25" w14:textId="77777777" w:rsidR="004B3540" w:rsidRDefault="004B3540" w:rsidP="004B3540">
      <w:pPr>
        <w:pStyle w:val="ListParagraph"/>
        <w:numPr>
          <w:ilvl w:val="0"/>
          <w:numId w:val="22"/>
        </w:numPr>
      </w:pPr>
      <w:r>
        <w:t>UW-Stout Discovery Center (Center for Innovation and Development)</w:t>
      </w:r>
    </w:p>
    <w:p w14:paraId="7B5B6EEB" w14:textId="77777777" w:rsidR="004B3540" w:rsidRDefault="004B3540" w:rsidP="004B3540">
      <w:pPr>
        <w:pStyle w:val="ListParagraph"/>
        <w:numPr>
          <w:ilvl w:val="0"/>
          <w:numId w:val="22"/>
        </w:numPr>
      </w:pPr>
      <w:proofErr w:type="spellStart"/>
      <w:r>
        <w:t>WiSys</w:t>
      </w:r>
      <w:proofErr w:type="spellEnd"/>
    </w:p>
    <w:p w14:paraId="7DBB1D76" w14:textId="77777777" w:rsidR="004B3540" w:rsidRDefault="004B3540" w:rsidP="004B3540">
      <w:pPr>
        <w:pStyle w:val="ListParagraph"/>
        <w:numPr>
          <w:ilvl w:val="0"/>
          <w:numId w:val="22"/>
        </w:numPr>
      </w:pPr>
      <w:proofErr w:type="spellStart"/>
      <w:r>
        <w:t>IdeaFund</w:t>
      </w:r>
      <w:proofErr w:type="spellEnd"/>
      <w:r>
        <w:t xml:space="preserve"> of </w:t>
      </w:r>
      <w:proofErr w:type="spellStart"/>
      <w:r>
        <w:t>LaCrosse</w:t>
      </w:r>
      <w:proofErr w:type="spellEnd"/>
    </w:p>
    <w:p w14:paraId="0E662DE2" w14:textId="77777777" w:rsidR="004B3540" w:rsidRDefault="004B3540" w:rsidP="004B3540">
      <w:pPr>
        <w:pStyle w:val="ListParagraph"/>
        <w:numPr>
          <w:ilvl w:val="0"/>
          <w:numId w:val="22"/>
        </w:numPr>
      </w:pPr>
      <w:r>
        <w:t>Regional Business Fund</w:t>
      </w:r>
    </w:p>
    <w:p w14:paraId="00FAEDE1" w14:textId="77777777" w:rsidR="004B3540" w:rsidRDefault="004B3540" w:rsidP="004B3540">
      <w:pPr>
        <w:pStyle w:val="ListParagraph"/>
        <w:numPr>
          <w:ilvl w:val="0"/>
          <w:numId w:val="22"/>
        </w:numPr>
      </w:pPr>
      <w:r>
        <w:t>UW-River Falls</w:t>
      </w:r>
    </w:p>
    <w:bookmarkEnd w:id="5"/>
    <w:p w14:paraId="35847BC0" w14:textId="77777777" w:rsidR="004B3540" w:rsidRDefault="004B3540" w:rsidP="00622A9E"/>
    <w:p w14:paraId="368C3245" w14:textId="77777777" w:rsidR="005F3DF1" w:rsidRDefault="005F3DF1" w:rsidP="003B6A33"/>
    <w:p w14:paraId="3B7144E1" w14:textId="77777777" w:rsidR="003B6A33" w:rsidRDefault="003B6A33" w:rsidP="003B6A33">
      <w:pPr>
        <w:pStyle w:val="Heading1"/>
      </w:pPr>
      <w:bookmarkStart w:id="6" w:name="_Toc511029997"/>
      <w:r>
        <w:t>Administrative Assistance</w:t>
      </w:r>
      <w:bookmarkEnd w:id="6"/>
    </w:p>
    <w:p w14:paraId="036C2DFB" w14:textId="77777777" w:rsidR="003B6A33" w:rsidRDefault="003B6A33" w:rsidP="003B6A33"/>
    <w:p w14:paraId="682C992C" w14:textId="77777777" w:rsidR="003B6A33" w:rsidRDefault="003B6A33" w:rsidP="003B6A33">
      <w:bookmarkStart w:id="7" w:name="_Hlk511030342"/>
      <w:r w:rsidRPr="003B6A33">
        <w:rPr>
          <w:i/>
        </w:rPr>
        <w:t>Telephone</w:t>
      </w:r>
      <w:r w:rsidR="00181D90">
        <w:rPr>
          <w:i/>
        </w:rPr>
        <w:t xml:space="preserve">s </w:t>
      </w:r>
      <w:r>
        <w:t xml:space="preserve">– </w:t>
      </w:r>
      <w:r w:rsidR="005F3DF1">
        <w:t>The reception desk will answer the phone for the Innovation Center, but each client will set up their individual phone service. Each client will provide their business phone number to the receptionist to have for contact information.</w:t>
      </w:r>
      <w:r>
        <w:t xml:space="preserve"> </w:t>
      </w:r>
    </w:p>
    <w:p w14:paraId="11FD2685" w14:textId="77777777" w:rsidR="003B6A33" w:rsidRDefault="003B6A33" w:rsidP="003B6A33"/>
    <w:p w14:paraId="37BB879F" w14:textId="77777777" w:rsidR="003B6A33" w:rsidRDefault="003B6A33" w:rsidP="003B6A33">
      <w:r w:rsidRPr="003B6A33">
        <w:rPr>
          <w:i/>
        </w:rPr>
        <w:t>Receptionist</w:t>
      </w:r>
      <w:r>
        <w:t xml:space="preserve"> –</w:t>
      </w:r>
      <w:r w:rsidR="005F3DF1">
        <w:t xml:space="preserve"> </w:t>
      </w:r>
      <w:r w:rsidR="00181D90">
        <w:t>The Business Innovation Center will have a Receptionist who will</w:t>
      </w:r>
      <w:r w:rsidR="005F3DF1">
        <w:t xml:space="preserve"> direct guests to the proper location, accept mail, oversee access to copying</w:t>
      </w:r>
      <w:r w:rsidR="00181D90">
        <w:t>,</w:t>
      </w:r>
      <w:r w:rsidR="004B3540">
        <w:t xml:space="preserve"> assist with technology</w:t>
      </w:r>
      <w:r w:rsidR="00181D90">
        <w:t xml:space="preserve"> and answer the phone for the main line to the Business Innovation Center.</w:t>
      </w:r>
    </w:p>
    <w:p w14:paraId="304EA74B" w14:textId="77777777" w:rsidR="003B6A33" w:rsidRDefault="003B6A33" w:rsidP="003B6A33"/>
    <w:p w14:paraId="5474BB7E" w14:textId="77777777" w:rsidR="003B6A33" w:rsidRDefault="003B6A33" w:rsidP="003B6A33">
      <w:r w:rsidRPr="003B6A33">
        <w:rPr>
          <w:i/>
        </w:rPr>
        <w:lastRenderedPageBreak/>
        <w:t>Mail</w:t>
      </w:r>
      <w:r>
        <w:t xml:space="preserve"> – Incoming mail to Incubator Program Companies arriv</w:t>
      </w:r>
      <w:r w:rsidR="00C06F04">
        <w:t>es from the US Postal Service</w:t>
      </w:r>
      <w:r>
        <w:t xml:space="preserve">. The receptionist will sort the mail Monday through Friday and </w:t>
      </w:r>
      <w:r w:rsidR="004B3540">
        <w:t>notify clients if mail is received</w:t>
      </w:r>
      <w:r>
        <w:t>. Outgoing stamped mail is picked up Monday through Friday.</w:t>
      </w:r>
      <w:r w:rsidR="00C06F04">
        <w:t xml:space="preserve"> Bulk mailings must be coordinated between the client and </w:t>
      </w:r>
      <w:r w:rsidR="003A7662">
        <w:t>USPS</w:t>
      </w:r>
      <w:r w:rsidR="00C06F04">
        <w:t xml:space="preserve">. </w:t>
      </w:r>
      <w:r>
        <w:t xml:space="preserve">Once a company has left the Incubator, mail will be forwarded for two (2) months from their departure date free of charge. Because mail is delivered to this location unsorted, the USPS will not act on a forwarding notice from the exiting company and will not forward your mail from this address. Please be sure to notify all persons and agencies of your new mailing address. Anything received after the </w:t>
      </w:r>
      <w:proofErr w:type="gramStart"/>
      <w:r>
        <w:t>two month</w:t>
      </w:r>
      <w:proofErr w:type="gramEnd"/>
      <w:r>
        <w:t xml:space="preserve"> period will be returned to sender, (with the exception of bulk mail, which will be discarded). </w:t>
      </w:r>
    </w:p>
    <w:p w14:paraId="1D49A30C" w14:textId="77777777" w:rsidR="00C06F04" w:rsidRDefault="00C06F04" w:rsidP="003B6A33"/>
    <w:p w14:paraId="2D00C7C5" w14:textId="77777777" w:rsidR="00C06F04" w:rsidRDefault="00C06F04" w:rsidP="00C06F04">
      <w:pPr>
        <w:pStyle w:val="ListParagraph"/>
        <w:numPr>
          <w:ilvl w:val="0"/>
          <w:numId w:val="20"/>
        </w:numPr>
      </w:pPr>
      <w:r>
        <w:t>Receptionist will receive and sign for packages. Clients will be notified to pick up their package in the reception area.  Please note that packages will not be secured.</w:t>
      </w:r>
    </w:p>
    <w:p w14:paraId="11FCA431" w14:textId="77777777" w:rsidR="00C06F04" w:rsidRDefault="00C06F04" w:rsidP="00C06F04">
      <w:pPr>
        <w:pStyle w:val="ListParagraph"/>
        <w:numPr>
          <w:ilvl w:val="0"/>
          <w:numId w:val="20"/>
        </w:numPr>
      </w:pPr>
      <w:r>
        <w:t>Packages that need to be shipped ca</w:t>
      </w:r>
      <w:r w:rsidR="004B3540">
        <w:t>n be left in the reception area if a pre-paid label is affixed to the package.</w:t>
      </w:r>
    </w:p>
    <w:p w14:paraId="24339430" w14:textId="77777777" w:rsidR="005F3DF1" w:rsidRDefault="005F3DF1" w:rsidP="003B6A33"/>
    <w:p w14:paraId="69C8CB9A" w14:textId="77777777" w:rsidR="003B6A33" w:rsidRDefault="003B6A33" w:rsidP="003B6A33">
      <w:r w:rsidRPr="003B6A33">
        <w:rPr>
          <w:i/>
        </w:rPr>
        <w:t>Shipping</w:t>
      </w:r>
      <w:r>
        <w:t xml:space="preserve"> – UPS &amp; FedEx deliver to the receptionist. This makes it easy for companies that do not have full-time office staff to receive packages. You may request direct delivery to your premises by contacting the carrier. You may arrange for pickup of outgoing packages by contacting the carrier. All outgoing packages must be brought to the receptionist desk, the designated pickup site. Carrier info: UPS – www.ups.com</w:t>
      </w:r>
      <w:r w:rsidR="00181D90">
        <w:t>; FedEx www.fedex.com.</w:t>
      </w:r>
    </w:p>
    <w:p w14:paraId="5737CECD" w14:textId="77777777" w:rsidR="00A049C1" w:rsidRDefault="00A049C1" w:rsidP="003B6A33"/>
    <w:p w14:paraId="130571FB" w14:textId="77777777" w:rsidR="00A70980" w:rsidRPr="00A70980" w:rsidRDefault="00A049C1" w:rsidP="004B3540">
      <w:r w:rsidRPr="00A049C1">
        <w:rPr>
          <w:i/>
        </w:rPr>
        <w:t>Dock area</w:t>
      </w:r>
      <w:r>
        <w:t xml:space="preserve"> – This area is a shared space used by multiple clients in the light manufacturing space.  Clients are responsible for receiving items, moving them immediately to the designated area and ensuring the cleanliness of the space. Storage space is not available, items need to be cleared from this area immediately after delivery. </w:t>
      </w:r>
      <w:r w:rsidR="00C06F04">
        <w:t>Front desk should be notified of any planned drop-offs or pick-ups in the dock area.</w:t>
      </w:r>
    </w:p>
    <w:p w14:paraId="52F2660D" w14:textId="77777777" w:rsidR="00357EF3" w:rsidRDefault="00A70980" w:rsidP="00CA5FD4">
      <w:pPr>
        <w:pStyle w:val="Heading1"/>
      </w:pPr>
      <w:bookmarkStart w:id="8" w:name="_Toc511029998"/>
      <w:bookmarkEnd w:id="7"/>
      <w:r>
        <w:t>Access to Premises</w:t>
      </w:r>
      <w:bookmarkEnd w:id="8"/>
    </w:p>
    <w:p w14:paraId="3841DF95" w14:textId="77777777" w:rsidR="00CA5FD4" w:rsidRDefault="00CA5FD4" w:rsidP="00CA5FD4"/>
    <w:p w14:paraId="522B2F52" w14:textId="77777777" w:rsidR="00DC4BA8" w:rsidRDefault="00A70980" w:rsidP="00CA5FD4">
      <w:bookmarkStart w:id="9" w:name="_Hlk511030369"/>
      <w:r w:rsidRPr="00A70980">
        <w:rPr>
          <w:i/>
        </w:rPr>
        <w:t>Keys</w:t>
      </w:r>
      <w:r w:rsidR="004B3540">
        <w:rPr>
          <w:i/>
        </w:rPr>
        <w:t xml:space="preserve"> and Key Cards</w:t>
      </w:r>
      <w:r w:rsidR="004B3540">
        <w:t xml:space="preserve"> - </w:t>
      </w:r>
      <w:r>
        <w:t xml:space="preserve">The </w:t>
      </w:r>
      <w:r w:rsidR="004B3540">
        <w:t>Innovation Center</w:t>
      </w:r>
      <w:r>
        <w:t xml:space="preserve"> is responsible for keying all spaces and will </w:t>
      </w:r>
      <w:r w:rsidR="004B3540">
        <w:t>provide</w:t>
      </w:r>
      <w:r>
        <w:t xml:space="preserve"> Inc</w:t>
      </w:r>
      <w:r w:rsidR="00A049C1">
        <w:t xml:space="preserve">ubator </w:t>
      </w:r>
      <w:r w:rsidR="004B3540">
        <w:t>Clients</w:t>
      </w:r>
      <w:r w:rsidR="00A049C1">
        <w:t xml:space="preserve"> one key</w:t>
      </w:r>
      <w:r w:rsidR="004B3540">
        <w:t xml:space="preserve"> card</w:t>
      </w:r>
      <w:r w:rsidR="00A049C1">
        <w:t xml:space="preserve"> per employee</w:t>
      </w:r>
      <w:r>
        <w:t xml:space="preserve">. </w:t>
      </w:r>
    </w:p>
    <w:p w14:paraId="5DC32E9C" w14:textId="77777777" w:rsidR="00CD3C2C" w:rsidRDefault="00DC4BA8" w:rsidP="00CA5FD4">
      <w:r>
        <w:t xml:space="preserve">Additionally, all private offices have a separate key which will be issued to the employee that occupies the space. </w:t>
      </w:r>
      <w:r w:rsidR="00A70980">
        <w:t xml:space="preserve">No Incubator </w:t>
      </w:r>
      <w:r w:rsidR="004B3540">
        <w:t>Client</w:t>
      </w:r>
      <w:r w:rsidR="00A70980">
        <w:t xml:space="preserve"> shall alter any lock or install a new or additional lock or any bolt on any door of its premises. All keys</w:t>
      </w:r>
      <w:r w:rsidR="004B3540">
        <w:t xml:space="preserve"> and key cards</w:t>
      </w:r>
      <w:r w:rsidR="00A70980">
        <w:t xml:space="preserve"> must be returned to </w:t>
      </w:r>
      <w:r w:rsidR="004B3540">
        <w:t>the Innovation Center</w:t>
      </w:r>
      <w:r w:rsidR="00A70980">
        <w:t xml:space="preserve"> upon the termination of the Lease Agreement and </w:t>
      </w:r>
      <w:r w:rsidR="00A049C1">
        <w:t>key cards will be deactivated</w:t>
      </w:r>
      <w:r w:rsidR="00A70980">
        <w:t xml:space="preserve">. </w:t>
      </w:r>
      <w:r w:rsidR="00A049C1">
        <w:t>If key card is lost,</w:t>
      </w:r>
      <w:r w:rsidR="00A70980">
        <w:t xml:space="preserve"> the Incubator </w:t>
      </w:r>
      <w:r w:rsidR="004B3540">
        <w:t>Client</w:t>
      </w:r>
      <w:r w:rsidR="00A70980">
        <w:t xml:space="preserve"> will be charged</w:t>
      </w:r>
      <w:r>
        <w:t xml:space="preserve"> $25 for a replacement card.  If a key is lost, the Incubator Client will be charged </w:t>
      </w:r>
      <w:r w:rsidR="00A70980">
        <w:t xml:space="preserve">for the cost of rekeying the space. </w:t>
      </w:r>
      <w:r w:rsidR="00A049C1">
        <w:t>Each client and employee will have access only to doors which are necessary to operate your business.</w:t>
      </w:r>
      <w:r w:rsidR="0092348C">
        <w:t xml:space="preserve"> </w:t>
      </w:r>
      <w:r w:rsidR="00CD3C2C">
        <w:t xml:space="preserve">Card access entrance attempts </w:t>
      </w:r>
      <w:r w:rsidR="00AC7FF8">
        <w:t xml:space="preserve">are </w:t>
      </w:r>
      <w:proofErr w:type="gramStart"/>
      <w:r w:rsidR="00AC7FF8">
        <w:t>recorded</w:t>
      </w:r>
      <w:proofErr w:type="gramEnd"/>
      <w:r w:rsidR="00AC7FF8">
        <w:t xml:space="preserve"> </w:t>
      </w:r>
      <w:r w:rsidR="00CD3C2C">
        <w:t>and security may be alerted if access is attempted to a restricted area.</w:t>
      </w:r>
    </w:p>
    <w:p w14:paraId="23DFFE00" w14:textId="77777777" w:rsidR="00CD3C2C" w:rsidRDefault="00CD3C2C" w:rsidP="00CA5FD4"/>
    <w:p w14:paraId="63200BFB" w14:textId="77777777" w:rsidR="00A70980" w:rsidRDefault="0092348C" w:rsidP="00CA5FD4">
      <w:r>
        <w:t>Keys shall not be given to anyone other than registered employees for access. Guests must be accompanie</w:t>
      </w:r>
      <w:r w:rsidR="00DC4BA8">
        <w:t>d</w:t>
      </w:r>
      <w:r>
        <w:t xml:space="preserve"> by a registered client/employee of the business and shall not be allowed free access to any part of the facility</w:t>
      </w:r>
      <w:r w:rsidR="00DC4BA8">
        <w:t xml:space="preserve"> unless special arrangements are made.</w:t>
      </w:r>
      <w:r w:rsidR="00CD3C2C">
        <w:t xml:space="preserve">  </w:t>
      </w:r>
    </w:p>
    <w:p w14:paraId="5F788F0C" w14:textId="77777777" w:rsidR="00DC4BA8" w:rsidRDefault="00DC4BA8" w:rsidP="00CA5FD4"/>
    <w:p w14:paraId="2F14AAA8" w14:textId="77777777" w:rsidR="00A70980" w:rsidRDefault="00A70980" w:rsidP="00CA5FD4">
      <w:r w:rsidRPr="00A70980">
        <w:rPr>
          <w:i/>
        </w:rPr>
        <w:t>Security</w:t>
      </w:r>
      <w:r w:rsidR="00DC4BA8">
        <w:t xml:space="preserve"> -</w:t>
      </w:r>
      <w:r>
        <w:t xml:space="preserve"> The </w:t>
      </w:r>
      <w:r w:rsidR="00DC4BA8">
        <w:t>Innovation Center</w:t>
      </w:r>
      <w:r>
        <w:t xml:space="preserve"> assumes no responsibility for the security of the property or the personal property of the Incubator </w:t>
      </w:r>
      <w:r w:rsidR="00DC4BA8">
        <w:t>Client</w:t>
      </w:r>
      <w:r>
        <w:t xml:space="preserve">, its employees, or invitees. Each Incubator </w:t>
      </w:r>
      <w:r w:rsidR="00DC4BA8">
        <w:t>Client</w:t>
      </w:r>
      <w:r>
        <w:t xml:space="preserve"> shall see that the doors of its Premises (including exterior doors) are closed and securely locked upon exit each day. </w:t>
      </w:r>
      <w:r w:rsidR="0092348C">
        <w:t>No sleeping or overnight stay</w:t>
      </w:r>
      <w:r w:rsidR="00DC4BA8">
        <w:t>s are allowed in the facility. The</w:t>
      </w:r>
      <w:r w:rsidR="0092348C">
        <w:t xml:space="preserve"> facility is accessible 24/7, however, individuals in the facility after hours must be actively engaged in business functions.  There are security cameras </w:t>
      </w:r>
      <w:r w:rsidR="00AC7FF8">
        <w:t xml:space="preserve">recording </w:t>
      </w:r>
      <w:r w:rsidR="0092348C">
        <w:t xml:space="preserve">the facility 24/7. </w:t>
      </w:r>
      <w:r w:rsidR="00AC7FF8">
        <w:t>Cameral footage</w:t>
      </w:r>
      <w:r w:rsidR="00CD3C2C">
        <w:t xml:space="preserve"> may be accessed at any time by the </w:t>
      </w:r>
      <w:r w:rsidR="00CD3C2C">
        <w:lastRenderedPageBreak/>
        <w:t>River Falls Police Department, the University of Wisconsin-River Falls Campus Police and Center Staff.</w:t>
      </w:r>
    </w:p>
    <w:p w14:paraId="46E3CD11" w14:textId="77777777" w:rsidR="00A70980" w:rsidRDefault="00A70980" w:rsidP="00CA5FD4"/>
    <w:p w14:paraId="2C3EDD71" w14:textId="77777777" w:rsidR="00252AFC" w:rsidRDefault="00A70980" w:rsidP="00CA5FD4">
      <w:r w:rsidRPr="00A70980">
        <w:rPr>
          <w:i/>
        </w:rPr>
        <w:t>Common Areas</w:t>
      </w:r>
      <w:r w:rsidR="00DC4BA8">
        <w:t xml:space="preserve"> -</w:t>
      </w:r>
      <w:r>
        <w:t xml:space="preserve"> </w:t>
      </w:r>
      <w:r w:rsidRPr="00181D90">
        <w:t xml:space="preserve">In addition to the </w:t>
      </w:r>
      <w:r w:rsidR="00181D90" w:rsidRPr="00181D90">
        <w:t>rentable space agreed upon in the lease agreement</w:t>
      </w:r>
      <w:r w:rsidRPr="00181D90">
        <w:t xml:space="preserve">, the Incubator </w:t>
      </w:r>
      <w:r w:rsidR="00DC4BA8">
        <w:t>Client</w:t>
      </w:r>
      <w:r w:rsidRPr="00181D90">
        <w:t xml:space="preserve"> shall have a nonexclusive right to</w:t>
      </w:r>
      <w:r w:rsidR="00181D90">
        <w:t xml:space="preserve"> access to such common areas within the facility.  </w:t>
      </w:r>
      <w:r w:rsidR="00252AFC">
        <w:t>Shared spaces include:</w:t>
      </w:r>
    </w:p>
    <w:p w14:paraId="02C210D8" w14:textId="77777777" w:rsidR="00252AFC" w:rsidRDefault="00181D90" w:rsidP="00252AFC">
      <w:pPr>
        <w:pStyle w:val="ListParagraph"/>
        <w:numPr>
          <w:ilvl w:val="0"/>
          <w:numId w:val="20"/>
        </w:numPr>
      </w:pPr>
      <w:r>
        <w:t>Kitchen/Break area</w:t>
      </w:r>
    </w:p>
    <w:p w14:paraId="6A0CEB4F" w14:textId="77777777" w:rsidR="00252AFC" w:rsidRDefault="00252AFC" w:rsidP="00252AFC">
      <w:pPr>
        <w:pStyle w:val="ListParagraph"/>
        <w:numPr>
          <w:ilvl w:val="0"/>
          <w:numId w:val="20"/>
        </w:numPr>
      </w:pPr>
      <w:r>
        <w:t>Reception area</w:t>
      </w:r>
    </w:p>
    <w:p w14:paraId="0CAC226D" w14:textId="77777777" w:rsidR="00252AFC" w:rsidRDefault="00252AFC" w:rsidP="00252AFC">
      <w:pPr>
        <w:pStyle w:val="ListParagraph"/>
        <w:numPr>
          <w:ilvl w:val="0"/>
          <w:numId w:val="20"/>
        </w:numPr>
      </w:pPr>
      <w:r>
        <w:t>Co-working areas</w:t>
      </w:r>
    </w:p>
    <w:p w14:paraId="42B16938" w14:textId="77777777" w:rsidR="00252AFC" w:rsidRDefault="00252AFC" w:rsidP="00252AFC">
      <w:pPr>
        <w:pStyle w:val="ListParagraph"/>
        <w:numPr>
          <w:ilvl w:val="0"/>
          <w:numId w:val="20"/>
        </w:numPr>
      </w:pPr>
      <w:r>
        <w:t>Hallways</w:t>
      </w:r>
    </w:p>
    <w:p w14:paraId="2B1E56F9" w14:textId="77777777" w:rsidR="00181D90" w:rsidRDefault="00252AFC" w:rsidP="00181D90">
      <w:pPr>
        <w:pStyle w:val="ListParagraph"/>
        <w:numPr>
          <w:ilvl w:val="0"/>
          <w:numId w:val="20"/>
        </w:numPr>
      </w:pPr>
      <w:r>
        <w:t>Dock area</w:t>
      </w:r>
    </w:p>
    <w:p w14:paraId="45FB48D3" w14:textId="77777777" w:rsidR="00181D90" w:rsidRDefault="00181D90" w:rsidP="00181D90">
      <w:pPr>
        <w:pStyle w:val="ListParagraph"/>
        <w:numPr>
          <w:ilvl w:val="0"/>
          <w:numId w:val="20"/>
        </w:numPr>
      </w:pPr>
      <w:r>
        <w:t>Restrooms</w:t>
      </w:r>
    </w:p>
    <w:p w14:paraId="5425B399" w14:textId="77777777" w:rsidR="00252AFC" w:rsidRDefault="00252AFC" w:rsidP="00CA5FD4"/>
    <w:p w14:paraId="4567D278" w14:textId="77777777" w:rsidR="00A70980" w:rsidRDefault="00A70980" w:rsidP="00CA5FD4">
      <w:r>
        <w:t xml:space="preserve">The sidewalks, passages, exits, entrances and stairways of the Premises shall not be obstructed by any of the Incubator Program Companies or used by them for any purpose other than for ingress to and egress from their respective </w:t>
      </w:r>
      <w:r w:rsidR="00181D90">
        <w:t>location</w:t>
      </w:r>
      <w:r>
        <w:t xml:space="preserve">. </w:t>
      </w:r>
    </w:p>
    <w:p w14:paraId="3B020FEC" w14:textId="77777777" w:rsidR="001B1D55" w:rsidRDefault="001B1D55" w:rsidP="00CA5FD4"/>
    <w:p w14:paraId="5929B1C4" w14:textId="77777777" w:rsidR="00A70980" w:rsidRDefault="00A70980" w:rsidP="00CA5FD4">
      <w:r w:rsidRPr="00A70980">
        <w:rPr>
          <w:i/>
        </w:rPr>
        <w:t>Tours</w:t>
      </w:r>
      <w:r>
        <w:t xml:space="preserve">: The </w:t>
      </w:r>
      <w:r w:rsidR="00DC4BA8">
        <w:t>Innovation Center</w:t>
      </w:r>
      <w:r>
        <w:t xml:space="preserve"> is an organization supporting business development within the </w:t>
      </w:r>
      <w:r w:rsidR="00DC4BA8">
        <w:t>St. Croix Valley Region</w:t>
      </w:r>
      <w:r>
        <w:t xml:space="preserve">. Tours of the </w:t>
      </w:r>
      <w:r w:rsidR="00DC4BA8">
        <w:t xml:space="preserve">premises are </w:t>
      </w:r>
      <w:proofErr w:type="gramStart"/>
      <w:r w:rsidR="00DC4BA8">
        <w:t>frequent</w:t>
      </w:r>
      <w:proofErr w:type="gramEnd"/>
      <w:r w:rsidR="00DC4BA8">
        <w:t xml:space="preserve"> and</w:t>
      </w:r>
      <w:r>
        <w:t xml:space="preserve"> Incubator </w:t>
      </w:r>
      <w:r w:rsidR="00DC4BA8">
        <w:t>Clients</w:t>
      </w:r>
      <w:r>
        <w:t xml:space="preserve"> shall accept and provide support for tours as business allows. Every effort shall be made by the </w:t>
      </w:r>
      <w:r w:rsidR="00DC4BA8">
        <w:t>Innovation Center</w:t>
      </w:r>
      <w:r>
        <w:t xml:space="preserve"> staff to provide notice to an Incubator </w:t>
      </w:r>
      <w:r w:rsidR="00DC4BA8">
        <w:t>Client</w:t>
      </w:r>
      <w:r>
        <w:t xml:space="preserve"> befor</w:t>
      </w:r>
      <w:r w:rsidR="00252AFC">
        <w:t>e the occurrence of such tours.</w:t>
      </w:r>
    </w:p>
    <w:p w14:paraId="2F958EA9" w14:textId="77777777" w:rsidR="00A70980" w:rsidRDefault="00A70980" w:rsidP="00CA5FD4"/>
    <w:p w14:paraId="178EB6CC" w14:textId="77777777" w:rsidR="00A70980" w:rsidRDefault="00A70980" w:rsidP="00CA5FD4">
      <w:r w:rsidRPr="00A70980">
        <w:rPr>
          <w:i/>
        </w:rPr>
        <w:t>Parking</w:t>
      </w:r>
      <w:r>
        <w:t>: Parking is available for Client employees and guests.</w:t>
      </w:r>
      <w:r w:rsidR="00E417E3">
        <w:t xml:space="preserve"> </w:t>
      </w:r>
      <w:r>
        <w:t xml:space="preserve">The </w:t>
      </w:r>
      <w:r w:rsidR="00DC4BA8">
        <w:t>Innovation Center</w:t>
      </w:r>
      <w:r>
        <w:t xml:space="preserve"> may, from time to time, assign parking spaces to an Incubator </w:t>
      </w:r>
      <w:r w:rsidR="00DC4BA8">
        <w:t>Client</w:t>
      </w:r>
      <w:r>
        <w:t xml:space="preserve"> and may require specific areas to be designated for Incubator </w:t>
      </w:r>
      <w:r w:rsidR="00DC4BA8">
        <w:t>Client’s</w:t>
      </w:r>
      <w:r>
        <w:t xml:space="preserve"> customers, </w:t>
      </w:r>
      <w:r w:rsidR="00DC4BA8">
        <w:t>guests</w:t>
      </w:r>
      <w:r>
        <w:t xml:space="preserve"> or employees. </w:t>
      </w:r>
      <w:r w:rsidR="00E417E3">
        <w:t>Overnight parking is not allowed unless</w:t>
      </w:r>
      <w:r w:rsidR="00B930BA">
        <w:t xml:space="preserve"> work is being completed on site</w:t>
      </w:r>
      <w:r w:rsidR="00CE5FDA">
        <w:t xml:space="preserve"> or written permission is obtained from the Center </w:t>
      </w:r>
      <w:proofErr w:type="gramStart"/>
      <w:r w:rsidR="00CE5FDA">
        <w:t>Director.</w:t>
      </w:r>
      <w:r w:rsidR="00B930BA">
        <w:t>.</w:t>
      </w:r>
      <w:proofErr w:type="gramEnd"/>
      <w:r w:rsidR="00A81A43">
        <w:t xml:space="preserve"> </w:t>
      </w:r>
      <w:r w:rsidR="00711334">
        <w:t>Parking is not allowed in the dock area (along the North side of the building), this space is reserved for delivery vehicles only.</w:t>
      </w:r>
      <w:r w:rsidR="003A7662">
        <w:t xml:space="preserve">  Parking after 10:00pm shall be confined to the far southwest corner of the lot to allow for snow removal (</w:t>
      </w:r>
      <w:r w:rsidR="00B5695F">
        <w:t>October</w:t>
      </w:r>
      <w:r w:rsidR="003A7662">
        <w:t xml:space="preserve"> 1</w:t>
      </w:r>
      <w:r w:rsidR="003A7662">
        <w:rPr>
          <w:vertAlign w:val="superscript"/>
        </w:rPr>
        <w:t>st</w:t>
      </w:r>
      <w:r w:rsidR="003A7662">
        <w:t xml:space="preserve"> – May 1</w:t>
      </w:r>
      <w:r w:rsidR="003A7662">
        <w:rPr>
          <w:vertAlign w:val="superscript"/>
        </w:rPr>
        <w:t>st</w:t>
      </w:r>
      <w:r w:rsidR="003A7662">
        <w:t>).</w:t>
      </w:r>
    </w:p>
    <w:p w14:paraId="59077BF0" w14:textId="77777777" w:rsidR="00A70980" w:rsidRDefault="00A70980" w:rsidP="00CA5FD4">
      <w:pPr>
        <w:rPr>
          <w:i/>
        </w:rPr>
      </w:pPr>
    </w:p>
    <w:p w14:paraId="0F2A7923" w14:textId="77777777" w:rsidR="00CA5FD4" w:rsidRDefault="00CA5FD4" w:rsidP="00CA5FD4">
      <w:r w:rsidRPr="00DE3793">
        <w:rPr>
          <w:i/>
        </w:rPr>
        <w:t xml:space="preserve">Conference </w:t>
      </w:r>
      <w:r>
        <w:rPr>
          <w:i/>
        </w:rPr>
        <w:t>room</w:t>
      </w:r>
      <w:r>
        <w:t xml:space="preserve"> </w:t>
      </w:r>
      <w:r w:rsidR="00C663CC">
        <w:t xml:space="preserve">–5 hours </w:t>
      </w:r>
      <w:r w:rsidR="003F2E60">
        <w:t xml:space="preserve">per month </w:t>
      </w:r>
      <w:r w:rsidR="00C663CC">
        <w:t xml:space="preserve">of access is available at no additional charge. </w:t>
      </w:r>
      <w:r w:rsidR="00735AA2">
        <w:t>This room</w:t>
      </w:r>
      <w:r>
        <w:t xml:space="preserve"> </w:t>
      </w:r>
      <w:r w:rsidR="00735AA2">
        <w:t>is</w:t>
      </w:r>
      <w:r>
        <w:t xml:space="preserve"> available to be used for activities directly related to your business. </w:t>
      </w:r>
      <w:r w:rsidR="00735AA2">
        <w:t>This room</w:t>
      </w:r>
      <w:r>
        <w:t xml:space="preserve"> </w:t>
      </w:r>
      <w:r w:rsidR="00735AA2">
        <w:t>is</w:t>
      </w:r>
      <w:r>
        <w:t xml:space="preserve"> available on a first come first serve basis. Reservations are required to be entered into </w:t>
      </w:r>
      <w:r w:rsidR="00DC4BA8">
        <w:t>the required software program.</w:t>
      </w:r>
    </w:p>
    <w:p w14:paraId="6B75EA1C" w14:textId="77777777" w:rsidR="00CA5FD4" w:rsidRDefault="00CA5FD4" w:rsidP="00CA5FD4">
      <w:r>
        <w:t xml:space="preserve"> </w:t>
      </w:r>
    </w:p>
    <w:p w14:paraId="25A32F6E" w14:textId="77777777" w:rsidR="00CA5FD4" w:rsidRPr="00357EF3" w:rsidRDefault="00CA5FD4" w:rsidP="00CA5FD4">
      <w:r w:rsidRPr="00DE3793">
        <w:rPr>
          <w:i/>
        </w:rPr>
        <w:t>Training room</w:t>
      </w:r>
      <w:r>
        <w:t xml:space="preserve"> – The training room is available </w:t>
      </w:r>
      <w:r w:rsidR="00375E06">
        <w:t xml:space="preserve">to reserve for larger events or meetings at </w:t>
      </w:r>
      <w:r w:rsidR="00C663CC">
        <w:t>current rate</w:t>
      </w:r>
      <w:r w:rsidR="00375E06">
        <w:t xml:space="preserve">. Reservations can be requested through </w:t>
      </w:r>
      <w:r w:rsidR="00D66484">
        <w:t>the specified software program.</w:t>
      </w:r>
    </w:p>
    <w:bookmarkEnd w:id="9"/>
    <w:p w14:paraId="005F6129" w14:textId="77777777" w:rsidR="00CA5FD4" w:rsidRPr="00CA5FD4" w:rsidRDefault="00CA5FD4" w:rsidP="00CA5FD4"/>
    <w:p w14:paraId="661F1F55" w14:textId="77777777" w:rsidR="00357EF3" w:rsidRDefault="00357EF3" w:rsidP="00357EF3">
      <w:pPr>
        <w:pStyle w:val="Heading1"/>
      </w:pPr>
      <w:bookmarkStart w:id="10" w:name="_Toc511029999"/>
      <w:r>
        <w:t>Shared-use Equipment</w:t>
      </w:r>
      <w:bookmarkEnd w:id="10"/>
    </w:p>
    <w:p w14:paraId="5301FDFC" w14:textId="77777777" w:rsidR="00357EF3" w:rsidRDefault="00357EF3" w:rsidP="00357EF3"/>
    <w:p w14:paraId="0E798950" w14:textId="77777777" w:rsidR="00357EF3" w:rsidRDefault="00357EF3" w:rsidP="00357EF3">
      <w:bookmarkStart w:id="11" w:name="_Hlk511030397"/>
      <w:r>
        <w:t xml:space="preserve">The following equipment is available to Incubator </w:t>
      </w:r>
      <w:r w:rsidR="00D66484">
        <w:t>Clients</w:t>
      </w:r>
      <w:r>
        <w:t xml:space="preserve"> at no cost, unless otherwise indicated: </w:t>
      </w:r>
    </w:p>
    <w:p w14:paraId="67957097" w14:textId="77777777" w:rsidR="00DE3793" w:rsidRDefault="00DE3793" w:rsidP="00357EF3"/>
    <w:p w14:paraId="6B0D4956" w14:textId="77777777" w:rsidR="00DE3793" w:rsidRPr="00282680" w:rsidRDefault="00D101DB" w:rsidP="00357EF3">
      <w:r>
        <w:rPr>
          <w:i/>
        </w:rPr>
        <w:t>Display screen</w:t>
      </w:r>
      <w:r w:rsidR="00C57F47">
        <w:rPr>
          <w:i/>
        </w:rPr>
        <w:t xml:space="preserve"> – </w:t>
      </w:r>
      <w:r w:rsidR="00C57F47" w:rsidRPr="00282680">
        <w:t xml:space="preserve">A display screen and HDMI cord are available for use in the Conference room. </w:t>
      </w:r>
      <w:r w:rsidR="00282680">
        <w:t>Bring your own device to connect to the screen.</w:t>
      </w:r>
    </w:p>
    <w:p w14:paraId="77C36B70" w14:textId="77777777" w:rsidR="00D101DB" w:rsidRDefault="00D101DB" w:rsidP="00357EF3">
      <w:pPr>
        <w:rPr>
          <w:i/>
        </w:rPr>
      </w:pPr>
    </w:p>
    <w:p w14:paraId="1EFDA9FD" w14:textId="77777777" w:rsidR="000E514B" w:rsidRDefault="00D101DB" w:rsidP="00450C3C">
      <w:r>
        <w:rPr>
          <w:i/>
        </w:rPr>
        <w:t xml:space="preserve">Projector screen – </w:t>
      </w:r>
      <w:r w:rsidR="00282680" w:rsidRPr="00D66484">
        <w:t xml:space="preserve">A large projection screen and teaching station is available for use in the training room. </w:t>
      </w:r>
      <w:r w:rsidR="000E514B">
        <w:t>Bring your own device to connect to the screen.</w:t>
      </w:r>
    </w:p>
    <w:p w14:paraId="046F23F5" w14:textId="77777777" w:rsidR="00D66484" w:rsidRDefault="00D66484" w:rsidP="00450C3C"/>
    <w:p w14:paraId="36C327B3" w14:textId="77777777" w:rsidR="00D66484" w:rsidRPr="00282680" w:rsidRDefault="00D66484" w:rsidP="00450C3C">
      <w:r w:rsidRPr="00D66484">
        <w:rPr>
          <w:i/>
        </w:rPr>
        <w:t>Conference phone</w:t>
      </w:r>
      <w:r>
        <w:t xml:space="preserve"> – A conference phone is available for use in the conference room. Guests may dial-in to the phone at 715-425-3049.</w:t>
      </w:r>
    </w:p>
    <w:p w14:paraId="77D6D29E" w14:textId="77777777" w:rsidR="001C4014" w:rsidRDefault="001C4014" w:rsidP="00357EF3"/>
    <w:p w14:paraId="075AFA60" w14:textId="77777777" w:rsidR="00E13C84" w:rsidRDefault="00E13C84" w:rsidP="00E13C84">
      <w:r>
        <w:rPr>
          <w:i/>
        </w:rPr>
        <w:lastRenderedPageBreak/>
        <w:t xml:space="preserve">Vacuum cleaner </w:t>
      </w:r>
      <w:proofErr w:type="gramStart"/>
      <w:r>
        <w:rPr>
          <w:i/>
        </w:rPr>
        <w:t xml:space="preserve">- </w:t>
      </w:r>
      <w:r w:rsidRPr="009951EC">
        <w:t xml:space="preserve"> </w:t>
      </w:r>
      <w:r>
        <w:t>A</w:t>
      </w:r>
      <w:proofErr w:type="gramEnd"/>
      <w:r>
        <w:t xml:space="preserve"> vacuum cleaner is available for use if needed. Check out the vacuum cleaner from the receptionist and return upon completion. </w:t>
      </w:r>
    </w:p>
    <w:p w14:paraId="4843FBD5" w14:textId="77777777" w:rsidR="004A3A41" w:rsidRDefault="004A3A41" w:rsidP="00357EF3"/>
    <w:p w14:paraId="7320F4BD" w14:textId="77777777" w:rsidR="004A3A41" w:rsidRDefault="004A3A41" w:rsidP="004A3A41">
      <w:pPr>
        <w:pStyle w:val="Heading1"/>
      </w:pPr>
      <w:bookmarkStart w:id="12" w:name="_Toc511030000"/>
      <w:bookmarkEnd w:id="11"/>
      <w:r>
        <w:t>Internet Access and Use</w:t>
      </w:r>
      <w:bookmarkEnd w:id="12"/>
    </w:p>
    <w:p w14:paraId="5259F91C" w14:textId="77777777" w:rsidR="00AB3566" w:rsidRDefault="00AB3566" w:rsidP="00AB3566"/>
    <w:p w14:paraId="60B68A27" w14:textId="77777777" w:rsidR="00402BF9" w:rsidRDefault="00EA7142" w:rsidP="00AB3566">
      <w:bookmarkStart w:id="13" w:name="_Hlk511030443"/>
      <w:r>
        <w:t xml:space="preserve">Access to </w:t>
      </w:r>
      <w:r w:rsidR="0055082F">
        <w:t>non-registered guest Wi-Fi</w:t>
      </w:r>
      <w:r>
        <w:t xml:space="preserve"> network is included in the rental fee. </w:t>
      </w:r>
      <w:r w:rsidR="00022B87">
        <w:t xml:space="preserve">Wireless connection should only be used for purposes related to business activities. </w:t>
      </w:r>
      <w:r w:rsidR="003C742B">
        <w:t xml:space="preserve">To access Wi-Fi, connect to the network UWRF-Welcome and navigate to www.uwrf.edu to verify access.  </w:t>
      </w:r>
      <w:r w:rsidR="00022B87">
        <w:t xml:space="preserve">If large amounts of data </w:t>
      </w:r>
      <w:r w:rsidR="00C663CC">
        <w:t xml:space="preserve">or bandwidth </w:t>
      </w:r>
      <w:r w:rsidR="00022B87">
        <w:t xml:space="preserve">are required, Clients will be asked to obtain hardwire network service from </w:t>
      </w:r>
      <w:r>
        <w:t>a local service provider. Clients may</w:t>
      </w:r>
      <w:r w:rsidR="0055082F">
        <w:t xml:space="preserve"> contact Baldwin </w:t>
      </w:r>
      <w:proofErr w:type="spellStart"/>
      <w:r w:rsidR="0055082F">
        <w:t>Lightstream</w:t>
      </w:r>
      <w:proofErr w:type="spellEnd"/>
      <w:r w:rsidR="0055082F">
        <w:t xml:space="preserve">, </w:t>
      </w:r>
      <w:r>
        <w:t xml:space="preserve">Comcast </w:t>
      </w:r>
      <w:r w:rsidR="0055082F">
        <w:t xml:space="preserve">or AT&amp;T </w:t>
      </w:r>
      <w:r>
        <w:t xml:space="preserve">for information on setting up an independent network. </w:t>
      </w:r>
    </w:p>
    <w:bookmarkEnd w:id="13"/>
    <w:p w14:paraId="55DED1FC" w14:textId="77777777" w:rsidR="00B76FF6" w:rsidRDefault="00B76FF6" w:rsidP="00AB3566"/>
    <w:p w14:paraId="602A85E3" w14:textId="77777777" w:rsidR="00AB3566" w:rsidRDefault="00AB3566" w:rsidP="00AB3566">
      <w:pPr>
        <w:pStyle w:val="Heading1"/>
      </w:pPr>
      <w:bookmarkStart w:id="14" w:name="_Toc511030001"/>
      <w:r>
        <w:t>Care of Premises</w:t>
      </w:r>
      <w:bookmarkEnd w:id="14"/>
    </w:p>
    <w:p w14:paraId="5A5F5165" w14:textId="77777777" w:rsidR="007B73C8" w:rsidRDefault="007B73C8" w:rsidP="00AB3566"/>
    <w:p w14:paraId="15C27A2B" w14:textId="77777777" w:rsidR="00FC47D0" w:rsidRDefault="00AB3566" w:rsidP="00AB3566">
      <w:bookmarkStart w:id="15" w:name="_Hlk511030524"/>
      <w:r>
        <w:t>Smoking is not permitted ins</w:t>
      </w:r>
      <w:r w:rsidR="004B6B4F">
        <w:t>ide the building or on the property</w:t>
      </w:r>
      <w:r>
        <w:t xml:space="preserve">. </w:t>
      </w:r>
    </w:p>
    <w:p w14:paraId="60D57B5E" w14:textId="77777777" w:rsidR="0054788E" w:rsidRDefault="0054788E" w:rsidP="00AB3566"/>
    <w:p w14:paraId="78EAA461" w14:textId="77777777" w:rsidR="0054788E" w:rsidRDefault="008845B0" w:rsidP="00AB3566">
      <w:r w:rsidRPr="00B76FF6">
        <w:t>In an effort to maintain a professional environment, p</w:t>
      </w:r>
      <w:r w:rsidR="0054788E" w:rsidRPr="00B76FF6">
        <w:t>ets and children</w:t>
      </w:r>
      <w:r w:rsidR="008C1D84" w:rsidRPr="00B76FF6">
        <w:t xml:space="preserve"> are not permitted inside the facility.</w:t>
      </w:r>
      <w:r w:rsidRPr="00B76FF6">
        <w:t xml:space="preserve">  </w:t>
      </w:r>
      <w:r w:rsidR="00C00F2F" w:rsidRPr="00B76FF6">
        <w:t xml:space="preserve">If you have a special need, please discuss with center staff. </w:t>
      </w:r>
      <w:r w:rsidRPr="00B76FF6">
        <w:t xml:space="preserve">Additionally, </w:t>
      </w:r>
      <w:r w:rsidR="00D36888" w:rsidRPr="00B76FF6">
        <w:t>appropriate attire and self-hygiene are expected at all times.</w:t>
      </w:r>
      <w:r w:rsidR="004061A5" w:rsidRPr="00B76FF6">
        <w:t xml:space="preserve">  </w:t>
      </w:r>
    </w:p>
    <w:p w14:paraId="5CB11845" w14:textId="77777777" w:rsidR="00B76FF6" w:rsidRDefault="00B76FF6" w:rsidP="00AB3566"/>
    <w:p w14:paraId="10FCF2CD" w14:textId="77777777" w:rsidR="00B76FF6" w:rsidRDefault="00B76FF6" w:rsidP="00B76FF6">
      <w:r w:rsidRPr="00181D90">
        <w:rPr>
          <w:i/>
        </w:rPr>
        <w:t>Maintenance Responsibilities</w:t>
      </w:r>
      <w:r>
        <w:t>: All general repairs and maintenance will be the responsibility of the St. Croix Valley Business Innovation Center.  All repair or maintenance requests shall be reported to the receptionist.</w:t>
      </w:r>
    </w:p>
    <w:p w14:paraId="52FB4CE2" w14:textId="77777777" w:rsidR="00B76FF6" w:rsidRDefault="00B76FF6" w:rsidP="00B76FF6"/>
    <w:p w14:paraId="0DC14C9A" w14:textId="77777777" w:rsidR="00B76FF6" w:rsidRDefault="00B76FF6" w:rsidP="00B76FF6">
      <w:r>
        <w:t xml:space="preserve">An Incubator Client and their employees must observe strict care and caution that all water faucets, water apparatuses and utilities are shut off before exiting the premises and will be financially responsible should waste or damage occur to the facility through oversight. The toilet stalls, toilets, wash bowls and other apparatus shall not be used for any purpose other than that for which they were constructed; no foreign substance of any kind shall be disposed of in the toilet or down the drain. The expense of any breakage, stoppage or damage resulting from violation of this rule shall be borne by the Incubator Client who, or whose employees, agents or invitees, shall have caused it. </w:t>
      </w:r>
    </w:p>
    <w:p w14:paraId="4BA462E5" w14:textId="77777777" w:rsidR="00B76FF6" w:rsidRDefault="00B76FF6" w:rsidP="00B76FF6"/>
    <w:p w14:paraId="7C72D8CF" w14:textId="77777777" w:rsidR="007B73C8" w:rsidRDefault="00B76FF6" w:rsidP="00AB3566">
      <w:r w:rsidRPr="00181D90">
        <w:rPr>
          <w:i/>
        </w:rPr>
        <w:t>Repairs &amp; Alterations</w:t>
      </w:r>
      <w:r>
        <w:t xml:space="preserve">: The Incubator Client shall not perform any act or carry on any practices that may injure the Premises or be a nuisance or a menace to other tenants, members or guests of the facility. Any repairs beyond reasonable wear and tear will be charged back to the client. An Incubator Client will, at the expiration of the Lease Agreement, leave the Premises in like condition as when it was taken, reasonable use and wear thereof and damage by the elements excepted.  </w:t>
      </w:r>
    </w:p>
    <w:p w14:paraId="5CF4736F" w14:textId="77777777" w:rsidR="00B76FF6" w:rsidRDefault="00B76FF6" w:rsidP="00AB3566"/>
    <w:p w14:paraId="28FD5B71" w14:textId="77777777" w:rsidR="00B76FF6" w:rsidRDefault="00181D90" w:rsidP="00B76FF6">
      <w:r w:rsidRPr="00181D90">
        <w:rPr>
          <w:i/>
        </w:rPr>
        <w:t>Janitorial Services</w:t>
      </w:r>
      <w:r w:rsidR="00AB3566">
        <w:t xml:space="preserve">: The </w:t>
      </w:r>
      <w:r w:rsidR="00B76FF6">
        <w:t>Innovation</w:t>
      </w:r>
      <w:r w:rsidR="00AB3566">
        <w:t xml:space="preserve"> Center provides janitorial services</w:t>
      </w:r>
      <w:r w:rsidR="00A5108B">
        <w:t xml:space="preserve"> including va</w:t>
      </w:r>
      <w:r w:rsidR="00C00F2F">
        <w:t xml:space="preserve">cuuming and </w:t>
      </w:r>
      <w:r w:rsidR="00A5108B">
        <w:t xml:space="preserve">trash removal </w:t>
      </w:r>
      <w:r w:rsidR="00AB3566">
        <w:t xml:space="preserve">for </w:t>
      </w:r>
      <w:r w:rsidR="00A5108B">
        <w:t>private office spaces, common areas, and the training and conference rooms.</w:t>
      </w:r>
      <w:r w:rsidR="00AB3566">
        <w:t xml:space="preserve"> </w:t>
      </w:r>
      <w:r w:rsidR="00113DD4">
        <w:t>Clients are required to clean up after themselves in all shared spaces.</w:t>
      </w:r>
      <w:r w:rsidR="00B76FF6">
        <w:t xml:space="preserve">  Incubator Clients shall place trash generated from normal business use in appropriate receptacles on the Property. Dumpsters are located on the north side of the building.  Items from other locations or in violation of local codes (including computers and other electronics) cannot be accepted. Incubator Program Companies with extraordinary trash needs can arrange additional pickups through a local waste disposal company. Any hazardous materials, including but not limited to items such as paint </w:t>
      </w:r>
      <w:r w:rsidR="00FB0971">
        <w:t xml:space="preserve">must </w:t>
      </w:r>
      <w:r w:rsidR="00B76FF6">
        <w:t>be disposed of in accordance with local ordinances.</w:t>
      </w:r>
    </w:p>
    <w:p w14:paraId="1AA9CA08" w14:textId="77777777" w:rsidR="00C22E8D" w:rsidRDefault="00C22E8D" w:rsidP="00AB3566"/>
    <w:p w14:paraId="7EB84F6C" w14:textId="77777777" w:rsidR="007E4379" w:rsidRDefault="007E4379" w:rsidP="00AB3566"/>
    <w:p w14:paraId="7FCBDD1D" w14:textId="77777777" w:rsidR="00795DA1" w:rsidRDefault="00AB3566" w:rsidP="00AB3566">
      <w:r w:rsidRPr="00181D90">
        <w:rPr>
          <w:i/>
        </w:rPr>
        <w:lastRenderedPageBreak/>
        <w:t>Signage</w:t>
      </w:r>
      <w:r>
        <w:t xml:space="preserve">: The </w:t>
      </w:r>
      <w:r w:rsidR="00B76FF6">
        <w:t>Innovation Center</w:t>
      </w:r>
      <w:r>
        <w:t xml:space="preserve"> shall provide uniform signage f</w:t>
      </w:r>
      <w:r w:rsidR="00366DC5">
        <w:t xml:space="preserve">or </w:t>
      </w:r>
      <w:r w:rsidR="00B76FF6">
        <w:t>Incubator Clients</w:t>
      </w:r>
      <w:r w:rsidR="00366DC5">
        <w:t xml:space="preserve">.  </w:t>
      </w:r>
      <w:r>
        <w:t>No other signage is permitted without express written consent o</w:t>
      </w:r>
      <w:r w:rsidR="00615309">
        <w:t xml:space="preserve">f the </w:t>
      </w:r>
      <w:r w:rsidR="00B76FF6">
        <w:t>Innovation Center Director</w:t>
      </w:r>
      <w:r>
        <w:t xml:space="preserve">. Please provide </w:t>
      </w:r>
      <w:r w:rsidR="00B76FF6">
        <w:t>a written proposal to the Innovation Center Director.</w:t>
      </w:r>
      <w:r>
        <w:t xml:space="preserve"> </w:t>
      </w:r>
    </w:p>
    <w:p w14:paraId="4AEE9D8B" w14:textId="77777777" w:rsidR="00795DA1" w:rsidRDefault="00795DA1" w:rsidP="00AB3566"/>
    <w:p w14:paraId="3F1EA8A6" w14:textId="77777777" w:rsidR="00342E0A" w:rsidRDefault="00AF69D5" w:rsidP="00AB3566">
      <w:r w:rsidRPr="00181D90">
        <w:rPr>
          <w:i/>
        </w:rPr>
        <w:t xml:space="preserve">Kitchen and Break </w:t>
      </w:r>
      <w:r w:rsidR="00A26585" w:rsidRPr="00181D90">
        <w:rPr>
          <w:i/>
        </w:rPr>
        <w:t>Area</w:t>
      </w:r>
      <w:r w:rsidR="00AB3566">
        <w:t xml:space="preserve">: </w:t>
      </w:r>
      <w:r w:rsidR="00A26585">
        <w:t xml:space="preserve">Food and beverages are available for purchase in the Kitchen/Break Area.  </w:t>
      </w:r>
      <w:r w:rsidR="007F06FE">
        <w:t>Clients are responsible for cleaning up all me</w:t>
      </w:r>
      <w:r w:rsidR="00B76FF6">
        <w:t>sses in the Kitchen/</w:t>
      </w:r>
      <w:r w:rsidR="007F06FE">
        <w:t xml:space="preserve">Break Area including prompt removal of any items stored in the refrigerator or freezer. </w:t>
      </w:r>
    </w:p>
    <w:p w14:paraId="1638C944" w14:textId="77777777" w:rsidR="00A26585" w:rsidRDefault="00A26585" w:rsidP="00AB3566"/>
    <w:p w14:paraId="1B8DEAD4" w14:textId="77777777" w:rsidR="006F2CF0" w:rsidRDefault="00AB3566" w:rsidP="00AB3566">
      <w:r w:rsidRPr="00181D90">
        <w:rPr>
          <w:i/>
        </w:rPr>
        <w:t>Quiet Enjoyment</w:t>
      </w:r>
      <w:r>
        <w:t xml:space="preserve">: All Incubator </w:t>
      </w:r>
      <w:r w:rsidR="00B76FF6">
        <w:t>Clients</w:t>
      </w:r>
      <w:r>
        <w:t xml:space="preserve"> have the right to peaceably and quietly have, hold, and enjoy the Premises for the duration of the Lease Agreement. No Incubator </w:t>
      </w:r>
      <w:r w:rsidR="00B76FF6">
        <w:t>Client</w:t>
      </w:r>
      <w:r>
        <w:t xml:space="preserve"> is permitted to disturb the quiet enjoyment of another outside the normal</w:t>
      </w:r>
      <w:r w:rsidR="006F2CF0">
        <w:t xml:space="preserve"> course of business. Loud music, loud phone or mobile device alerts </w:t>
      </w:r>
      <w:r>
        <w:t xml:space="preserve">and </w:t>
      </w:r>
      <w:r w:rsidR="006F2CF0">
        <w:t>raucous behavior are examples of such.</w:t>
      </w:r>
    </w:p>
    <w:p w14:paraId="2E76988A" w14:textId="77777777" w:rsidR="006F2CF0" w:rsidRDefault="006F2CF0" w:rsidP="00AB3566"/>
    <w:p w14:paraId="16C6B197" w14:textId="77777777" w:rsidR="00AB3566" w:rsidRDefault="00AB3566" w:rsidP="00AB3566">
      <w:r w:rsidRPr="00181D90">
        <w:rPr>
          <w:i/>
        </w:rPr>
        <w:t>Complaints</w:t>
      </w:r>
      <w:r>
        <w:t xml:space="preserve">: </w:t>
      </w:r>
      <w:r w:rsidR="00B76FF6">
        <w:t xml:space="preserve">Please submit complaints to the Director by emailing </w:t>
      </w:r>
      <w:hyperlink r:id="rId16" w:history="1">
        <w:r w:rsidR="00B76FF6" w:rsidRPr="00644D19">
          <w:rPr>
            <w:rStyle w:val="Hyperlink"/>
          </w:rPr>
          <w:t>contact@stcroixinnovation.org</w:t>
        </w:r>
      </w:hyperlink>
      <w:r w:rsidR="00B76FF6">
        <w:t xml:space="preserve"> or by calling 715-425-4775.</w:t>
      </w:r>
      <w:r>
        <w:t xml:space="preserve"> Any complaints will be investigated and addressed in a timely manner.</w:t>
      </w:r>
    </w:p>
    <w:bookmarkEnd w:id="15"/>
    <w:p w14:paraId="5F979DF5" w14:textId="77777777" w:rsidR="00AB3566" w:rsidRDefault="00AB3566" w:rsidP="00AB3566"/>
    <w:p w14:paraId="5693B15F" w14:textId="77777777" w:rsidR="00EA7068" w:rsidRDefault="00EA7068" w:rsidP="00530560">
      <w:pPr>
        <w:pStyle w:val="Heading1"/>
        <w:jc w:val="both"/>
      </w:pPr>
      <w:bookmarkStart w:id="16" w:name="_Toc511030002"/>
      <w:r>
        <w:t>Agreement</w:t>
      </w:r>
      <w:bookmarkEnd w:id="16"/>
    </w:p>
    <w:p w14:paraId="7B085C87" w14:textId="77777777" w:rsidR="00EA7068" w:rsidRDefault="00EA7068" w:rsidP="00530560">
      <w:pPr>
        <w:jc w:val="both"/>
      </w:pPr>
    </w:p>
    <w:p w14:paraId="0AD2B124" w14:textId="77777777" w:rsidR="00EA7068" w:rsidRDefault="00EA7068" w:rsidP="00530560">
      <w:pPr>
        <w:jc w:val="both"/>
      </w:pPr>
      <w:r>
        <w:t xml:space="preserve">The </w:t>
      </w:r>
      <w:r w:rsidR="00F4491D">
        <w:t xml:space="preserve">St. Croix Valley </w:t>
      </w:r>
      <w:r w:rsidR="003A7662">
        <w:t xml:space="preserve">Business </w:t>
      </w:r>
      <w:r w:rsidR="00F4491D">
        <w:t>Innovation Center</w:t>
      </w:r>
      <w:r>
        <w:t xml:space="preserve"> and Incubator </w:t>
      </w:r>
      <w:r w:rsidR="00F4491D">
        <w:t xml:space="preserve">Client </w:t>
      </w:r>
      <w:r>
        <w:t xml:space="preserve">hereby agree that the preceding </w:t>
      </w:r>
      <w:r w:rsidR="00F4491D">
        <w:t>statements</w:t>
      </w:r>
      <w:r>
        <w:t xml:space="preserve"> are for the benefit of each Incubator </w:t>
      </w:r>
      <w:r w:rsidR="00F4491D">
        <w:t>client</w:t>
      </w:r>
      <w:r>
        <w:t xml:space="preserve"> and the operation of the </w:t>
      </w:r>
      <w:r w:rsidR="00F4491D">
        <w:t>facility</w:t>
      </w:r>
      <w:r>
        <w:t xml:space="preserve">. The </w:t>
      </w:r>
      <w:r w:rsidR="00F4491D">
        <w:t>Innovation</w:t>
      </w:r>
      <w:r>
        <w:t xml:space="preserve"> Center is authorized to create these </w:t>
      </w:r>
      <w:r w:rsidR="00F4491D">
        <w:t>agreements</w:t>
      </w:r>
      <w:r>
        <w:t xml:space="preserve"> and may change them at </w:t>
      </w:r>
      <w:r w:rsidR="00F4491D">
        <w:t>the Innovation Center’s</w:t>
      </w:r>
      <w:r>
        <w:t xml:space="preserve"> </w:t>
      </w:r>
      <w:r w:rsidR="00F36085">
        <w:t>discretion</w:t>
      </w:r>
      <w:r>
        <w:t xml:space="preserve">. The </w:t>
      </w:r>
      <w:r w:rsidR="00F4491D">
        <w:t>Innovation</w:t>
      </w:r>
      <w:r>
        <w:t xml:space="preserve"> Center reserves the right to make such other reasonable rules and regulations as in its judgment </w:t>
      </w:r>
      <w:r w:rsidR="00F4491D">
        <w:t xml:space="preserve">and </w:t>
      </w:r>
      <w:r>
        <w:t xml:space="preserve">may from time to time be needed for the safety, care and cleanliness of the Premises, and for the preservation of good order therein. The </w:t>
      </w:r>
      <w:r w:rsidR="00F4491D">
        <w:t>Innovation</w:t>
      </w:r>
      <w:r>
        <w:t xml:space="preserve"> Center may waive any one or more of these Rules and Regulations for the benefit of any particular </w:t>
      </w:r>
      <w:r w:rsidR="00F4491D">
        <w:t>Innovation Center client</w:t>
      </w:r>
      <w:r>
        <w:t>,</w:t>
      </w:r>
      <w:r w:rsidR="00F4491D">
        <w:t xml:space="preserve"> guest or member</w:t>
      </w:r>
      <w:r>
        <w:t xml:space="preserve">. </w:t>
      </w:r>
      <w:bookmarkStart w:id="17" w:name="_Hlk512424526"/>
      <w:r w:rsidR="00530560">
        <w:t xml:space="preserve">Non-compliance with these Rules and Regulations may result in discontinuation of tenancy in accordance with the process outlined in the Lease Agreement. </w:t>
      </w:r>
      <w:bookmarkEnd w:id="17"/>
      <w:r>
        <w:t>These Rules and Regulations are in addition to and shall not be construed to in any way modify, alter or amend, in whole or in part, the terms, covenants, agreements and conditions of any lease of the Premises.</w:t>
      </w:r>
    </w:p>
    <w:p w14:paraId="4FE25C90" w14:textId="77777777" w:rsidR="001A1369" w:rsidRDefault="001A1369" w:rsidP="00EA7068"/>
    <w:p w14:paraId="3A05D9C7" w14:textId="77777777" w:rsidR="00E7187F" w:rsidRDefault="00E7187F" w:rsidP="00EA7068"/>
    <w:p w14:paraId="0D807C7D" w14:textId="77777777" w:rsidR="00E7187F" w:rsidRDefault="00E7187F" w:rsidP="00EA7068"/>
    <w:p w14:paraId="15348F0B" w14:textId="77777777" w:rsidR="00E7187F" w:rsidRPr="00EA7068" w:rsidRDefault="001A1369" w:rsidP="00E7187F">
      <w:bookmarkStart w:id="18" w:name="_Hlk511030107"/>
      <w:r>
        <w:t>Signature</w:t>
      </w:r>
      <w:r w:rsidR="00E7187F">
        <w:t xml:space="preserve">: </w:t>
      </w:r>
      <w:r>
        <w:t>_______________</w:t>
      </w:r>
      <w:r w:rsidR="00D66484">
        <w:t>___________________</w:t>
      </w:r>
      <w:r w:rsidR="00E7187F">
        <w:t xml:space="preserve">     </w:t>
      </w:r>
      <w:proofErr w:type="gramStart"/>
      <w:r w:rsidR="00E7187F">
        <w:t>Date:_</w:t>
      </w:r>
      <w:proofErr w:type="gramEnd"/>
      <w:r w:rsidR="00E7187F">
        <w:t>___________</w:t>
      </w:r>
    </w:p>
    <w:p w14:paraId="1C60655A" w14:textId="77777777" w:rsidR="001A1369" w:rsidRDefault="001A1369" w:rsidP="00EA7068"/>
    <w:p w14:paraId="391CE4B2" w14:textId="77777777" w:rsidR="00D66484" w:rsidRDefault="00E7187F" w:rsidP="00EA7068">
      <w:r>
        <w:t xml:space="preserve">Printed Nam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w:t>
      </w:r>
    </w:p>
    <w:p w14:paraId="247E4094" w14:textId="77777777" w:rsidR="00C6651E" w:rsidRDefault="00C6651E" w:rsidP="00EA7068"/>
    <w:p w14:paraId="1A804549" w14:textId="77777777" w:rsidR="00C6651E" w:rsidRDefault="00C6651E" w:rsidP="00EA7068">
      <w:r>
        <w:t>Company: __________________________________</w:t>
      </w:r>
      <w:bookmarkEnd w:id="18"/>
    </w:p>
    <w:sectPr w:rsidR="00C6651E" w:rsidSect="006269EE">
      <w:headerReference w:type="default" r:id="rId17"/>
      <w:footerReference w:type="default" r:id="rId18"/>
      <w:pgSz w:w="12240" w:h="15840"/>
      <w:pgMar w:top="1008" w:right="1152" w:bottom="1008"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C902F" w14:textId="77777777" w:rsidR="00EC1709" w:rsidRDefault="00EC1709" w:rsidP="00F4187C">
      <w:r>
        <w:separator/>
      </w:r>
    </w:p>
  </w:endnote>
  <w:endnote w:type="continuationSeparator" w:id="0">
    <w:p w14:paraId="02D3C57B" w14:textId="77777777" w:rsidR="00EC1709" w:rsidRDefault="00EC1709" w:rsidP="00F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delle Rg">
    <w:altName w:val="Times New Roman"/>
    <w:panose1 w:val="020B0604020202020204"/>
    <w:charset w:val="00"/>
    <w:family w:val="modern"/>
    <w:notTrueType/>
    <w:pitch w:val="variable"/>
    <w:sig w:usb0="00000001" w:usb1="0000004B" w:usb2="00000000" w:usb3="00000000" w:csb0="0000008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1282B" w14:textId="77777777" w:rsidR="00F73692" w:rsidRDefault="00F73692">
    <w:pPr>
      <w:tabs>
        <w:tab w:val="center" w:pos="4550"/>
        <w:tab w:val="left" w:pos="5818"/>
      </w:tabs>
      <w:ind w:right="260"/>
      <w:jc w:val="right"/>
      <w:rPr>
        <w:color w:val="571514" w:themeColor="text2" w:themeShade="80"/>
        <w:sz w:val="24"/>
        <w:szCs w:val="24"/>
      </w:rPr>
    </w:pPr>
    <w:r>
      <w:rPr>
        <w:color w:val="DD716F" w:themeColor="text2" w:themeTint="99"/>
        <w:spacing w:val="60"/>
        <w:sz w:val="24"/>
        <w:szCs w:val="24"/>
      </w:rPr>
      <w:t xml:space="preserve">Connect. Support. Grow. </w:t>
    </w:r>
    <w:proofErr w:type="gramStart"/>
    <w:r>
      <w:rPr>
        <w:color w:val="82201E" w:themeColor="text2" w:themeShade="BF"/>
        <w:sz w:val="24"/>
        <w:szCs w:val="24"/>
      </w:rPr>
      <w:t xml:space="preserve">|  </w:t>
    </w:r>
    <w:r>
      <w:rPr>
        <w:color w:val="DD716F" w:themeColor="text2" w:themeTint="99"/>
        <w:spacing w:val="60"/>
        <w:sz w:val="24"/>
        <w:szCs w:val="24"/>
      </w:rPr>
      <w:t>Page</w:t>
    </w:r>
    <w:proofErr w:type="gramEnd"/>
    <w:r>
      <w:rPr>
        <w:color w:val="DD716F" w:themeColor="text2" w:themeTint="99"/>
        <w:sz w:val="24"/>
        <w:szCs w:val="24"/>
      </w:rPr>
      <w:t xml:space="preserve"> </w:t>
    </w:r>
    <w:r>
      <w:rPr>
        <w:color w:val="82201E" w:themeColor="text2" w:themeShade="BF"/>
        <w:sz w:val="24"/>
        <w:szCs w:val="24"/>
      </w:rPr>
      <w:fldChar w:fldCharType="begin"/>
    </w:r>
    <w:r>
      <w:rPr>
        <w:color w:val="82201E" w:themeColor="text2" w:themeShade="BF"/>
        <w:sz w:val="24"/>
        <w:szCs w:val="24"/>
      </w:rPr>
      <w:instrText xml:space="preserve"> PAGE   \* MERGEFORMAT </w:instrText>
    </w:r>
    <w:r>
      <w:rPr>
        <w:color w:val="82201E" w:themeColor="text2" w:themeShade="BF"/>
        <w:sz w:val="24"/>
        <w:szCs w:val="24"/>
      </w:rPr>
      <w:fldChar w:fldCharType="separate"/>
    </w:r>
    <w:r w:rsidR="009472A1">
      <w:rPr>
        <w:noProof/>
        <w:color w:val="82201E" w:themeColor="text2" w:themeShade="BF"/>
        <w:sz w:val="24"/>
        <w:szCs w:val="24"/>
      </w:rPr>
      <w:t>1</w:t>
    </w:r>
    <w:r>
      <w:rPr>
        <w:color w:val="82201E" w:themeColor="text2" w:themeShade="BF"/>
        <w:sz w:val="24"/>
        <w:szCs w:val="24"/>
      </w:rPr>
      <w:fldChar w:fldCharType="end"/>
    </w:r>
    <w:r>
      <w:rPr>
        <w:color w:val="82201E" w:themeColor="text2" w:themeShade="BF"/>
        <w:sz w:val="24"/>
        <w:szCs w:val="24"/>
      </w:rPr>
      <w:t xml:space="preserve"> </w:t>
    </w:r>
  </w:p>
  <w:p w14:paraId="08FEB006" w14:textId="77777777" w:rsidR="004E3F42" w:rsidRDefault="004E3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B37D5" w14:textId="77777777" w:rsidR="00EC1709" w:rsidRDefault="00EC1709" w:rsidP="00F4187C">
      <w:r>
        <w:separator/>
      </w:r>
    </w:p>
  </w:footnote>
  <w:footnote w:type="continuationSeparator" w:id="0">
    <w:p w14:paraId="5966FF62" w14:textId="77777777" w:rsidR="00EC1709" w:rsidRDefault="00EC1709" w:rsidP="00F4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BA4D" w14:textId="77777777" w:rsidR="004E3F42" w:rsidRPr="006269EE" w:rsidRDefault="004E3F42" w:rsidP="00F4187C">
    <w:pPr>
      <w:pStyle w:val="Header"/>
      <w:rPr>
        <w:rFonts w:ascii="Adelle Rg" w:hAnsi="Adelle Rg"/>
      </w:rPr>
    </w:pPr>
    <w:r w:rsidRPr="00D23DF7">
      <w:rPr>
        <w:rFonts w:ascii="Adelle Rg" w:hAnsi="Adelle Rg"/>
        <w:noProof/>
        <w:color w:val="AE2C29" w:themeColor="accent1"/>
      </w:rPr>
      <mc:AlternateContent>
        <mc:Choice Requires="wps">
          <w:drawing>
            <wp:anchor distT="0" distB="0" distL="114300" distR="114300" simplePos="0" relativeHeight="251658240" behindDoc="0" locked="0" layoutInCell="1" allowOverlap="1" wp14:anchorId="529D5CFF" wp14:editId="7A057E7F">
              <wp:simplePos x="0" y="0"/>
              <wp:positionH relativeFrom="column">
                <wp:posOffset>0</wp:posOffset>
              </wp:positionH>
              <wp:positionV relativeFrom="paragraph">
                <wp:posOffset>285750</wp:posOffset>
              </wp:positionV>
              <wp:extent cx="5915025" cy="0"/>
              <wp:effectExtent l="0" t="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521F5D0" id="_x0000_t32" coordsize="21600,21600" o:spt="32" o:oned="t" path="m,l21600,21600e" filled="f">
              <v:path arrowok="t" fillok="f" o:connecttype="none"/>
              <o:lock v:ext="edit" shapetype="t"/>
            </v:shapetype>
            <v:shape id="Straight Arrow Connector 3" o:spid="_x0000_s1026" type="#_x0000_t32" style="position:absolute;margin-left:0;margin-top:22.5pt;width:465.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H8wEAADAEAAAOAAAAZHJzL2Uyb0RvYy54bWysU9uO0zAQfUfiHyy/06RdFUHUdIW6wMsC&#10;FV0+wPWlsdb2WLa3Sf+esdOEu4QQL5Yvc87MOTPe3A7WkLMMUYNr6XJRUyIdB6HdqaVfHt69eEVJ&#10;TMwJZsDJll5kpLfb5882vW/kCjowQgaCJC42vW9pl5JvqiryTloWF+Clw0cFwbKEx3CqRGA9sltT&#10;rer6ZdVDED4AlzHi7d34SLeFXynJ0yelokzEtBRrS2UNZT3mtdpuWHMKzHeaX8tg/1CFZdph0pnq&#10;jiVGnoL+hcpqHiCCSgsOtgKlNJdFA6pZ1j+pOXTMy6IFzYl+tin+P1r+8bwPRIuW3lDimMUWHVJg&#10;+tQl8iYE6MkOnEMbIZCb7FbvY4OgnduHrJcP7uDvgT9G4mDXMXeSpeqHi0eqZUZUP0DyIXrMeew/&#10;gMAY9pSgWDeoYDMlmkKG0qHL3CE5JMLxcv16ua5Xa0r49FaxZgL6ENN7CZbkTUvjVccsYFnSsPN9&#10;TLks1kyAnNW4vHaSibdOlKlITJtxj6H5uQjJtY8uxHQxcoR+lgo9xPrGFGV65c4EcmY4d+Jx9CGz&#10;YGSGKG3MDKpLXX8EXWMzTJaJ/lvgHF0ygksz0GoH4XdZ0zCVqsb4SfWoNTfvCOKyD1NfcSyLldcv&#10;lOf++3OBf/vo268AAAD//wMAUEsDBBQABgAIAAAAIQAEs8cx3gAAAAYBAAAPAAAAZHJzL2Rvd25y&#10;ZXYueG1sTI9BTwIxEIXvJv6HZki8SQuKwWW7BEmMIcSDSPRatsN243a62RZY/fWM8YCnyZs3ee+b&#10;fN77Rhyxi3UgDaOhAoFUBltTpWH7/nw7BRGTIWuaQKjhGyPMi+ur3GQ2nOgNj5tUCQ6hmBkNLqU2&#10;kzKWDr2Jw9AisbcPnTeJZVdJ25kTh/tGjpV6kN7UxA3OtLh0WH5tDl7Dov/5WO8/p3K9lE/KjdXq&#10;dfuy0vpm0C9mIBL26XIMv/iMDgUz7cKBbBSNBn4kabif8GT38W40AbH7W8gil//xizMAAAD//wMA&#10;UEsBAi0AFAAGAAgAAAAhALaDOJL+AAAA4QEAABMAAAAAAAAAAAAAAAAAAAAAAFtDb250ZW50X1R5&#10;cGVzXS54bWxQSwECLQAUAAYACAAAACEAOP0h/9YAAACUAQAACwAAAAAAAAAAAAAAAAAvAQAAX3Jl&#10;bHMvLnJlbHNQSwECLQAUAAYACAAAACEAYhOxx/MBAAAwBAAADgAAAAAAAAAAAAAAAAAuAgAAZHJz&#10;L2Uyb0RvYy54bWxQSwECLQAUAAYACAAAACEABLPHMd4AAAAGAQAADwAAAAAAAAAAAAAAAABNBAAA&#10;ZHJzL2Rvd25yZXYueG1sUEsFBgAAAAAEAAQA8wAAAFgFAAAAAA==&#10;" strokecolor="black [3040]"/>
          </w:pict>
        </mc:Fallback>
      </mc:AlternateContent>
    </w:r>
    <w:r w:rsidRPr="00D23DF7">
      <w:rPr>
        <w:rFonts w:ascii="Adelle Rg" w:hAnsi="Adelle Rg"/>
        <w:color w:val="AE2C29" w:themeColor="accent1"/>
      </w:rPr>
      <w:t xml:space="preserve">ST. CROIX VALLEY BUSINESS INNOVATION CENTER </w:t>
    </w:r>
    <w:r w:rsidRPr="006269EE">
      <w:rPr>
        <w:rFonts w:ascii="Adelle Rg" w:hAnsi="Adelle Rg"/>
      </w:rPr>
      <w:t xml:space="preserve">| Client </w:t>
    </w:r>
    <w:r w:rsidR="006269EE" w:rsidRPr="006269EE">
      <w:rPr>
        <w:rFonts w:ascii="Adelle Rg" w:hAnsi="Adelle Rg"/>
      </w:rPr>
      <w:t>Handbook</w:t>
    </w:r>
    <w:r w:rsidRPr="006269EE">
      <w:rPr>
        <w:rFonts w:ascii="Adelle Rg" w:hAnsi="Adelle Rg"/>
      </w:rPr>
      <w:t xml:space="preserve">     </w:t>
    </w:r>
  </w:p>
  <w:p w14:paraId="5719D810" w14:textId="77777777" w:rsidR="004E3F42" w:rsidRDefault="004E3F42" w:rsidP="00F4187C"/>
  <w:p w14:paraId="1582D194" w14:textId="77777777" w:rsidR="004E3F42" w:rsidRDefault="004E3F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E7E58"/>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A083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16A86"/>
    <w:multiLevelType w:val="hybridMultilevel"/>
    <w:tmpl w:val="C77A34DC"/>
    <w:lvl w:ilvl="0" w:tplc="8712268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A4640"/>
    <w:multiLevelType w:val="hybridMultilevel"/>
    <w:tmpl w:val="83665486"/>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F11C1"/>
    <w:multiLevelType w:val="hybridMultilevel"/>
    <w:tmpl w:val="9BCE93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B9186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2761A"/>
    <w:multiLevelType w:val="hybridMultilevel"/>
    <w:tmpl w:val="579C771C"/>
    <w:lvl w:ilvl="0" w:tplc="A6FC9D7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D720F"/>
    <w:multiLevelType w:val="hybridMultilevel"/>
    <w:tmpl w:val="E4EA9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131C9B"/>
    <w:multiLevelType w:val="hybridMultilevel"/>
    <w:tmpl w:val="374EF410"/>
    <w:lvl w:ilvl="0" w:tplc="715E8E48">
      <w:numFmt w:val="bullet"/>
      <w:lvlText w:val=""/>
      <w:lvlJc w:val="left"/>
      <w:pPr>
        <w:ind w:left="480" w:hanging="360"/>
      </w:pPr>
      <w:rPr>
        <w:rFonts w:ascii="Symbol" w:eastAsiaTheme="minorHAnsi" w:hAnsi="Symbol" w:cstheme="minorBid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329322D"/>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65B26"/>
    <w:multiLevelType w:val="hybridMultilevel"/>
    <w:tmpl w:val="E86610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A753C"/>
    <w:multiLevelType w:val="hybridMultilevel"/>
    <w:tmpl w:val="C43A8FF8"/>
    <w:lvl w:ilvl="0" w:tplc="715E8E48">
      <w:numFmt w:val="bullet"/>
      <w:lvlText w:val=""/>
      <w:lvlJc w:val="left"/>
      <w:pPr>
        <w:ind w:left="420" w:hanging="360"/>
      </w:pPr>
      <w:rPr>
        <w:rFonts w:ascii="Symbol" w:eastAsiaTheme="minorHAnsi" w:hAnsi="Symbol"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520664D6"/>
    <w:multiLevelType w:val="hybridMultilevel"/>
    <w:tmpl w:val="2C4A58C4"/>
    <w:lvl w:ilvl="0" w:tplc="8EE20528">
      <w:start w:val="1"/>
      <w:numFmt w:val="decimal"/>
      <w:lvlText w:val="%1."/>
      <w:lvlJc w:val="left"/>
      <w:pPr>
        <w:ind w:left="720" w:hanging="360"/>
      </w:pPr>
      <w:rPr>
        <w:rFonts w:hint="default"/>
        <w:b w:val="0"/>
        <w:i w:val="0"/>
      </w:rPr>
    </w:lvl>
    <w:lvl w:ilvl="1" w:tplc="34B8C32A">
      <w:start w:val="1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0DB"/>
    <w:multiLevelType w:val="hybridMultilevel"/>
    <w:tmpl w:val="104809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BBB2CA6"/>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40C1C"/>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532651"/>
    <w:multiLevelType w:val="hybridMultilevel"/>
    <w:tmpl w:val="86B8A70C"/>
    <w:lvl w:ilvl="0" w:tplc="2F0059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7F2DE0"/>
    <w:multiLevelType w:val="hybridMultilevel"/>
    <w:tmpl w:val="565A42DA"/>
    <w:lvl w:ilvl="0" w:tplc="F7CA9D8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A228AB"/>
    <w:multiLevelType w:val="hybridMultilevel"/>
    <w:tmpl w:val="E470627C"/>
    <w:lvl w:ilvl="0" w:tplc="F20EA8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5C0BDB"/>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734650"/>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7FF"/>
    <w:multiLevelType w:val="hybridMultilevel"/>
    <w:tmpl w:val="DCE834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7"/>
  </w:num>
  <w:num w:numId="2">
    <w:abstractNumId w:val="12"/>
  </w:num>
  <w:num w:numId="3">
    <w:abstractNumId w:val="17"/>
  </w:num>
  <w:num w:numId="4">
    <w:abstractNumId w:val="5"/>
  </w:num>
  <w:num w:numId="5">
    <w:abstractNumId w:val="1"/>
  </w:num>
  <w:num w:numId="6">
    <w:abstractNumId w:val="19"/>
  </w:num>
  <w:num w:numId="7">
    <w:abstractNumId w:val="9"/>
  </w:num>
  <w:num w:numId="8">
    <w:abstractNumId w:val="14"/>
  </w:num>
  <w:num w:numId="9">
    <w:abstractNumId w:val="15"/>
  </w:num>
  <w:num w:numId="10">
    <w:abstractNumId w:val="0"/>
  </w:num>
  <w:num w:numId="11">
    <w:abstractNumId w:val="20"/>
  </w:num>
  <w:num w:numId="12">
    <w:abstractNumId w:val="3"/>
  </w:num>
  <w:num w:numId="13">
    <w:abstractNumId w:val="18"/>
  </w:num>
  <w:num w:numId="14">
    <w:abstractNumId w:val="10"/>
  </w:num>
  <w:num w:numId="15">
    <w:abstractNumId w:val="4"/>
  </w:num>
  <w:num w:numId="16">
    <w:abstractNumId w:val="13"/>
  </w:num>
  <w:num w:numId="17">
    <w:abstractNumId w:val="21"/>
  </w:num>
  <w:num w:numId="18">
    <w:abstractNumId w:val="11"/>
  </w:num>
  <w:num w:numId="19">
    <w:abstractNumId w:val="8"/>
  </w:num>
  <w:num w:numId="20">
    <w:abstractNumId w:val="16"/>
  </w:num>
  <w:num w:numId="21">
    <w:abstractNumId w:val="6"/>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MzU0tjQzNzQ2MjBV0lEKTi0uzszPAykwrgUAdfABCywAAAA="/>
  </w:docVars>
  <w:rsids>
    <w:rsidRoot w:val="004615C1"/>
    <w:rsid w:val="00022848"/>
    <w:rsid w:val="00022B87"/>
    <w:rsid w:val="000448F9"/>
    <w:rsid w:val="00051677"/>
    <w:rsid w:val="00051D8D"/>
    <w:rsid w:val="000738B1"/>
    <w:rsid w:val="00083CD1"/>
    <w:rsid w:val="000A478E"/>
    <w:rsid w:val="000B5FE4"/>
    <w:rsid w:val="000C473E"/>
    <w:rsid w:val="000E514B"/>
    <w:rsid w:val="000F75F4"/>
    <w:rsid w:val="00103CDD"/>
    <w:rsid w:val="00105D81"/>
    <w:rsid w:val="00113DD4"/>
    <w:rsid w:val="00121BE4"/>
    <w:rsid w:val="00172891"/>
    <w:rsid w:val="00181D90"/>
    <w:rsid w:val="001902D3"/>
    <w:rsid w:val="0019141F"/>
    <w:rsid w:val="001A1369"/>
    <w:rsid w:val="001B1D55"/>
    <w:rsid w:val="001B783A"/>
    <w:rsid w:val="001C03AC"/>
    <w:rsid w:val="001C4014"/>
    <w:rsid w:val="001E3AA7"/>
    <w:rsid w:val="001F0E45"/>
    <w:rsid w:val="001F4FC4"/>
    <w:rsid w:val="001F5F0F"/>
    <w:rsid w:val="0020530B"/>
    <w:rsid w:val="002067B8"/>
    <w:rsid w:val="002112DA"/>
    <w:rsid w:val="00217584"/>
    <w:rsid w:val="0022361A"/>
    <w:rsid w:val="002242E4"/>
    <w:rsid w:val="00237E18"/>
    <w:rsid w:val="00252AFC"/>
    <w:rsid w:val="002673FA"/>
    <w:rsid w:val="00275688"/>
    <w:rsid w:val="00282680"/>
    <w:rsid w:val="00285D30"/>
    <w:rsid w:val="002932C4"/>
    <w:rsid w:val="002A6385"/>
    <w:rsid w:val="002C4F40"/>
    <w:rsid w:val="002D52B2"/>
    <w:rsid w:val="002E18FA"/>
    <w:rsid w:val="002E7BD6"/>
    <w:rsid w:val="002F2A08"/>
    <w:rsid w:val="002F3A23"/>
    <w:rsid w:val="002F43EB"/>
    <w:rsid w:val="00314EF1"/>
    <w:rsid w:val="00320352"/>
    <w:rsid w:val="003221A3"/>
    <w:rsid w:val="00342E0A"/>
    <w:rsid w:val="00345D31"/>
    <w:rsid w:val="00345E63"/>
    <w:rsid w:val="00357EF3"/>
    <w:rsid w:val="003600C3"/>
    <w:rsid w:val="00361069"/>
    <w:rsid w:val="00366DC5"/>
    <w:rsid w:val="0037574B"/>
    <w:rsid w:val="00375E06"/>
    <w:rsid w:val="003932CC"/>
    <w:rsid w:val="00393D87"/>
    <w:rsid w:val="003A114A"/>
    <w:rsid w:val="003A7662"/>
    <w:rsid w:val="003B6A33"/>
    <w:rsid w:val="003C742B"/>
    <w:rsid w:val="003E0C99"/>
    <w:rsid w:val="003E29ED"/>
    <w:rsid w:val="003E7B3C"/>
    <w:rsid w:val="003F2E60"/>
    <w:rsid w:val="003F5711"/>
    <w:rsid w:val="003F7474"/>
    <w:rsid w:val="00402BF9"/>
    <w:rsid w:val="004061A5"/>
    <w:rsid w:val="004078B2"/>
    <w:rsid w:val="00407E14"/>
    <w:rsid w:val="00420622"/>
    <w:rsid w:val="00437C52"/>
    <w:rsid w:val="00442BCA"/>
    <w:rsid w:val="00454B35"/>
    <w:rsid w:val="0045602B"/>
    <w:rsid w:val="004615C1"/>
    <w:rsid w:val="00472A3F"/>
    <w:rsid w:val="00494D87"/>
    <w:rsid w:val="004A3A41"/>
    <w:rsid w:val="004A4B8D"/>
    <w:rsid w:val="004B3540"/>
    <w:rsid w:val="004B6B4F"/>
    <w:rsid w:val="004C1859"/>
    <w:rsid w:val="004E0B9A"/>
    <w:rsid w:val="004E3F42"/>
    <w:rsid w:val="004F3EAD"/>
    <w:rsid w:val="0050363C"/>
    <w:rsid w:val="005252E5"/>
    <w:rsid w:val="00530560"/>
    <w:rsid w:val="005376F2"/>
    <w:rsid w:val="0054788E"/>
    <w:rsid w:val="0055082F"/>
    <w:rsid w:val="00556C31"/>
    <w:rsid w:val="00561317"/>
    <w:rsid w:val="005739CA"/>
    <w:rsid w:val="005934C7"/>
    <w:rsid w:val="005A0BEA"/>
    <w:rsid w:val="005B1120"/>
    <w:rsid w:val="005D09E2"/>
    <w:rsid w:val="005D2959"/>
    <w:rsid w:val="005D74D9"/>
    <w:rsid w:val="005F0F9B"/>
    <w:rsid w:val="005F3DF1"/>
    <w:rsid w:val="00602B01"/>
    <w:rsid w:val="00615309"/>
    <w:rsid w:val="00622A9E"/>
    <w:rsid w:val="00625A7C"/>
    <w:rsid w:val="006269EE"/>
    <w:rsid w:val="00626F91"/>
    <w:rsid w:val="0063398B"/>
    <w:rsid w:val="0064083B"/>
    <w:rsid w:val="00645A56"/>
    <w:rsid w:val="00667206"/>
    <w:rsid w:val="00671E5C"/>
    <w:rsid w:val="00674FEB"/>
    <w:rsid w:val="00685E8C"/>
    <w:rsid w:val="006A137D"/>
    <w:rsid w:val="006B05F5"/>
    <w:rsid w:val="006C7671"/>
    <w:rsid w:val="006F2CF0"/>
    <w:rsid w:val="00710425"/>
    <w:rsid w:val="00711334"/>
    <w:rsid w:val="0072691B"/>
    <w:rsid w:val="00735AA2"/>
    <w:rsid w:val="00742E88"/>
    <w:rsid w:val="00745AC5"/>
    <w:rsid w:val="00795DA1"/>
    <w:rsid w:val="007B73C8"/>
    <w:rsid w:val="007C6B5F"/>
    <w:rsid w:val="007E4379"/>
    <w:rsid w:val="007F06FE"/>
    <w:rsid w:val="00810667"/>
    <w:rsid w:val="008130E1"/>
    <w:rsid w:val="0082013D"/>
    <w:rsid w:val="008333CF"/>
    <w:rsid w:val="00841FF9"/>
    <w:rsid w:val="0084202E"/>
    <w:rsid w:val="00851D98"/>
    <w:rsid w:val="0085673B"/>
    <w:rsid w:val="0087440B"/>
    <w:rsid w:val="0087592C"/>
    <w:rsid w:val="0087755B"/>
    <w:rsid w:val="008845B0"/>
    <w:rsid w:val="0089722A"/>
    <w:rsid w:val="008C1D84"/>
    <w:rsid w:val="008E1374"/>
    <w:rsid w:val="00902A16"/>
    <w:rsid w:val="0092348C"/>
    <w:rsid w:val="009472A1"/>
    <w:rsid w:val="009677EB"/>
    <w:rsid w:val="0097030B"/>
    <w:rsid w:val="00993D27"/>
    <w:rsid w:val="009951EC"/>
    <w:rsid w:val="009B1706"/>
    <w:rsid w:val="009B17A5"/>
    <w:rsid w:val="009C2F04"/>
    <w:rsid w:val="00A03A6C"/>
    <w:rsid w:val="00A049C1"/>
    <w:rsid w:val="00A129BB"/>
    <w:rsid w:val="00A13B1F"/>
    <w:rsid w:val="00A216BA"/>
    <w:rsid w:val="00A26585"/>
    <w:rsid w:val="00A32BC9"/>
    <w:rsid w:val="00A32D0E"/>
    <w:rsid w:val="00A33D46"/>
    <w:rsid w:val="00A352D2"/>
    <w:rsid w:val="00A5108B"/>
    <w:rsid w:val="00A676D4"/>
    <w:rsid w:val="00A70980"/>
    <w:rsid w:val="00A81A43"/>
    <w:rsid w:val="00AA3C3F"/>
    <w:rsid w:val="00AA7B83"/>
    <w:rsid w:val="00AB3566"/>
    <w:rsid w:val="00AC670A"/>
    <w:rsid w:val="00AC7FF8"/>
    <w:rsid w:val="00AF69D5"/>
    <w:rsid w:val="00B005AC"/>
    <w:rsid w:val="00B06725"/>
    <w:rsid w:val="00B07D78"/>
    <w:rsid w:val="00B36C21"/>
    <w:rsid w:val="00B43B42"/>
    <w:rsid w:val="00B44027"/>
    <w:rsid w:val="00B5695F"/>
    <w:rsid w:val="00B662D3"/>
    <w:rsid w:val="00B76FF6"/>
    <w:rsid w:val="00B930BA"/>
    <w:rsid w:val="00B97C8A"/>
    <w:rsid w:val="00BA2826"/>
    <w:rsid w:val="00C00F2F"/>
    <w:rsid w:val="00C06F04"/>
    <w:rsid w:val="00C15C99"/>
    <w:rsid w:val="00C164D8"/>
    <w:rsid w:val="00C22E8D"/>
    <w:rsid w:val="00C260FC"/>
    <w:rsid w:val="00C35E12"/>
    <w:rsid w:val="00C4235C"/>
    <w:rsid w:val="00C57F47"/>
    <w:rsid w:val="00C663CC"/>
    <w:rsid w:val="00C6651E"/>
    <w:rsid w:val="00C81FD8"/>
    <w:rsid w:val="00C854B0"/>
    <w:rsid w:val="00C95620"/>
    <w:rsid w:val="00C958AA"/>
    <w:rsid w:val="00CA5FD4"/>
    <w:rsid w:val="00CD3C2C"/>
    <w:rsid w:val="00CE4A4B"/>
    <w:rsid w:val="00CE5430"/>
    <w:rsid w:val="00CE5FDA"/>
    <w:rsid w:val="00CF0BBD"/>
    <w:rsid w:val="00D101DB"/>
    <w:rsid w:val="00D23DF7"/>
    <w:rsid w:val="00D36888"/>
    <w:rsid w:val="00D50101"/>
    <w:rsid w:val="00D66484"/>
    <w:rsid w:val="00D75357"/>
    <w:rsid w:val="00D77822"/>
    <w:rsid w:val="00D97CFC"/>
    <w:rsid w:val="00DA0DC0"/>
    <w:rsid w:val="00DA3551"/>
    <w:rsid w:val="00DA7DC3"/>
    <w:rsid w:val="00DC4BA8"/>
    <w:rsid w:val="00DD00A6"/>
    <w:rsid w:val="00DD5B74"/>
    <w:rsid w:val="00DE0A0A"/>
    <w:rsid w:val="00DE3793"/>
    <w:rsid w:val="00DF11F1"/>
    <w:rsid w:val="00E13C84"/>
    <w:rsid w:val="00E16595"/>
    <w:rsid w:val="00E26020"/>
    <w:rsid w:val="00E27AF6"/>
    <w:rsid w:val="00E417E3"/>
    <w:rsid w:val="00E64FCF"/>
    <w:rsid w:val="00E66B60"/>
    <w:rsid w:val="00E7187F"/>
    <w:rsid w:val="00EA7068"/>
    <w:rsid w:val="00EA7142"/>
    <w:rsid w:val="00EB4ADE"/>
    <w:rsid w:val="00EC1709"/>
    <w:rsid w:val="00EC45D4"/>
    <w:rsid w:val="00EF5AD7"/>
    <w:rsid w:val="00F36085"/>
    <w:rsid w:val="00F4187C"/>
    <w:rsid w:val="00F4491D"/>
    <w:rsid w:val="00F5438E"/>
    <w:rsid w:val="00F62D12"/>
    <w:rsid w:val="00F73692"/>
    <w:rsid w:val="00F92415"/>
    <w:rsid w:val="00F973A2"/>
    <w:rsid w:val="00FA685E"/>
    <w:rsid w:val="00FB0971"/>
    <w:rsid w:val="00FB4FBE"/>
    <w:rsid w:val="00FC4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81548"/>
  <w15:docId w15:val="{851EC342-31CC-4959-807B-56DEC551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91B"/>
    <w:rPr>
      <w:rFonts w:ascii="Arial" w:hAnsi="Arial"/>
    </w:rPr>
  </w:style>
  <w:style w:type="paragraph" w:styleId="Heading1">
    <w:name w:val="heading 1"/>
    <w:basedOn w:val="Normal"/>
    <w:next w:val="Normal"/>
    <w:link w:val="Heading1Char"/>
    <w:uiPriority w:val="9"/>
    <w:qFormat/>
    <w:rsid w:val="00F73692"/>
    <w:pPr>
      <w:keepNext/>
      <w:keepLines/>
      <w:spacing w:before="240"/>
      <w:outlineLvl w:val="0"/>
    </w:pPr>
    <w:rPr>
      <w:rFonts w:ascii="Adelle Rg" w:eastAsiaTheme="majorEastAsia" w:hAnsi="Adelle Rg" w:cstheme="majorBidi"/>
      <w:color w:val="82201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15C1"/>
    <w:rPr>
      <w:rFonts w:ascii="Tahoma" w:hAnsi="Tahoma" w:cs="Tahoma"/>
      <w:sz w:val="16"/>
      <w:szCs w:val="16"/>
    </w:rPr>
  </w:style>
  <w:style w:type="character" w:customStyle="1" w:styleId="BalloonTextChar">
    <w:name w:val="Balloon Text Char"/>
    <w:basedOn w:val="DefaultParagraphFont"/>
    <w:link w:val="BalloonText"/>
    <w:uiPriority w:val="99"/>
    <w:semiHidden/>
    <w:rsid w:val="004615C1"/>
    <w:rPr>
      <w:rFonts w:ascii="Tahoma" w:hAnsi="Tahoma" w:cs="Tahoma"/>
      <w:sz w:val="16"/>
      <w:szCs w:val="16"/>
    </w:rPr>
  </w:style>
  <w:style w:type="paragraph" w:customStyle="1" w:styleId="Default">
    <w:name w:val="Default"/>
    <w:rsid w:val="004615C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615C1"/>
    <w:pPr>
      <w:ind w:left="720"/>
      <w:contextualSpacing/>
    </w:pPr>
  </w:style>
  <w:style w:type="table" w:styleId="TableGrid">
    <w:name w:val="Table Grid"/>
    <w:basedOn w:val="TableNormal"/>
    <w:uiPriority w:val="59"/>
    <w:rsid w:val="0046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15C1"/>
    <w:rPr>
      <w:color w:val="808080"/>
    </w:rPr>
  </w:style>
  <w:style w:type="character" w:styleId="Hyperlink">
    <w:name w:val="Hyperlink"/>
    <w:basedOn w:val="DefaultParagraphFont"/>
    <w:uiPriority w:val="99"/>
    <w:unhideWhenUsed/>
    <w:rsid w:val="00C164D8"/>
    <w:rPr>
      <w:color w:val="0000FF" w:themeColor="hyperlink"/>
      <w:u w:val="single"/>
    </w:rPr>
  </w:style>
  <w:style w:type="paragraph" w:styleId="Header">
    <w:name w:val="header"/>
    <w:basedOn w:val="Normal"/>
    <w:link w:val="HeaderChar"/>
    <w:uiPriority w:val="99"/>
    <w:unhideWhenUsed/>
    <w:rsid w:val="00F4187C"/>
    <w:pPr>
      <w:tabs>
        <w:tab w:val="center" w:pos="4680"/>
        <w:tab w:val="right" w:pos="9360"/>
      </w:tabs>
    </w:pPr>
  </w:style>
  <w:style w:type="character" w:customStyle="1" w:styleId="HeaderChar">
    <w:name w:val="Header Char"/>
    <w:basedOn w:val="DefaultParagraphFont"/>
    <w:link w:val="Header"/>
    <w:uiPriority w:val="99"/>
    <w:rsid w:val="00F4187C"/>
  </w:style>
  <w:style w:type="paragraph" w:styleId="Footer">
    <w:name w:val="footer"/>
    <w:basedOn w:val="Normal"/>
    <w:link w:val="FooterChar"/>
    <w:uiPriority w:val="99"/>
    <w:unhideWhenUsed/>
    <w:rsid w:val="00F4187C"/>
    <w:pPr>
      <w:tabs>
        <w:tab w:val="center" w:pos="4680"/>
        <w:tab w:val="right" w:pos="9360"/>
      </w:tabs>
    </w:pPr>
  </w:style>
  <w:style w:type="character" w:customStyle="1" w:styleId="FooterChar">
    <w:name w:val="Footer Char"/>
    <w:basedOn w:val="DefaultParagraphFont"/>
    <w:link w:val="Footer"/>
    <w:uiPriority w:val="99"/>
    <w:rsid w:val="00F4187C"/>
  </w:style>
  <w:style w:type="paragraph" w:styleId="NoSpacing">
    <w:name w:val="No Spacing"/>
    <w:link w:val="NoSpacingChar"/>
    <w:uiPriority w:val="1"/>
    <w:qFormat/>
    <w:rsid w:val="00345D31"/>
    <w:rPr>
      <w:rFonts w:eastAsiaTheme="minorEastAsia"/>
    </w:rPr>
  </w:style>
  <w:style w:type="character" w:customStyle="1" w:styleId="NoSpacingChar">
    <w:name w:val="No Spacing Char"/>
    <w:basedOn w:val="DefaultParagraphFont"/>
    <w:link w:val="NoSpacing"/>
    <w:uiPriority w:val="1"/>
    <w:rsid w:val="00345D31"/>
    <w:rPr>
      <w:rFonts w:eastAsiaTheme="minorEastAsia"/>
    </w:rPr>
  </w:style>
  <w:style w:type="paragraph" w:styleId="z-TopofForm">
    <w:name w:val="HTML Top of Form"/>
    <w:basedOn w:val="Normal"/>
    <w:next w:val="Normal"/>
    <w:link w:val="z-TopofFormChar"/>
    <w:hidden/>
    <w:uiPriority w:val="99"/>
    <w:semiHidden/>
    <w:unhideWhenUsed/>
    <w:rsid w:val="004E3F42"/>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E3F4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F42"/>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E3F42"/>
    <w:rPr>
      <w:rFonts w:ascii="Arial" w:hAnsi="Arial" w:cs="Arial"/>
      <w:vanish/>
      <w:sz w:val="16"/>
      <w:szCs w:val="16"/>
    </w:rPr>
  </w:style>
  <w:style w:type="character" w:customStyle="1" w:styleId="Heading1Char">
    <w:name w:val="Heading 1 Char"/>
    <w:basedOn w:val="DefaultParagraphFont"/>
    <w:link w:val="Heading1"/>
    <w:uiPriority w:val="9"/>
    <w:rsid w:val="00F73692"/>
    <w:rPr>
      <w:rFonts w:ascii="Adelle Rg" w:eastAsiaTheme="majorEastAsia" w:hAnsi="Adelle Rg" w:cstheme="majorBidi"/>
      <w:color w:val="82201E" w:themeColor="accent1" w:themeShade="BF"/>
      <w:sz w:val="32"/>
      <w:szCs w:val="32"/>
    </w:rPr>
  </w:style>
  <w:style w:type="paragraph" w:styleId="TOCHeading">
    <w:name w:val="TOC Heading"/>
    <w:basedOn w:val="Heading1"/>
    <w:next w:val="Normal"/>
    <w:uiPriority w:val="39"/>
    <w:unhideWhenUsed/>
    <w:qFormat/>
    <w:rsid w:val="00D23DF7"/>
    <w:pPr>
      <w:spacing w:line="259" w:lineRule="auto"/>
      <w:outlineLvl w:val="9"/>
    </w:pPr>
  </w:style>
  <w:style w:type="table" w:styleId="GridTable1Light">
    <w:name w:val="Grid Table 1 Light"/>
    <w:basedOn w:val="TableNormal"/>
    <w:uiPriority w:val="46"/>
    <w:rsid w:val="007269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72691B"/>
    <w:tblPr>
      <w:tblStyleRowBandSize w:val="1"/>
      <w:tblStyleColBandSize w:val="1"/>
      <w:tblBorders>
        <w:top w:val="single" w:sz="4" w:space="0" w:color="005677" w:themeColor="accent2"/>
        <w:left w:val="single" w:sz="4" w:space="0" w:color="005677" w:themeColor="accent2"/>
        <w:bottom w:val="single" w:sz="4" w:space="0" w:color="005677" w:themeColor="accent2"/>
        <w:right w:val="single" w:sz="4" w:space="0" w:color="005677" w:themeColor="accent2"/>
      </w:tblBorders>
    </w:tblPr>
    <w:tblStylePr w:type="firstRow">
      <w:rPr>
        <w:b/>
        <w:bCs/>
        <w:color w:val="FFFFFF" w:themeColor="background1"/>
      </w:rPr>
      <w:tblPr/>
      <w:tcPr>
        <w:shd w:val="clear" w:color="auto" w:fill="005677" w:themeFill="accent2"/>
      </w:tcPr>
    </w:tblStylePr>
    <w:tblStylePr w:type="lastRow">
      <w:rPr>
        <w:b/>
        <w:bCs/>
      </w:rPr>
      <w:tblPr/>
      <w:tcPr>
        <w:tcBorders>
          <w:top w:val="double" w:sz="4" w:space="0" w:color="0056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677" w:themeColor="accent2"/>
          <w:right w:val="single" w:sz="4" w:space="0" w:color="005677" w:themeColor="accent2"/>
        </w:tcBorders>
      </w:tcPr>
    </w:tblStylePr>
    <w:tblStylePr w:type="band1Horz">
      <w:tblPr/>
      <w:tcPr>
        <w:tcBorders>
          <w:top w:val="single" w:sz="4" w:space="0" w:color="005677" w:themeColor="accent2"/>
          <w:bottom w:val="single" w:sz="4" w:space="0" w:color="0056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677" w:themeColor="accent2"/>
          <w:left w:val="nil"/>
        </w:tcBorders>
      </w:tcPr>
    </w:tblStylePr>
    <w:tblStylePr w:type="swCell">
      <w:tblPr/>
      <w:tcPr>
        <w:tcBorders>
          <w:top w:val="double" w:sz="4" w:space="0" w:color="005677" w:themeColor="accent2"/>
          <w:right w:val="nil"/>
        </w:tcBorders>
      </w:tcPr>
    </w:tblStylePr>
  </w:style>
  <w:style w:type="table" w:styleId="GridTable1Light-Accent4">
    <w:name w:val="Grid Table 1 Light Accent 4"/>
    <w:basedOn w:val="TableNormal"/>
    <w:uiPriority w:val="46"/>
    <w:rsid w:val="0072691B"/>
    <w:tblPr>
      <w:tblStyleRowBandSize w:val="1"/>
      <w:tblStyleColBandSize w:val="1"/>
      <w:tblBorders>
        <w:top w:val="single" w:sz="4" w:space="0" w:color="FFFFFF" w:themeColor="accent4" w:themeTint="66"/>
        <w:left w:val="single" w:sz="4" w:space="0" w:color="FFFFFF" w:themeColor="accent4" w:themeTint="66"/>
        <w:bottom w:val="single" w:sz="4" w:space="0" w:color="FFFFFF" w:themeColor="accent4" w:themeTint="66"/>
        <w:right w:val="single" w:sz="4" w:space="0" w:color="FFFFFF" w:themeColor="accent4" w:themeTint="66"/>
        <w:insideH w:val="single" w:sz="4" w:space="0" w:color="FFFFFF" w:themeColor="accent4" w:themeTint="66"/>
        <w:insideV w:val="single" w:sz="4" w:space="0" w:color="FFFFFF" w:themeColor="accent4" w:themeTint="66"/>
      </w:tblBorders>
    </w:tblPr>
    <w:tblStylePr w:type="firstRow">
      <w:rPr>
        <w:b/>
        <w:bCs/>
      </w:rPr>
      <w:tblPr/>
      <w:tcPr>
        <w:tcBorders>
          <w:bottom w:val="single" w:sz="12" w:space="0" w:color="FFFFFF" w:themeColor="accent4" w:themeTint="99"/>
        </w:tcBorders>
      </w:tcPr>
    </w:tblStylePr>
    <w:tblStylePr w:type="lastRow">
      <w:rPr>
        <w:b/>
        <w:bCs/>
      </w:rPr>
      <w:tblPr/>
      <w:tcPr>
        <w:tcBorders>
          <w:top w:val="double" w:sz="2" w:space="0" w:color="FFFFFF" w:themeColor="accent4"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1902D3"/>
    <w:pPr>
      <w:spacing w:after="100"/>
    </w:pPr>
  </w:style>
  <w:style w:type="character" w:styleId="UnresolvedMention">
    <w:name w:val="Unresolved Mention"/>
    <w:basedOn w:val="DefaultParagraphFont"/>
    <w:uiPriority w:val="99"/>
    <w:semiHidden/>
    <w:unhideWhenUsed/>
    <w:rsid w:val="00745AC5"/>
    <w:rPr>
      <w:color w:val="808080"/>
      <w:shd w:val="clear" w:color="auto" w:fill="E6E6E6"/>
    </w:rPr>
  </w:style>
  <w:style w:type="character" w:styleId="FollowedHyperlink">
    <w:name w:val="FollowedHyperlink"/>
    <w:basedOn w:val="DefaultParagraphFont"/>
    <w:uiPriority w:val="99"/>
    <w:semiHidden/>
    <w:unhideWhenUsed/>
    <w:rsid w:val="00685E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2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heri.Marnell@uwrf.edu"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ntact@stcroixinnovatio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s://www.uwrf.edu/CBE/Centers/SmallBusinessDevelopmentCenter/"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tCroixInnovation.org" TargetMode="External"/></Relationships>
</file>

<file path=word/theme/theme1.xml><?xml version="1.0" encoding="utf-8"?>
<a:theme xmlns:a="http://schemas.openxmlformats.org/drawingml/2006/main" name="Office Theme">
  <a:themeElements>
    <a:clrScheme name="Business Innovation Center Colors">
      <a:dk1>
        <a:sysClr val="windowText" lastClr="000000"/>
      </a:dk1>
      <a:lt1>
        <a:sysClr val="window" lastClr="FFFFFF"/>
      </a:lt1>
      <a:dk2>
        <a:srgbClr val="AE2C29"/>
      </a:dk2>
      <a:lt2>
        <a:srgbClr val="D3CCBD"/>
      </a:lt2>
      <a:accent1>
        <a:srgbClr val="AE2C29"/>
      </a:accent1>
      <a:accent2>
        <a:srgbClr val="005677"/>
      </a:accent2>
      <a:accent3>
        <a:srgbClr val="D3CCBD"/>
      </a:accent3>
      <a:accent4>
        <a:srgbClr val="FFFFFF"/>
      </a:accent4>
      <a:accent5>
        <a:srgbClr val="000000"/>
      </a:accent5>
      <a:accent6>
        <a:srgbClr val="005677"/>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0CE45D-45F3-5B42-AECF-5F737C9E6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22</Words>
  <Characters>1665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cubator client handbook</vt:lpstr>
    </vt:vector>
  </TitlesOfParts>
  <Company>UW-Whitewater</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ubator client handbook</dc:title>
  <dc:subject>For tenants leasing space in the incubation program</dc:subject>
  <dc:creator>Staff</dc:creator>
  <cp:lastModifiedBy>Maria Rinta</cp:lastModifiedBy>
  <cp:revision>2</cp:revision>
  <cp:lastPrinted>2014-08-12T22:02:00Z</cp:lastPrinted>
  <dcterms:created xsi:type="dcterms:W3CDTF">2021-04-07T20:50:00Z</dcterms:created>
  <dcterms:modified xsi:type="dcterms:W3CDTF">2021-04-07T20:50:00Z</dcterms:modified>
</cp:coreProperties>
</file>